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4B12C4" w:rsidRDefault="004B12C4">
      <w:pPr>
        <w:pStyle w:val="Header"/>
        <w:tabs>
          <w:tab w:val="clear" w:pos="4320"/>
          <w:tab w:val="clear" w:pos="8640"/>
        </w:tabs>
        <w:rPr>
          <w:lang w:val="en-US"/>
        </w:rPr>
      </w:pPr>
    </w:p>
    <w:p w14:paraId="0A37501D" w14:textId="77777777" w:rsidR="00525842" w:rsidRDefault="004D64E8">
      <w:pPr>
        <w:pStyle w:val="Header"/>
        <w:tabs>
          <w:tab w:val="clear" w:pos="4320"/>
          <w:tab w:val="clear" w:pos="8640"/>
        </w:tabs>
        <w:rPr>
          <w:lang w:val="en-US"/>
        </w:rPr>
      </w:pPr>
      <w:r>
        <w:rPr>
          <w:noProof/>
        </w:rPr>
        <w:drawing>
          <wp:inline distT="0" distB="0" distL="0" distR="0" wp14:anchorId="5C7BFE15" wp14:editId="39D8F110">
            <wp:extent cx="2257425" cy="1104900"/>
            <wp:effectExtent l="0" t="0" r="0" b="0"/>
            <wp:docPr id="745668700" name="picture" descr="Walker Schooler BC_proof2_Pag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2257425" cy="1104900"/>
                    </a:xfrm>
                    <a:prstGeom prst="rect">
                      <a:avLst/>
                    </a:prstGeom>
                  </pic:spPr>
                </pic:pic>
              </a:graphicData>
            </a:graphic>
          </wp:inline>
        </w:drawing>
      </w:r>
    </w:p>
    <w:p w14:paraId="5DAB6C7B" w14:textId="77777777" w:rsidR="00B41D2C" w:rsidRPr="00B41D2C" w:rsidRDefault="00B41D2C">
      <w:pPr>
        <w:pStyle w:val="Header"/>
        <w:tabs>
          <w:tab w:val="clear" w:pos="4320"/>
          <w:tab w:val="clear" w:pos="8640"/>
        </w:tabs>
        <w:rPr>
          <w:b/>
          <w:sz w:val="28"/>
          <w:lang w:val="en-US"/>
        </w:rPr>
      </w:pPr>
    </w:p>
    <w:p w14:paraId="370C665C" w14:textId="757335FD" w:rsidR="00A04568" w:rsidRPr="008F4C8F" w:rsidRDefault="2A7A9656" w:rsidP="2A7A9656">
      <w:pPr>
        <w:pStyle w:val="Header"/>
        <w:tabs>
          <w:tab w:val="clear" w:pos="4320"/>
          <w:tab w:val="clear" w:pos="8640"/>
        </w:tabs>
        <w:jc w:val="center"/>
        <w:rPr>
          <w:b/>
          <w:bCs/>
        </w:rPr>
      </w:pPr>
      <w:r w:rsidRPr="008F4C8F">
        <w:rPr>
          <w:b/>
          <w:bCs/>
        </w:rPr>
        <w:t>MINUTES OF A</w:t>
      </w:r>
      <w:r w:rsidR="005D5BEC">
        <w:rPr>
          <w:b/>
          <w:bCs/>
          <w:lang w:val="en-US"/>
        </w:rPr>
        <w:t xml:space="preserve"> REGULAR</w:t>
      </w:r>
      <w:r w:rsidRPr="008F4C8F">
        <w:rPr>
          <w:b/>
          <w:bCs/>
        </w:rPr>
        <w:t xml:space="preserve"> MEETING </w:t>
      </w:r>
    </w:p>
    <w:p w14:paraId="718B8DF3" w14:textId="77777777" w:rsidR="00A04568" w:rsidRPr="008F4C8F" w:rsidRDefault="58749A9C" w:rsidP="58749A9C">
      <w:pPr>
        <w:pStyle w:val="Header"/>
        <w:tabs>
          <w:tab w:val="clear" w:pos="4320"/>
          <w:tab w:val="clear" w:pos="8640"/>
        </w:tabs>
        <w:jc w:val="center"/>
        <w:rPr>
          <w:b/>
          <w:bCs/>
        </w:rPr>
      </w:pPr>
      <w:r w:rsidRPr="008F4C8F">
        <w:rPr>
          <w:b/>
          <w:bCs/>
        </w:rPr>
        <w:t xml:space="preserve">OF THE BOARD OF DIRECTORS OF THE </w:t>
      </w:r>
    </w:p>
    <w:p w14:paraId="62D9A6B6" w14:textId="77777777" w:rsidR="00A04568" w:rsidRPr="008F4C8F" w:rsidRDefault="58749A9C" w:rsidP="58749A9C">
      <w:pPr>
        <w:pStyle w:val="Header"/>
        <w:tabs>
          <w:tab w:val="clear" w:pos="4320"/>
          <w:tab w:val="clear" w:pos="8640"/>
        </w:tabs>
        <w:jc w:val="center"/>
        <w:rPr>
          <w:b/>
          <w:bCs/>
        </w:rPr>
      </w:pPr>
      <w:r w:rsidRPr="008F4C8F">
        <w:rPr>
          <w:b/>
          <w:bCs/>
        </w:rPr>
        <w:t>BENT GRASS METROPOLITAN DISTRICT</w:t>
      </w:r>
    </w:p>
    <w:p w14:paraId="5A426503" w14:textId="6FE09859" w:rsidR="00A04568" w:rsidRPr="00D553A7" w:rsidRDefault="3F64735D" w:rsidP="00B05E5E">
      <w:pPr>
        <w:pStyle w:val="Subtitle"/>
        <w:rPr>
          <w:rFonts w:ascii="Times New Roman" w:hAnsi="Times New Roman"/>
          <w:lang w:val="en-US"/>
        </w:rPr>
      </w:pPr>
      <w:r w:rsidRPr="008F4C8F">
        <w:rPr>
          <w:rFonts w:ascii="Times New Roman" w:hAnsi="Times New Roman"/>
        </w:rPr>
        <w:t xml:space="preserve">HELD </w:t>
      </w:r>
      <w:r w:rsidR="00551B0D">
        <w:rPr>
          <w:rFonts w:ascii="Times New Roman" w:hAnsi="Times New Roman"/>
          <w:lang w:val="en-US"/>
        </w:rPr>
        <w:t>MAY</w:t>
      </w:r>
      <w:r w:rsidRPr="008F4C8F">
        <w:rPr>
          <w:rFonts w:ascii="Times New Roman" w:hAnsi="Times New Roman"/>
        </w:rPr>
        <w:t xml:space="preserve"> </w:t>
      </w:r>
      <w:r w:rsidR="00551B0D">
        <w:rPr>
          <w:rFonts w:ascii="Times New Roman" w:hAnsi="Times New Roman"/>
          <w:lang w:val="en-US"/>
        </w:rPr>
        <w:t>7</w:t>
      </w:r>
      <w:r w:rsidRPr="008F4C8F">
        <w:rPr>
          <w:rFonts w:ascii="Times New Roman" w:hAnsi="Times New Roman"/>
        </w:rPr>
        <w:t xml:space="preserve">, 2019 AT </w:t>
      </w:r>
      <w:r w:rsidR="00CE6193">
        <w:rPr>
          <w:rFonts w:ascii="Times New Roman" w:hAnsi="Times New Roman"/>
          <w:lang w:val="en-US"/>
        </w:rPr>
        <w:t>10</w:t>
      </w:r>
      <w:r w:rsidR="00D553A7">
        <w:rPr>
          <w:rFonts w:ascii="Times New Roman" w:hAnsi="Times New Roman"/>
          <w:lang w:val="en-US"/>
        </w:rPr>
        <w:t>:</w:t>
      </w:r>
      <w:r w:rsidR="00CE6193">
        <w:rPr>
          <w:rFonts w:ascii="Times New Roman" w:hAnsi="Times New Roman"/>
          <w:lang w:val="en-US"/>
        </w:rPr>
        <w:t>3</w:t>
      </w:r>
      <w:r w:rsidR="00D553A7">
        <w:rPr>
          <w:rFonts w:ascii="Times New Roman" w:hAnsi="Times New Roman"/>
          <w:lang w:val="en-US"/>
        </w:rPr>
        <w:t xml:space="preserve">0 </w:t>
      </w:r>
      <w:r w:rsidR="00CE6193">
        <w:rPr>
          <w:rFonts w:ascii="Times New Roman" w:hAnsi="Times New Roman"/>
          <w:lang w:val="en-US"/>
        </w:rPr>
        <w:t>A</w:t>
      </w:r>
      <w:r w:rsidR="00D553A7">
        <w:rPr>
          <w:rFonts w:ascii="Times New Roman" w:hAnsi="Times New Roman"/>
          <w:lang w:val="en-US"/>
        </w:rPr>
        <w:t>.M.</w:t>
      </w:r>
    </w:p>
    <w:p w14:paraId="02EB378F" w14:textId="77777777" w:rsidR="00A04568" w:rsidRPr="008F4C8F" w:rsidRDefault="00A04568">
      <w:pPr>
        <w:pStyle w:val="Header"/>
        <w:tabs>
          <w:tab w:val="clear" w:pos="4320"/>
          <w:tab w:val="clear" w:pos="8640"/>
        </w:tabs>
        <w:rPr>
          <w:b/>
          <w:sz w:val="28"/>
        </w:rPr>
      </w:pPr>
    </w:p>
    <w:p w14:paraId="3430A5E7" w14:textId="0E4218B3" w:rsidR="00A04568" w:rsidRPr="008F4C8F" w:rsidRDefault="3F64735D">
      <w:pPr>
        <w:pStyle w:val="Header"/>
        <w:tabs>
          <w:tab w:val="clear" w:pos="4320"/>
          <w:tab w:val="clear" w:pos="8640"/>
        </w:tabs>
        <w:ind w:left="1440"/>
      </w:pPr>
      <w:r w:rsidRPr="008F4C8F">
        <w:t xml:space="preserve">Pursuant to posted notice, the </w:t>
      </w:r>
      <w:r w:rsidR="000223DF">
        <w:rPr>
          <w:lang w:val="en-US"/>
        </w:rPr>
        <w:t>continued</w:t>
      </w:r>
      <w:r w:rsidRPr="008F4C8F">
        <w:t xml:space="preserve"> meeting of the Board of Directors of the Bent Grass Metropolitan District was held on</w:t>
      </w:r>
      <w:r w:rsidR="00372B54">
        <w:rPr>
          <w:lang w:val="en-US"/>
        </w:rPr>
        <w:t xml:space="preserve"> T</w:t>
      </w:r>
      <w:r w:rsidR="00B449A4">
        <w:rPr>
          <w:lang w:val="en-US"/>
        </w:rPr>
        <w:t>ue</w:t>
      </w:r>
      <w:r w:rsidR="00372B54">
        <w:rPr>
          <w:lang w:val="en-US"/>
        </w:rPr>
        <w:t xml:space="preserve">sday, </w:t>
      </w:r>
      <w:r w:rsidR="00551B0D">
        <w:rPr>
          <w:lang w:val="en-US"/>
        </w:rPr>
        <w:t>May</w:t>
      </w:r>
      <w:r w:rsidR="00B449A4">
        <w:rPr>
          <w:lang w:val="en-US"/>
        </w:rPr>
        <w:t xml:space="preserve"> </w:t>
      </w:r>
      <w:r w:rsidR="00551B0D">
        <w:rPr>
          <w:lang w:val="en-US"/>
        </w:rPr>
        <w:t>7</w:t>
      </w:r>
      <w:r w:rsidRPr="008F4C8F">
        <w:t xml:space="preserve">, 2019 at </w:t>
      </w:r>
      <w:r w:rsidR="00B449A4">
        <w:rPr>
          <w:lang w:val="en-US"/>
        </w:rPr>
        <w:t>10</w:t>
      </w:r>
      <w:r w:rsidRPr="008F4C8F">
        <w:t>:</w:t>
      </w:r>
      <w:r w:rsidR="00B449A4">
        <w:rPr>
          <w:lang w:val="en-US"/>
        </w:rPr>
        <w:t>3</w:t>
      </w:r>
      <w:r w:rsidRPr="008F4C8F">
        <w:t xml:space="preserve">0 </w:t>
      </w:r>
      <w:r w:rsidR="00B449A4">
        <w:rPr>
          <w:lang w:val="en-US"/>
        </w:rPr>
        <w:t>A</w:t>
      </w:r>
      <w:r w:rsidRPr="008F4C8F">
        <w:t>M, at 102 E. Pikes Peak Avenue, Suite 200, Colorado Springs, CO 80903.</w:t>
      </w:r>
    </w:p>
    <w:p w14:paraId="6A05A809" w14:textId="77777777" w:rsidR="00A04568" w:rsidRPr="008F4C8F" w:rsidRDefault="00A04568">
      <w:pPr>
        <w:pStyle w:val="Header"/>
        <w:tabs>
          <w:tab w:val="clear" w:pos="4320"/>
          <w:tab w:val="clear" w:pos="8640"/>
        </w:tabs>
      </w:pPr>
    </w:p>
    <w:p w14:paraId="0EE652F1" w14:textId="77777777" w:rsidR="00A04568" w:rsidRDefault="00A04568" w:rsidP="130F1B2E">
      <w:pPr>
        <w:pStyle w:val="Header"/>
        <w:tabs>
          <w:tab w:val="clear" w:pos="4320"/>
          <w:tab w:val="clear" w:pos="8640"/>
        </w:tabs>
        <w:ind w:left="720" w:hanging="720"/>
        <w:rPr>
          <w:u w:val="single"/>
        </w:rPr>
      </w:pPr>
      <w:r>
        <w:rPr>
          <w:u w:val="single"/>
        </w:rPr>
        <w:t>Attendance</w:t>
      </w:r>
    </w:p>
    <w:p w14:paraId="0CF64079" w14:textId="77777777" w:rsidR="00A04568" w:rsidRDefault="00A04568" w:rsidP="130F1B2E">
      <w:pPr>
        <w:pStyle w:val="Header"/>
        <w:tabs>
          <w:tab w:val="clear" w:pos="4320"/>
          <w:tab w:val="clear" w:pos="8640"/>
        </w:tabs>
        <w:ind w:left="720"/>
        <w:rPr>
          <w:u w:val="single"/>
        </w:rPr>
      </w:pPr>
      <w:r>
        <w:rPr>
          <w:u w:val="single"/>
        </w:rPr>
        <w:t>In attendance were Directors:</w:t>
      </w:r>
    </w:p>
    <w:p w14:paraId="6BDDE763" w14:textId="0F55D4B1" w:rsidR="00A04568" w:rsidRPr="005E29E7" w:rsidRDefault="00A04568" w:rsidP="130F1B2E">
      <w:pPr>
        <w:pStyle w:val="Header"/>
        <w:tabs>
          <w:tab w:val="clear" w:pos="4320"/>
          <w:tab w:val="clear" w:pos="8640"/>
        </w:tabs>
        <w:ind w:left="720"/>
        <w:rPr>
          <w:u w:val="single"/>
          <w:lang w:val="en-US"/>
        </w:rPr>
      </w:pPr>
      <w:r w:rsidRPr="130F1B2E">
        <w:t>Randle Case II, President</w:t>
      </w:r>
    </w:p>
    <w:p w14:paraId="75D41259" w14:textId="3A79E502" w:rsidR="00A04568" w:rsidRPr="00B449A4" w:rsidRDefault="00A04568" w:rsidP="130F1B2E">
      <w:pPr>
        <w:pStyle w:val="Header"/>
        <w:tabs>
          <w:tab w:val="clear" w:pos="4320"/>
          <w:tab w:val="clear" w:pos="8640"/>
        </w:tabs>
        <w:ind w:left="720"/>
        <w:rPr>
          <w:lang w:val="en-US"/>
        </w:rPr>
      </w:pPr>
      <w:r w:rsidRPr="130F1B2E">
        <w:t>Bryan Long, Vice President/Secretary</w:t>
      </w:r>
    </w:p>
    <w:p w14:paraId="40663D94" w14:textId="2907F663" w:rsidR="00A04568" w:rsidRDefault="00A04568" w:rsidP="008F4C8F">
      <w:pPr>
        <w:pStyle w:val="Header"/>
        <w:tabs>
          <w:tab w:val="clear" w:pos="4320"/>
          <w:tab w:val="clear" w:pos="8640"/>
        </w:tabs>
        <w:ind w:left="720"/>
      </w:pPr>
      <w:r w:rsidRPr="130F1B2E">
        <w:t>Lena Gail Case, Director</w:t>
      </w:r>
    </w:p>
    <w:p w14:paraId="15F1ACBC" w14:textId="0B1273CD" w:rsidR="2196C992" w:rsidRDefault="2196C992" w:rsidP="2196C992">
      <w:pPr>
        <w:pStyle w:val="Header"/>
        <w:ind w:left="720"/>
      </w:pPr>
      <w:r>
        <w:t xml:space="preserve">Brad Lam, Director </w:t>
      </w:r>
    </w:p>
    <w:p w14:paraId="5DF13E90" w14:textId="3F4B2D65" w:rsidR="00225D33" w:rsidRPr="00225D33" w:rsidRDefault="00225D33" w:rsidP="2196C992">
      <w:pPr>
        <w:pStyle w:val="Header"/>
        <w:ind w:left="720"/>
        <w:rPr>
          <w:lang w:val="en-US"/>
        </w:rPr>
      </w:pPr>
      <w:r>
        <w:rPr>
          <w:lang w:val="en-US"/>
        </w:rPr>
        <w:t>Brian Bahr, Treasurer</w:t>
      </w:r>
      <w:r w:rsidR="007D07DA">
        <w:rPr>
          <w:lang w:val="en-US"/>
        </w:rPr>
        <w:t xml:space="preserve"> (by phone)</w:t>
      </w:r>
    </w:p>
    <w:p w14:paraId="5A39BBE3" w14:textId="77777777" w:rsidR="00A04568" w:rsidRDefault="00A04568" w:rsidP="130F1B2E">
      <w:pPr>
        <w:pStyle w:val="Header"/>
        <w:tabs>
          <w:tab w:val="clear" w:pos="4320"/>
          <w:tab w:val="clear" w:pos="8640"/>
        </w:tabs>
        <w:ind w:left="720"/>
        <w:rPr>
          <w:u w:val="single"/>
        </w:rPr>
      </w:pPr>
    </w:p>
    <w:p w14:paraId="3DC914C6" w14:textId="77777777" w:rsidR="00A04568" w:rsidRDefault="58749A9C" w:rsidP="58749A9C">
      <w:pPr>
        <w:pStyle w:val="Header"/>
        <w:tabs>
          <w:tab w:val="clear" w:pos="4320"/>
          <w:tab w:val="clear" w:pos="8640"/>
        </w:tabs>
        <w:ind w:left="720"/>
        <w:rPr>
          <w:u w:val="single"/>
        </w:rPr>
      </w:pPr>
      <w:r w:rsidRPr="58749A9C">
        <w:rPr>
          <w:u w:val="single"/>
        </w:rPr>
        <w:t>Also in attendance were:</w:t>
      </w:r>
    </w:p>
    <w:p w14:paraId="74E1414E" w14:textId="586E7FB8" w:rsidR="2196C992" w:rsidRDefault="3F64735D" w:rsidP="3F64735D">
      <w:pPr>
        <w:pStyle w:val="Header"/>
        <w:spacing w:line="259" w:lineRule="auto"/>
        <w:ind w:left="720"/>
        <w:rPr>
          <w:u w:val="single"/>
        </w:rPr>
      </w:pPr>
      <w:r>
        <w:t>Peter Susemihl, Susemihl McDermott &amp; Cowan P.C.</w:t>
      </w:r>
    </w:p>
    <w:p w14:paraId="3409F904" w14:textId="1CBAAF87" w:rsidR="00A04568" w:rsidRDefault="2196C992" w:rsidP="130F1B2E">
      <w:pPr>
        <w:pStyle w:val="Header"/>
        <w:tabs>
          <w:tab w:val="clear" w:pos="4320"/>
          <w:tab w:val="clear" w:pos="8640"/>
        </w:tabs>
        <w:ind w:left="720"/>
      </w:pPr>
      <w:r>
        <w:t>Kevin Walker, WSDM</w:t>
      </w:r>
    </w:p>
    <w:p w14:paraId="05B42977" w14:textId="72ACF235" w:rsidR="00B449A4" w:rsidRDefault="00B449A4" w:rsidP="005D5BEC">
      <w:pPr>
        <w:pStyle w:val="Header"/>
        <w:tabs>
          <w:tab w:val="clear" w:pos="4320"/>
          <w:tab w:val="clear" w:pos="8640"/>
        </w:tabs>
        <w:ind w:left="720"/>
        <w:rPr>
          <w:lang w:val="en-US"/>
        </w:rPr>
      </w:pPr>
      <w:r>
        <w:rPr>
          <w:lang w:val="en-US"/>
        </w:rPr>
        <w:t>Lori VonFeldt, WSDM</w:t>
      </w:r>
    </w:p>
    <w:p w14:paraId="6FD4C354" w14:textId="1029DC03" w:rsidR="007D07DA" w:rsidRDefault="007D07DA" w:rsidP="005D5BEC">
      <w:pPr>
        <w:pStyle w:val="Header"/>
        <w:tabs>
          <w:tab w:val="clear" w:pos="4320"/>
          <w:tab w:val="clear" w:pos="8640"/>
        </w:tabs>
        <w:ind w:left="720"/>
        <w:rPr>
          <w:lang w:val="en-US"/>
        </w:rPr>
      </w:pPr>
      <w:r>
        <w:rPr>
          <w:lang w:val="en-US"/>
        </w:rPr>
        <w:t>Kristina Kulick, WSDM</w:t>
      </w:r>
    </w:p>
    <w:p w14:paraId="30EA1CC2" w14:textId="346DD5E2" w:rsidR="007F7C65" w:rsidRDefault="007F7C65" w:rsidP="005D5BEC">
      <w:pPr>
        <w:pStyle w:val="Header"/>
        <w:tabs>
          <w:tab w:val="clear" w:pos="4320"/>
          <w:tab w:val="clear" w:pos="8640"/>
        </w:tabs>
        <w:ind w:left="720"/>
        <w:rPr>
          <w:lang w:val="en-US"/>
        </w:rPr>
      </w:pPr>
      <w:r>
        <w:rPr>
          <w:lang w:val="en-US"/>
        </w:rPr>
        <w:t>Kaleb Pietkoski, WSDM</w:t>
      </w:r>
    </w:p>
    <w:p w14:paraId="1DB8D81C" w14:textId="4DE043A6" w:rsidR="7C48C9C7" w:rsidRDefault="007F7C65" w:rsidP="00DB1CBF">
      <w:pPr>
        <w:pStyle w:val="Header"/>
        <w:tabs>
          <w:tab w:val="clear" w:pos="4320"/>
          <w:tab w:val="clear" w:pos="8640"/>
        </w:tabs>
        <w:ind w:left="720"/>
        <w:rPr>
          <w:lang w:val="en-US"/>
        </w:rPr>
      </w:pPr>
      <w:r>
        <w:rPr>
          <w:lang w:val="en-US"/>
        </w:rPr>
        <w:t>Steve Hammers</w:t>
      </w:r>
    </w:p>
    <w:p w14:paraId="41C8F396" w14:textId="77777777" w:rsidR="00A04568" w:rsidRDefault="00A04568">
      <w:pPr>
        <w:pStyle w:val="Header"/>
        <w:tabs>
          <w:tab w:val="clear" w:pos="4320"/>
          <w:tab w:val="clear" w:pos="8640"/>
        </w:tabs>
        <w:ind w:left="720" w:hanging="720"/>
        <w:rPr>
          <w:lang w:val="en-US"/>
        </w:rPr>
      </w:pPr>
    </w:p>
    <w:p w14:paraId="60E84ED7" w14:textId="77777777" w:rsidR="00EC0BA8" w:rsidRDefault="5A5F5314" w:rsidP="58749A9C">
      <w:pPr>
        <w:pStyle w:val="Header"/>
        <w:tabs>
          <w:tab w:val="clear" w:pos="4320"/>
          <w:tab w:val="clear" w:pos="8640"/>
        </w:tabs>
        <w:rPr>
          <w:u w:val="single"/>
        </w:rPr>
      </w:pPr>
      <w:r w:rsidRPr="5A5F5314">
        <w:rPr>
          <w:u w:val="single"/>
        </w:rPr>
        <w:t xml:space="preserve">1. Call to Order &amp; Certification of </w:t>
      </w:r>
      <w:r w:rsidRPr="5A5F5314">
        <w:rPr>
          <w:u w:val="single"/>
          <w:lang w:val="en-US"/>
        </w:rPr>
        <w:t xml:space="preserve">Quorum &amp; </w:t>
      </w:r>
      <w:r w:rsidRPr="5A5F5314">
        <w:rPr>
          <w:u w:val="single"/>
        </w:rPr>
        <w:t>the Agenda:</w:t>
      </w:r>
    </w:p>
    <w:p w14:paraId="67269D79" w14:textId="138F2812" w:rsidR="007D3D1E" w:rsidRPr="007F7C65" w:rsidRDefault="007F7C65" w:rsidP="00BA68BA">
      <w:pPr>
        <w:pStyle w:val="Header"/>
        <w:tabs>
          <w:tab w:val="clear" w:pos="4320"/>
          <w:tab w:val="clear" w:pos="8640"/>
        </w:tabs>
        <w:ind w:left="720"/>
        <w:rPr>
          <w:lang w:val="en-US"/>
        </w:rPr>
      </w:pPr>
      <w:r>
        <w:t>The meeting was called to order by President Case at 10:37 a.m</w:t>
      </w:r>
      <w:r>
        <w:rPr>
          <w:lang w:val="en-US"/>
        </w:rPr>
        <w:t xml:space="preserve">. President Case confirmed a quorum. Director </w:t>
      </w:r>
      <w:r>
        <w:t xml:space="preserve">Lam moved to approve the Agenda; seconded by </w:t>
      </w:r>
      <w:r>
        <w:rPr>
          <w:lang w:val="en-US"/>
        </w:rPr>
        <w:t xml:space="preserve">Director </w:t>
      </w:r>
      <w:r>
        <w:t>Long. Motion passed unanimously.</w:t>
      </w:r>
    </w:p>
    <w:p w14:paraId="4554FF5D" w14:textId="77777777" w:rsidR="007F7C65" w:rsidRDefault="007F7C65" w:rsidP="00BA68BA">
      <w:pPr>
        <w:pStyle w:val="Header"/>
        <w:tabs>
          <w:tab w:val="clear" w:pos="4320"/>
          <w:tab w:val="clear" w:pos="8640"/>
        </w:tabs>
        <w:ind w:left="720"/>
        <w:rPr>
          <w:lang w:val="en-US"/>
        </w:rPr>
      </w:pPr>
    </w:p>
    <w:p w14:paraId="507FB72A" w14:textId="131D3AB4" w:rsidR="00E56C15" w:rsidRDefault="3F64735D" w:rsidP="00E56C15">
      <w:pPr>
        <w:pStyle w:val="Header"/>
        <w:tabs>
          <w:tab w:val="clear" w:pos="4320"/>
          <w:tab w:val="clear" w:pos="8640"/>
        </w:tabs>
        <w:rPr>
          <w:lang w:val="en-US"/>
        </w:rPr>
      </w:pPr>
      <w:r w:rsidRPr="3F64735D">
        <w:rPr>
          <w:u w:val="single"/>
          <w:lang w:val="en-US"/>
        </w:rPr>
        <w:t xml:space="preserve">2. </w:t>
      </w:r>
      <w:r w:rsidR="00B449A4" w:rsidRPr="00B449A4">
        <w:rPr>
          <w:u w:val="single"/>
          <w:lang w:val="en-US"/>
        </w:rPr>
        <w:t xml:space="preserve">Approval of the </w:t>
      </w:r>
      <w:r w:rsidR="007F7C65">
        <w:rPr>
          <w:u w:val="single"/>
          <w:lang w:val="en-US"/>
        </w:rPr>
        <w:t>4</w:t>
      </w:r>
      <w:r w:rsidR="007D3D1E">
        <w:rPr>
          <w:u w:val="single"/>
          <w:lang w:val="en-US"/>
        </w:rPr>
        <w:t>/</w:t>
      </w:r>
      <w:r w:rsidR="007F7C65">
        <w:rPr>
          <w:u w:val="single"/>
          <w:lang w:val="en-US"/>
        </w:rPr>
        <w:t>2</w:t>
      </w:r>
      <w:r w:rsidR="007D3D1E">
        <w:rPr>
          <w:u w:val="single"/>
          <w:lang w:val="en-US"/>
        </w:rPr>
        <w:t xml:space="preserve">/19 </w:t>
      </w:r>
      <w:r w:rsidR="00B449A4">
        <w:rPr>
          <w:u w:val="single"/>
          <w:lang w:val="en-US"/>
        </w:rPr>
        <w:t>M</w:t>
      </w:r>
      <w:r w:rsidR="00B449A4" w:rsidRPr="00B449A4">
        <w:rPr>
          <w:u w:val="single"/>
          <w:lang w:val="en-US"/>
        </w:rPr>
        <w:t>inutes</w:t>
      </w:r>
      <w:r w:rsidR="00E56C15" w:rsidRPr="00E56C15">
        <w:rPr>
          <w:lang w:val="en-US"/>
        </w:rPr>
        <w:t xml:space="preserve">: </w:t>
      </w:r>
    </w:p>
    <w:p w14:paraId="0B0A0354" w14:textId="223C664A" w:rsidR="007F7C65" w:rsidRDefault="007F7C65" w:rsidP="007F7C65">
      <w:pPr>
        <w:pStyle w:val="Header"/>
        <w:tabs>
          <w:tab w:val="clear" w:pos="4320"/>
          <w:tab w:val="clear" w:pos="8640"/>
        </w:tabs>
        <w:ind w:firstLine="720"/>
      </w:pPr>
      <w:r>
        <w:t xml:space="preserve">The </w:t>
      </w:r>
      <w:r>
        <w:rPr>
          <w:lang w:val="en-US"/>
        </w:rPr>
        <w:t xml:space="preserve">Board tabled the </w:t>
      </w:r>
      <w:r>
        <w:t xml:space="preserve">approval of the minutes </w:t>
      </w:r>
      <w:r>
        <w:rPr>
          <w:lang w:val="en-US"/>
        </w:rPr>
        <w:t>until next meeting</w:t>
      </w:r>
      <w:r>
        <w:t xml:space="preserve">. </w:t>
      </w:r>
    </w:p>
    <w:p w14:paraId="3C9CE302" w14:textId="3B21641A" w:rsidR="008306CC" w:rsidRDefault="007D3D1E" w:rsidP="00E56C15">
      <w:pPr>
        <w:pStyle w:val="Header"/>
        <w:tabs>
          <w:tab w:val="clear" w:pos="4320"/>
          <w:tab w:val="clear" w:pos="8640"/>
        </w:tabs>
        <w:rPr>
          <w:lang w:val="en-US"/>
        </w:rPr>
      </w:pPr>
      <w:r>
        <w:rPr>
          <w:lang w:val="en-US"/>
        </w:rPr>
        <w:tab/>
      </w:r>
    </w:p>
    <w:p w14:paraId="1AB5E33A" w14:textId="584283E6" w:rsidR="00E56C15" w:rsidRPr="00B66DCE" w:rsidRDefault="00E56C15" w:rsidP="00E56C15">
      <w:pPr>
        <w:pStyle w:val="Header"/>
        <w:tabs>
          <w:tab w:val="clear" w:pos="4320"/>
          <w:tab w:val="clear" w:pos="8640"/>
        </w:tabs>
        <w:rPr>
          <w:lang w:val="en-US"/>
        </w:rPr>
      </w:pPr>
      <w:r>
        <w:rPr>
          <w:u w:val="single"/>
          <w:lang w:val="en-US"/>
        </w:rPr>
        <w:t>3. Public Comment:</w:t>
      </w:r>
      <w:r>
        <w:rPr>
          <w:lang w:val="en-US"/>
        </w:rPr>
        <w:t xml:space="preserve"> </w:t>
      </w:r>
    </w:p>
    <w:p w14:paraId="2687AAA6" w14:textId="751DAE20" w:rsidR="3F64735D" w:rsidRDefault="007F7C65" w:rsidP="3F64735D">
      <w:pPr>
        <w:pStyle w:val="Header"/>
        <w:ind w:left="720"/>
        <w:rPr>
          <w:lang w:val="en-US"/>
        </w:rPr>
      </w:pPr>
      <w:r>
        <w:t xml:space="preserve">Director Lam </w:t>
      </w:r>
      <w:r>
        <w:rPr>
          <w:lang w:val="en-US"/>
        </w:rPr>
        <w:t>reported</w:t>
      </w:r>
      <w:r>
        <w:t xml:space="preserve"> that recently someone has been parking an 18 wheeler </w:t>
      </w:r>
      <w:r>
        <w:rPr>
          <w:lang w:val="en-US"/>
        </w:rPr>
        <w:t xml:space="preserve">that sticks out into the street </w:t>
      </w:r>
      <w:r>
        <w:t>next to the model home</w:t>
      </w:r>
      <w:r>
        <w:rPr>
          <w:lang w:val="en-US"/>
        </w:rPr>
        <w:t xml:space="preserve"> on Bent Grass Meadows Drive at the corner. He </w:t>
      </w:r>
      <w:r w:rsidR="00597F2C">
        <w:rPr>
          <w:lang w:val="en-US"/>
        </w:rPr>
        <w:t>thinks it belongs to</w:t>
      </w:r>
      <w:r>
        <w:t xml:space="preserve"> the </w:t>
      </w:r>
      <w:r>
        <w:rPr>
          <w:lang w:val="en-US"/>
        </w:rPr>
        <w:t xml:space="preserve">new owners of the </w:t>
      </w:r>
      <w:r>
        <w:t>model home</w:t>
      </w:r>
      <w:r>
        <w:rPr>
          <w:lang w:val="en-US"/>
        </w:rPr>
        <w:t xml:space="preserve"> and </w:t>
      </w:r>
      <w:r w:rsidR="00597F2C">
        <w:rPr>
          <w:lang w:val="en-US"/>
        </w:rPr>
        <w:t>he</w:t>
      </w:r>
      <w:r>
        <w:t xml:space="preserve"> wanted the Board to </w:t>
      </w:r>
      <w:r>
        <w:rPr>
          <w:lang w:val="en-US"/>
        </w:rPr>
        <w:t>be aware since it</w:t>
      </w:r>
      <w:r>
        <w:t xml:space="preserve"> </w:t>
      </w:r>
      <w:r>
        <w:rPr>
          <w:lang w:val="en-US"/>
        </w:rPr>
        <w:t>m</w:t>
      </w:r>
      <w:r>
        <w:t xml:space="preserve">ay be a County issue. </w:t>
      </w:r>
      <w:r>
        <w:rPr>
          <w:lang w:val="en-US"/>
        </w:rPr>
        <w:t>Director Lam also reported that after we</w:t>
      </w:r>
      <w:r>
        <w:t xml:space="preserve"> entered</w:t>
      </w:r>
      <w:r w:rsidR="00597F2C">
        <w:rPr>
          <w:lang w:val="en-US"/>
        </w:rPr>
        <w:t xml:space="preserve"> the</w:t>
      </w:r>
      <w:r>
        <w:t xml:space="preserve"> </w:t>
      </w:r>
      <w:r w:rsidR="00597F2C">
        <w:rPr>
          <w:lang w:val="en-US"/>
        </w:rPr>
        <w:t>agreement</w:t>
      </w:r>
      <w:r>
        <w:t xml:space="preserve"> with Woodmen Hills, the </w:t>
      </w:r>
      <w:r w:rsidR="00597F2C">
        <w:rPr>
          <w:lang w:val="en-US"/>
        </w:rPr>
        <w:t>water</w:t>
      </w:r>
      <w:r w:rsidR="005F7AE0">
        <w:rPr>
          <w:lang w:val="en-US"/>
        </w:rPr>
        <w:t xml:space="preserve"> seems to be </w:t>
      </w:r>
      <w:r>
        <w:t>much harder than it used to be</w:t>
      </w:r>
      <w:r w:rsidR="00597F2C">
        <w:rPr>
          <w:lang w:val="en-US"/>
        </w:rPr>
        <w:t>.</w:t>
      </w:r>
      <w:r>
        <w:t xml:space="preserve"> Mr. Walker said he will look up the most recent </w:t>
      </w:r>
      <w:r w:rsidR="00597F2C">
        <w:rPr>
          <w:lang w:val="en-US"/>
        </w:rPr>
        <w:t xml:space="preserve">water </w:t>
      </w:r>
      <w:r>
        <w:t>reports to the State.</w:t>
      </w:r>
    </w:p>
    <w:p w14:paraId="2BD1285A" w14:textId="0EADFEFC" w:rsidR="00372B54" w:rsidRDefault="00372B54" w:rsidP="3F64735D">
      <w:pPr>
        <w:pStyle w:val="Header"/>
        <w:ind w:left="720"/>
        <w:rPr>
          <w:lang w:val="en-US"/>
        </w:rPr>
      </w:pPr>
    </w:p>
    <w:p w14:paraId="441BB8AD" w14:textId="77777777" w:rsidR="005F7AE0" w:rsidRPr="00372B54" w:rsidRDefault="005F7AE0" w:rsidP="3F64735D">
      <w:pPr>
        <w:pStyle w:val="Header"/>
        <w:ind w:left="720"/>
        <w:rPr>
          <w:lang w:val="en-US"/>
        </w:rPr>
      </w:pPr>
    </w:p>
    <w:p w14:paraId="313B32D7" w14:textId="35C242B8" w:rsidR="3F64735D" w:rsidRDefault="00E56C15" w:rsidP="3F64735D">
      <w:pPr>
        <w:pStyle w:val="Header"/>
      </w:pPr>
      <w:r>
        <w:rPr>
          <w:u w:val="single"/>
          <w:lang w:val="en-US"/>
        </w:rPr>
        <w:lastRenderedPageBreak/>
        <w:t>4</w:t>
      </w:r>
      <w:r w:rsidR="3F64735D" w:rsidRPr="3F64735D">
        <w:rPr>
          <w:u w:val="single"/>
        </w:rPr>
        <w:t xml:space="preserve">. </w:t>
      </w:r>
      <w:r>
        <w:rPr>
          <w:u w:val="single"/>
          <w:lang w:val="en-US"/>
        </w:rPr>
        <w:t xml:space="preserve">Review of </w:t>
      </w:r>
      <w:r w:rsidR="3F64735D" w:rsidRPr="3F64735D">
        <w:rPr>
          <w:u w:val="single"/>
        </w:rPr>
        <w:t xml:space="preserve">Financials and </w:t>
      </w:r>
      <w:r>
        <w:rPr>
          <w:u w:val="single"/>
          <w:lang w:val="en-US"/>
        </w:rPr>
        <w:t xml:space="preserve">Approval of </w:t>
      </w:r>
      <w:r w:rsidR="3F64735D" w:rsidRPr="3F64735D">
        <w:rPr>
          <w:u w:val="single"/>
        </w:rPr>
        <w:t>Payables:</w:t>
      </w:r>
      <w:r w:rsidR="3F64735D">
        <w:t xml:space="preserve"> </w:t>
      </w:r>
    </w:p>
    <w:p w14:paraId="18770D71" w14:textId="034E37B4" w:rsidR="004B39F2" w:rsidRDefault="00F46B58" w:rsidP="004B39F2">
      <w:pPr>
        <w:pStyle w:val="Header"/>
        <w:ind w:left="720"/>
        <w:rPr>
          <w:lang w:val="en-US"/>
        </w:rPr>
      </w:pPr>
      <w:r>
        <w:t>Ms. VonFeldt presented the</w:t>
      </w:r>
      <w:r>
        <w:rPr>
          <w:lang w:val="en-US"/>
        </w:rPr>
        <w:t xml:space="preserve"> f</w:t>
      </w:r>
      <w:r>
        <w:t>inancials and</w:t>
      </w:r>
      <w:r>
        <w:rPr>
          <w:lang w:val="en-US"/>
        </w:rPr>
        <w:t xml:space="preserve"> noted</w:t>
      </w:r>
      <w:r>
        <w:t xml:space="preserve"> </w:t>
      </w:r>
      <w:r w:rsidR="00B217F2">
        <w:rPr>
          <w:lang w:val="en-US"/>
        </w:rPr>
        <w:t xml:space="preserve">a draw from </w:t>
      </w:r>
      <w:r>
        <w:t>last month that need</w:t>
      </w:r>
      <w:r w:rsidR="00B217F2">
        <w:rPr>
          <w:lang w:val="en-US"/>
        </w:rPr>
        <w:t>s</w:t>
      </w:r>
      <w:r>
        <w:t xml:space="preserve"> to be ratified</w:t>
      </w:r>
      <w:r>
        <w:rPr>
          <w:lang w:val="en-US"/>
        </w:rPr>
        <w:t xml:space="preserve"> by the Board</w:t>
      </w:r>
      <w:r>
        <w:t xml:space="preserve">. </w:t>
      </w:r>
      <w:r>
        <w:rPr>
          <w:lang w:val="en-US"/>
        </w:rPr>
        <w:t>Ms. VonFeldt asked</w:t>
      </w:r>
      <w:r>
        <w:t xml:space="preserve"> for</w:t>
      </w:r>
      <w:r>
        <w:rPr>
          <w:lang w:val="en-US"/>
        </w:rPr>
        <w:t xml:space="preserve"> Board</w:t>
      </w:r>
      <w:r>
        <w:t xml:space="preserve"> direction </w:t>
      </w:r>
      <w:r>
        <w:rPr>
          <w:lang w:val="en-US"/>
        </w:rPr>
        <w:t>on</w:t>
      </w:r>
      <w:r>
        <w:t xml:space="preserve"> the </w:t>
      </w:r>
      <w:r>
        <w:rPr>
          <w:lang w:val="en-US"/>
        </w:rPr>
        <w:t xml:space="preserve">bill for legal services provided by Mr. </w:t>
      </w:r>
      <w:r>
        <w:t>Mulliken</w:t>
      </w:r>
      <w:r>
        <w:rPr>
          <w:lang w:val="en-US"/>
        </w:rPr>
        <w:t xml:space="preserve">. </w:t>
      </w:r>
      <w:r w:rsidR="00B217F2">
        <w:rPr>
          <w:lang w:val="en-US"/>
        </w:rPr>
        <w:t>She explained t</w:t>
      </w:r>
      <w:r>
        <w:rPr>
          <w:lang w:val="en-US"/>
        </w:rPr>
        <w:t>he</w:t>
      </w:r>
      <w:r>
        <w:t xml:space="preserve"> bill is now over </w:t>
      </w:r>
      <w:r>
        <w:rPr>
          <w:lang w:val="en-US"/>
        </w:rPr>
        <w:t>$</w:t>
      </w:r>
      <w:r>
        <w:t>20</w:t>
      </w:r>
      <w:r w:rsidR="00B217F2">
        <w:rPr>
          <w:lang w:val="en-US"/>
        </w:rPr>
        <w:t>,000</w:t>
      </w:r>
      <w:r>
        <w:t xml:space="preserve"> </w:t>
      </w:r>
      <w:r w:rsidR="00B217F2">
        <w:rPr>
          <w:lang w:val="en-US"/>
        </w:rPr>
        <w:t>and</w:t>
      </w:r>
      <w:r>
        <w:t xml:space="preserve"> the O&amp;M fund is going down quickly because the capital fund is borrowing from the O&amp;M fund. </w:t>
      </w:r>
      <w:r w:rsidR="00B217F2">
        <w:rPr>
          <w:lang w:val="en-US"/>
        </w:rPr>
        <w:t xml:space="preserve">President </w:t>
      </w:r>
      <w:r>
        <w:t xml:space="preserve">Case asked if </w:t>
      </w:r>
      <w:r w:rsidR="00B217F2">
        <w:rPr>
          <w:lang w:val="en-US"/>
        </w:rPr>
        <w:t>they could</w:t>
      </w:r>
      <w:r>
        <w:t xml:space="preserve"> sell off </w:t>
      </w:r>
      <w:r w:rsidR="005F7AE0">
        <w:rPr>
          <w:lang w:val="en-US"/>
        </w:rPr>
        <w:t xml:space="preserve">additional </w:t>
      </w:r>
      <w:r>
        <w:t>bonds</w:t>
      </w:r>
      <w:r w:rsidR="005F7AE0">
        <w:rPr>
          <w:lang w:val="en-US"/>
        </w:rPr>
        <w:t xml:space="preserve"> to help the capital fund get current</w:t>
      </w:r>
      <w:r>
        <w:t xml:space="preserve">. The Board discussed the  current loan balance. </w:t>
      </w:r>
      <w:r w:rsidR="00B217F2">
        <w:rPr>
          <w:lang w:val="en-US"/>
        </w:rPr>
        <w:t>President</w:t>
      </w:r>
      <w:r>
        <w:t xml:space="preserve"> Case said the capital fund is being used for the water</w:t>
      </w:r>
      <w:r w:rsidR="00B217F2">
        <w:rPr>
          <w:lang w:val="en-US"/>
        </w:rPr>
        <w:t>, so they</w:t>
      </w:r>
      <w:r>
        <w:t xml:space="preserve"> may need to fund another </w:t>
      </w:r>
      <w:r w:rsidR="00B217F2">
        <w:rPr>
          <w:lang w:val="en-US"/>
        </w:rPr>
        <w:t>$</w:t>
      </w:r>
      <w:r>
        <w:t>50</w:t>
      </w:r>
      <w:r w:rsidR="00B217F2">
        <w:rPr>
          <w:lang w:val="en-US"/>
        </w:rPr>
        <w:t>,000</w:t>
      </w:r>
      <w:r>
        <w:t xml:space="preserve"> of bonds to get that cleared up </w:t>
      </w:r>
      <w:r w:rsidR="00B217F2">
        <w:t>soon</w:t>
      </w:r>
      <w:r w:rsidR="00B217F2">
        <w:rPr>
          <w:lang w:val="en-US"/>
        </w:rPr>
        <w:t xml:space="preserve">, </w:t>
      </w:r>
      <w:r>
        <w:t xml:space="preserve">and with other work that will be </w:t>
      </w:r>
      <w:r w:rsidR="00B217F2">
        <w:rPr>
          <w:lang w:val="en-US"/>
        </w:rPr>
        <w:t>moving</w:t>
      </w:r>
      <w:r>
        <w:t xml:space="preserve"> forward</w:t>
      </w:r>
      <w:r w:rsidR="00B217F2">
        <w:rPr>
          <w:lang w:val="en-US"/>
        </w:rPr>
        <w:t xml:space="preserve"> they</w:t>
      </w:r>
      <w:r>
        <w:t xml:space="preserve"> may need to address other bonds.</w:t>
      </w:r>
      <w:r w:rsidR="00B217F2">
        <w:rPr>
          <w:lang w:val="en-US"/>
        </w:rPr>
        <w:t xml:space="preserve"> The Board agreed to move forward and initiate th</w:t>
      </w:r>
      <w:r w:rsidR="005F7AE0">
        <w:rPr>
          <w:lang w:val="en-US"/>
        </w:rPr>
        <w:t>e</w:t>
      </w:r>
      <w:r w:rsidR="00571D08">
        <w:rPr>
          <w:lang w:val="en-US"/>
        </w:rPr>
        <w:t xml:space="preserve"> bond reorganization</w:t>
      </w:r>
      <w:r w:rsidR="00B217F2">
        <w:rPr>
          <w:lang w:val="en-US"/>
        </w:rPr>
        <w:t xml:space="preserve"> process.</w:t>
      </w:r>
      <w:r>
        <w:t xml:space="preserve"> </w:t>
      </w:r>
      <w:r w:rsidR="00B217F2">
        <w:rPr>
          <w:lang w:val="en-US"/>
        </w:rPr>
        <w:t xml:space="preserve">Director </w:t>
      </w:r>
      <w:r>
        <w:t>Bahr moved to approve</w:t>
      </w:r>
      <w:r w:rsidR="00B217F2">
        <w:rPr>
          <w:lang w:val="en-US"/>
        </w:rPr>
        <w:t xml:space="preserve"> the payables</w:t>
      </w:r>
      <w:r w:rsidR="00571D08">
        <w:rPr>
          <w:lang w:val="en-US"/>
        </w:rPr>
        <w:t xml:space="preserve"> as presented</w:t>
      </w:r>
      <w:r>
        <w:t xml:space="preserve">; seconded by </w:t>
      </w:r>
      <w:r w:rsidR="00B217F2">
        <w:rPr>
          <w:lang w:val="en-US"/>
        </w:rPr>
        <w:t xml:space="preserve">Director </w:t>
      </w:r>
      <w:r>
        <w:t>Lam. Motion passed unanimously.</w:t>
      </w:r>
    </w:p>
    <w:p w14:paraId="629B4662" w14:textId="77777777" w:rsidR="00DB565B" w:rsidRDefault="00DB565B" w:rsidP="00DB565B">
      <w:pPr>
        <w:pStyle w:val="Header"/>
        <w:rPr>
          <w:u w:val="single"/>
          <w:lang w:val="en-US"/>
        </w:rPr>
      </w:pPr>
    </w:p>
    <w:p w14:paraId="3E760DFD" w14:textId="7C51A105" w:rsidR="00DB565B" w:rsidRPr="00DB565B" w:rsidRDefault="00510E6F" w:rsidP="00DB565B">
      <w:pPr>
        <w:rPr>
          <w:u w:val="single"/>
        </w:rPr>
      </w:pPr>
      <w:r w:rsidRPr="00DB565B">
        <w:rPr>
          <w:u w:val="single"/>
        </w:rPr>
        <w:t>5</w:t>
      </w:r>
      <w:r w:rsidR="3F64735D" w:rsidRPr="00DB565B">
        <w:rPr>
          <w:u w:val="single"/>
        </w:rPr>
        <w:t>. Board President Report:</w:t>
      </w:r>
    </w:p>
    <w:p w14:paraId="0139C663" w14:textId="05E1C4F3" w:rsidR="00372B54" w:rsidRDefault="00DB565B" w:rsidP="00DB565B">
      <w:pPr>
        <w:ind w:left="720"/>
      </w:pPr>
      <w:r w:rsidRPr="00DB565B">
        <w:t xml:space="preserve">President </w:t>
      </w:r>
      <w:r w:rsidR="004E126E">
        <w:t xml:space="preserve">Case reported that the inclusion agreement with Woodmen Hills MD is being refined and they are working on finalizing 2 signatures with clarification for lawyers of both parties. He said he received an email about the development project from Woodmen Hills to Challenger Homes. </w:t>
      </w:r>
      <w:r w:rsidR="00E03A58">
        <w:t xml:space="preserve"> Woodmen Hills will not </w:t>
      </w:r>
      <w:r w:rsidR="004E126E">
        <w:t xml:space="preserve">do a contingent letter of will serve for their submittal, </w:t>
      </w:r>
      <w:r w:rsidR="00BF07EB">
        <w:t xml:space="preserve">so that </w:t>
      </w:r>
      <w:r w:rsidR="004E126E">
        <w:t>could slow up development</w:t>
      </w:r>
      <w:r w:rsidR="00E03A58">
        <w:t xml:space="preserve"> per Jim Byers of Challenger</w:t>
      </w:r>
      <w:r w:rsidR="004E126E">
        <w:t xml:space="preserve">. </w:t>
      </w:r>
      <w:r w:rsidR="00BF07EB">
        <w:t xml:space="preserve">President </w:t>
      </w:r>
      <w:r w:rsidR="004E126E">
        <w:t xml:space="preserve">Case </w:t>
      </w:r>
      <w:r w:rsidR="00BF07EB">
        <w:t xml:space="preserve">said he </w:t>
      </w:r>
      <w:r w:rsidR="004E126E">
        <w:t xml:space="preserve">met with </w:t>
      </w:r>
      <w:r w:rsidR="00BF07EB">
        <w:t xml:space="preserve">Mr. </w:t>
      </w:r>
      <w:r w:rsidR="004E126E">
        <w:t xml:space="preserve">Randy DeYoung who is one of the owners </w:t>
      </w:r>
      <w:r w:rsidR="00BF07EB">
        <w:t>they are still waiting on a signature from. He has</w:t>
      </w:r>
      <w:r w:rsidR="004E126E">
        <w:t xml:space="preserve"> </w:t>
      </w:r>
      <w:r w:rsidR="00BF07EB">
        <w:t xml:space="preserve">also </w:t>
      </w:r>
      <w:r w:rsidR="004E126E">
        <w:t xml:space="preserve">been in negotiations with the </w:t>
      </w:r>
      <w:r w:rsidR="00BF07EB">
        <w:t>o</w:t>
      </w:r>
      <w:r w:rsidR="004E126E">
        <w:t>wner of Falcon Storage</w:t>
      </w:r>
      <w:r w:rsidR="00BF07EB">
        <w:t xml:space="preserve"> who is</w:t>
      </w:r>
      <w:r w:rsidR="004E126E">
        <w:t xml:space="preserve"> getting comfortable with</w:t>
      </w:r>
      <w:r w:rsidR="00E03A58">
        <w:t xml:space="preserve"> the water agreement</w:t>
      </w:r>
      <w:r w:rsidR="004E126E">
        <w:t>.</w:t>
      </w:r>
      <w:r w:rsidR="00BF07EB">
        <w:t xml:space="preserve"> He ant</w:t>
      </w:r>
      <w:r w:rsidR="004E126E">
        <w:t xml:space="preserve">icipates </w:t>
      </w:r>
      <w:r w:rsidR="00BF07EB">
        <w:t xml:space="preserve">they will have </w:t>
      </w:r>
      <w:r w:rsidR="00E03A58">
        <w:t xml:space="preserve">all </w:t>
      </w:r>
      <w:r w:rsidR="00BF07EB">
        <w:t xml:space="preserve">signatures in the </w:t>
      </w:r>
      <w:r w:rsidR="004E126E">
        <w:t xml:space="preserve">next couple weeks. </w:t>
      </w:r>
      <w:r w:rsidR="00BF07EB">
        <w:t>He added they c</w:t>
      </w:r>
      <w:r w:rsidR="004E126E">
        <w:t xml:space="preserve">ould move forward without them if needed </w:t>
      </w:r>
      <w:r w:rsidR="00BF07EB">
        <w:t xml:space="preserve">as a </w:t>
      </w:r>
      <w:r w:rsidR="008946CB">
        <w:t>worst-case</w:t>
      </w:r>
      <w:r w:rsidR="004E126E">
        <w:t xml:space="preserve"> scenario.</w:t>
      </w:r>
    </w:p>
    <w:p w14:paraId="5BECB7D0" w14:textId="77777777" w:rsidR="00DB565B" w:rsidRPr="00DB565B" w:rsidRDefault="00DB565B" w:rsidP="00DB565B">
      <w:pPr>
        <w:pStyle w:val="Header"/>
        <w:rPr>
          <w:lang w:val="en-US"/>
        </w:rPr>
      </w:pPr>
    </w:p>
    <w:p w14:paraId="57AD926E" w14:textId="2A4E49F8" w:rsidR="0457AC35" w:rsidRDefault="00510E6F" w:rsidP="0457AC35">
      <w:r>
        <w:rPr>
          <w:u w:val="single"/>
        </w:rPr>
        <w:t>6</w:t>
      </w:r>
      <w:r w:rsidR="3F64735D" w:rsidRPr="3F64735D">
        <w:rPr>
          <w:u w:val="single"/>
        </w:rPr>
        <w:t>. Manager’s Report:</w:t>
      </w:r>
    </w:p>
    <w:p w14:paraId="6D7CDE77" w14:textId="355732E3" w:rsidR="005D1041" w:rsidRDefault="00924E6F" w:rsidP="0457AC35">
      <w:pPr>
        <w:pStyle w:val="Header"/>
        <w:ind w:left="720"/>
      </w:pPr>
      <w:r>
        <w:t xml:space="preserve">Mr. Walker </w:t>
      </w:r>
      <w:r w:rsidR="008946CB">
        <w:rPr>
          <w:lang w:val="en-US"/>
        </w:rPr>
        <w:t>reported they</w:t>
      </w:r>
      <w:r>
        <w:t xml:space="preserve"> have fired up</w:t>
      </w:r>
      <w:r w:rsidR="008946CB">
        <w:rPr>
          <w:lang w:val="en-US"/>
        </w:rPr>
        <w:t xml:space="preserve"> the</w:t>
      </w:r>
      <w:r>
        <w:t xml:space="preserve"> irrigation system</w:t>
      </w:r>
      <w:r w:rsidR="008946CB">
        <w:rPr>
          <w:lang w:val="en-US"/>
        </w:rPr>
        <w:t xml:space="preserve"> and working on a</w:t>
      </w:r>
      <w:r>
        <w:t xml:space="preserve"> </w:t>
      </w:r>
      <w:r w:rsidR="008946CB">
        <w:rPr>
          <w:lang w:val="en-US"/>
        </w:rPr>
        <w:t>S</w:t>
      </w:r>
      <w:r>
        <w:t>pring clean</w:t>
      </w:r>
      <w:r w:rsidR="008946CB">
        <w:rPr>
          <w:lang w:val="en-US"/>
        </w:rPr>
        <w:t>-u</w:t>
      </w:r>
      <w:r>
        <w:t xml:space="preserve">p </w:t>
      </w:r>
      <w:r w:rsidR="008946CB">
        <w:rPr>
          <w:lang w:val="en-US"/>
        </w:rPr>
        <w:t xml:space="preserve">to get an </w:t>
      </w:r>
      <w:r>
        <w:t xml:space="preserve">assessment on landscape that needs to be replaced. </w:t>
      </w:r>
    </w:p>
    <w:p w14:paraId="722CF7FA" w14:textId="77777777" w:rsidR="00924E6F" w:rsidRPr="00372B54" w:rsidRDefault="00924E6F" w:rsidP="0457AC35">
      <w:pPr>
        <w:pStyle w:val="Header"/>
        <w:ind w:left="720"/>
        <w:rPr>
          <w:lang w:val="en-US"/>
        </w:rPr>
      </w:pPr>
    </w:p>
    <w:p w14:paraId="10BFBF00" w14:textId="0B523DE3" w:rsidR="7C48C9C7" w:rsidRDefault="00510E6F" w:rsidP="3F64735D">
      <w:pPr>
        <w:rPr>
          <w:u w:val="single"/>
        </w:rPr>
      </w:pPr>
      <w:r>
        <w:rPr>
          <w:u w:val="single"/>
        </w:rPr>
        <w:t>7</w:t>
      </w:r>
      <w:r w:rsidR="3F64735D" w:rsidRPr="3F64735D">
        <w:rPr>
          <w:u w:val="single"/>
        </w:rPr>
        <w:t>. Development Updates:</w:t>
      </w:r>
    </w:p>
    <w:p w14:paraId="0E312151" w14:textId="77777777" w:rsidR="00E03A58" w:rsidRDefault="005D1041" w:rsidP="00F81BA4">
      <w:pPr>
        <w:ind w:left="720"/>
      </w:pPr>
      <w:r>
        <w:t xml:space="preserve">Director </w:t>
      </w:r>
      <w:r w:rsidRPr="005D1041">
        <w:t>Bahr</w:t>
      </w:r>
      <w:r w:rsidR="00F81BA4">
        <w:t xml:space="preserve"> reported</w:t>
      </w:r>
      <w:r w:rsidR="00E03A58">
        <w:t xml:space="preserve"> that </w:t>
      </w:r>
      <w:r w:rsidR="00F81BA4">
        <w:t xml:space="preserve">Challenger anticipates moving forward with development subject to the water acquisition agreement being signed. He noted that Mr. DeYoung is working on his </w:t>
      </w:r>
      <w:r w:rsidR="00E03A58">
        <w:t>M</w:t>
      </w:r>
      <w:r w:rsidR="00F81BA4">
        <w:t xml:space="preserve">an </w:t>
      </w:r>
      <w:r w:rsidR="00E03A58">
        <w:t>C</w:t>
      </w:r>
      <w:r w:rsidR="00F81BA4">
        <w:t xml:space="preserve">ave concept and going forward with that as well. </w:t>
      </w:r>
    </w:p>
    <w:p w14:paraId="1F70AC08" w14:textId="58B270AF" w:rsidR="000223DF" w:rsidRDefault="00E03A58" w:rsidP="00F81BA4">
      <w:pPr>
        <w:ind w:left="720"/>
      </w:pPr>
      <w:r>
        <w:t>President Case noted that t</w:t>
      </w:r>
      <w:r w:rsidR="00F81BA4">
        <w:t xml:space="preserve">he dental clinic is still moving forward with their land acquisition as well. </w:t>
      </w:r>
      <w:r>
        <w:t xml:space="preserve">He also </w:t>
      </w:r>
      <w:r w:rsidR="00F81BA4">
        <w:t xml:space="preserve">told the Board the </w:t>
      </w:r>
      <w:r w:rsidR="00104A6D">
        <w:t>A</w:t>
      </w:r>
      <w:r w:rsidR="00F81BA4">
        <w:t>ssessor</w:t>
      </w:r>
      <w:r w:rsidR="00104A6D">
        <w:t xml:space="preserve"> was</w:t>
      </w:r>
      <w:r w:rsidR="00F81BA4">
        <w:t xml:space="preserve"> in the office </w:t>
      </w:r>
      <w:r w:rsidR="00104A6D">
        <w:t>to</w:t>
      </w:r>
      <w:r w:rsidR="00F81BA4">
        <w:t xml:space="preserve"> review the new assessor</w:t>
      </w:r>
      <w:r w:rsidR="00104A6D">
        <w:t>’</w:t>
      </w:r>
      <w:r w:rsidR="00F81BA4">
        <w:t xml:space="preserve">s website yesterday and </w:t>
      </w:r>
      <w:r w:rsidR="00104A6D">
        <w:t xml:space="preserve">that the </w:t>
      </w:r>
      <w:r w:rsidR="00F81BA4">
        <w:t xml:space="preserve">website is fairly user friendly. He </w:t>
      </w:r>
      <w:r w:rsidR="00104A6D">
        <w:t>reminded everyone t</w:t>
      </w:r>
      <w:r w:rsidR="00F81BA4">
        <w:t xml:space="preserve">hat </w:t>
      </w:r>
      <w:r w:rsidR="00104A6D">
        <w:t xml:space="preserve">tax </w:t>
      </w:r>
      <w:r w:rsidR="00F81BA4">
        <w:t>appeals are due by June 1</w:t>
      </w:r>
      <w:r w:rsidR="00F81BA4" w:rsidRPr="00C71D22">
        <w:rPr>
          <w:vertAlign w:val="superscript"/>
        </w:rPr>
        <w:t>st</w:t>
      </w:r>
      <w:r w:rsidR="00F81BA4">
        <w:t xml:space="preserve">. </w:t>
      </w:r>
      <w:r w:rsidR="00104A6D">
        <w:t xml:space="preserve">The Board discussed that </w:t>
      </w:r>
      <w:r w:rsidR="00F81BA4">
        <w:t>Falcon School District 49 has not responded yet on their expansion into Bent Grass ground</w:t>
      </w:r>
      <w:r w:rsidR="00104A6D">
        <w:t>,</w:t>
      </w:r>
      <w:r w:rsidR="00F81BA4">
        <w:t xml:space="preserve"> </w:t>
      </w:r>
      <w:r w:rsidR="00104A6D">
        <w:t>but</w:t>
      </w:r>
      <w:r w:rsidR="00F81BA4">
        <w:t xml:space="preserve"> </w:t>
      </w:r>
      <w:r w:rsidR="00104A6D">
        <w:t>there may be</w:t>
      </w:r>
      <w:r w:rsidR="00F81BA4">
        <w:t xml:space="preserve"> more</w:t>
      </w:r>
      <w:r w:rsidR="00104A6D">
        <w:t xml:space="preserve"> discussion</w:t>
      </w:r>
      <w:r w:rsidR="00F81BA4">
        <w:t xml:space="preserve"> in</w:t>
      </w:r>
      <w:r w:rsidR="00104A6D">
        <w:t xml:space="preserve"> the</w:t>
      </w:r>
      <w:r w:rsidR="00F81BA4">
        <w:t xml:space="preserve"> future.</w:t>
      </w:r>
    </w:p>
    <w:p w14:paraId="0E164375" w14:textId="77777777" w:rsidR="00104A6D" w:rsidRDefault="00104A6D" w:rsidP="00F81BA4">
      <w:pPr>
        <w:ind w:left="720"/>
        <w:rPr>
          <w:u w:val="single"/>
        </w:rPr>
      </w:pPr>
    </w:p>
    <w:p w14:paraId="335314E6" w14:textId="2049817D" w:rsidR="0457AC35" w:rsidRDefault="00510E6F" w:rsidP="3F64735D">
      <w:pPr>
        <w:rPr>
          <w:u w:val="single"/>
        </w:rPr>
      </w:pPr>
      <w:r>
        <w:rPr>
          <w:u w:val="single"/>
        </w:rPr>
        <w:t>8</w:t>
      </w:r>
      <w:r w:rsidR="3F64735D" w:rsidRPr="3F64735D">
        <w:rPr>
          <w:u w:val="single"/>
        </w:rPr>
        <w:t>. Review and Action on:</w:t>
      </w:r>
    </w:p>
    <w:p w14:paraId="4FD98012" w14:textId="77777777" w:rsidR="00166B1D" w:rsidRDefault="00C8362B" w:rsidP="00EE0126">
      <w:pPr>
        <w:pStyle w:val="ListParagraph"/>
        <w:numPr>
          <w:ilvl w:val="0"/>
          <w:numId w:val="44"/>
        </w:numPr>
      </w:pPr>
      <w:r w:rsidRPr="00C65955">
        <w:t>Bent Grass Meadows Drive South Reimbursement Request</w:t>
      </w:r>
      <w:r w:rsidR="00EE0126">
        <w:t xml:space="preserve"> and Man Cave Storage Review</w:t>
      </w:r>
      <w:r>
        <w:t xml:space="preserve">: </w:t>
      </w:r>
    </w:p>
    <w:p w14:paraId="481B71F4" w14:textId="77777777" w:rsidR="00E03A58" w:rsidRDefault="00C8362B" w:rsidP="00166B1D">
      <w:pPr>
        <w:pStyle w:val="ListParagraph"/>
        <w:ind w:left="1440"/>
      </w:pPr>
      <w:r>
        <w:t>President Case explained that th</w:t>
      </w:r>
      <w:r w:rsidR="00EE0126">
        <w:t>e road</w:t>
      </w:r>
      <w:r>
        <w:t xml:space="preserve"> project has been going on since the mid-2000s and </w:t>
      </w:r>
      <w:r w:rsidR="00E03A58">
        <w:t xml:space="preserve">the District </w:t>
      </w:r>
      <w:r>
        <w:t xml:space="preserve">was created to build infrastructure. The </w:t>
      </w:r>
      <w:r w:rsidR="00E03A58">
        <w:t xml:space="preserve">Bent Grass Meadows Drive section of </w:t>
      </w:r>
      <w:r>
        <w:t xml:space="preserve">road running south </w:t>
      </w:r>
      <w:r w:rsidR="00E03A58">
        <w:t xml:space="preserve">to </w:t>
      </w:r>
      <w:r>
        <w:t xml:space="preserve">Woodmen Road frontage, adjacent to Falcon Storage and School District 49 site is </w:t>
      </w:r>
      <w:r w:rsidR="00E03A58">
        <w:t xml:space="preserve">about </w:t>
      </w:r>
      <w:r>
        <w:t>1,800 linear feet</w:t>
      </w:r>
      <w:r w:rsidR="006C55FD">
        <w:t xml:space="preserve"> and</w:t>
      </w:r>
      <w:r>
        <w:t xml:space="preserve"> curbs and gutters</w:t>
      </w:r>
      <w:r w:rsidR="006C55FD">
        <w:t xml:space="preserve"> are</w:t>
      </w:r>
      <w:r>
        <w:t xml:space="preserve"> complete</w:t>
      </w:r>
      <w:r w:rsidR="006C55FD">
        <w:t>.</w:t>
      </w:r>
      <w:r>
        <w:t xml:space="preserve"> He </w:t>
      </w:r>
      <w:r w:rsidR="006C55FD">
        <w:t xml:space="preserve">explained that Mr. DeYoung </w:t>
      </w:r>
      <w:r>
        <w:t>built the road and storage anticipating reimbursement</w:t>
      </w:r>
      <w:r w:rsidR="00E03A58">
        <w:t xml:space="preserve"> for that segment</w:t>
      </w:r>
      <w:r>
        <w:t>.</w:t>
      </w:r>
      <w:r w:rsidR="006C55FD">
        <w:t xml:space="preserve"> </w:t>
      </w:r>
      <w:r w:rsidR="004B0B7B">
        <w:t>There have been d</w:t>
      </w:r>
      <w:r>
        <w:t>iscussions with the County about possible realign</w:t>
      </w:r>
      <w:r w:rsidR="004B0B7B">
        <w:t>ment of th</w:t>
      </w:r>
      <w:r w:rsidR="00E03A58">
        <w:t>at segment of th</w:t>
      </w:r>
      <w:r w:rsidR="004B0B7B">
        <w:t>e</w:t>
      </w:r>
      <w:r>
        <w:t xml:space="preserve"> road</w:t>
      </w:r>
      <w:r w:rsidR="004B0B7B">
        <w:t>, and</w:t>
      </w:r>
      <w:r>
        <w:t xml:space="preserve"> </w:t>
      </w:r>
      <w:r w:rsidR="004B0B7B">
        <w:t>the</w:t>
      </w:r>
      <w:r>
        <w:t xml:space="preserve"> alternative </w:t>
      </w:r>
      <w:r w:rsidR="004B0B7B">
        <w:t>of</w:t>
      </w:r>
      <w:r>
        <w:t xml:space="preserve"> building the road through and do</w:t>
      </w:r>
      <w:r w:rsidR="004B0B7B">
        <w:t xml:space="preserve">ing </w:t>
      </w:r>
      <w:r>
        <w:t xml:space="preserve">a driveway instead. </w:t>
      </w:r>
      <w:r w:rsidR="004B0B7B">
        <w:t>The i</w:t>
      </w:r>
      <w:r>
        <w:t xml:space="preserve">nterim solution </w:t>
      </w:r>
      <w:r w:rsidR="004B0B7B">
        <w:t xml:space="preserve">is to </w:t>
      </w:r>
      <w:r>
        <w:t xml:space="preserve">leave </w:t>
      </w:r>
      <w:r w:rsidR="004B0B7B">
        <w:t>th</w:t>
      </w:r>
      <w:r w:rsidR="00E03A58">
        <w:t xml:space="preserve">at road segment </w:t>
      </w:r>
      <w:r>
        <w:t xml:space="preserve">in place and put </w:t>
      </w:r>
      <w:r w:rsidR="004B0B7B">
        <w:t xml:space="preserve">a </w:t>
      </w:r>
      <w:r>
        <w:t>second lift of asphalt in.</w:t>
      </w:r>
      <w:r w:rsidR="004B0B7B">
        <w:t xml:space="preserve"> The Board discussed that</w:t>
      </w:r>
      <w:r>
        <w:t xml:space="preserve"> </w:t>
      </w:r>
      <w:r w:rsidR="004B0B7B">
        <w:t xml:space="preserve">Mr. </w:t>
      </w:r>
      <w:r w:rsidR="00EE0126">
        <w:t>DeYoung</w:t>
      </w:r>
      <w:r>
        <w:t xml:space="preserve"> would like a </w:t>
      </w:r>
      <w:r w:rsidR="006C55FD">
        <w:t>reimbursement</w:t>
      </w:r>
      <w:r>
        <w:t xml:space="preserve"> agreement to complete the improvement</w:t>
      </w:r>
      <w:r w:rsidR="004B0B7B">
        <w:t xml:space="preserve"> and t</w:t>
      </w:r>
      <w:r>
        <w:t>he</w:t>
      </w:r>
      <w:r w:rsidR="004B0B7B">
        <w:t xml:space="preserve"> option of</w:t>
      </w:r>
      <w:r>
        <w:t xml:space="preserve"> approv</w:t>
      </w:r>
      <w:r w:rsidR="004B0B7B">
        <w:t>ing</w:t>
      </w:r>
      <w:r>
        <w:t xml:space="preserve"> a bond format </w:t>
      </w:r>
      <w:r w:rsidR="004B0B7B">
        <w:t xml:space="preserve">for it </w:t>
      </w:r>
      <w:r>
        <w:t>to be done</w:t>
      </w:r>
      <w:r w:rsidR="004B0B7B">
        <w:t>, but it m</w:t>
      </w:r>
      <w:r>
        <w:t xml:space="preserve">ay require another B Bond to be issued. </w:t>
      </w:r>
    </w:p>
    <w:p w14:paraId="473E9C9F" w14:textId="77777777" w:rsidR="00E03A58" w:rsidRDefault="004B0B7B" w:rsidP="00E03A58">
      <w:pPr>
        <w:pStyle w:val="ListParagraph"/>
        <w:ind w:left="1440"/>
      </w:pPr>
      <w:r>
        <w:lastRenderedPageBreak/>
        <w:t xml:space="preserve">Director </w:t>
      </w:r>
      <w:r w:rsidR="00C8362B">
        <w:t xml:space="preserve">Bahr said it makes sense if he makes improvements within the </w:t>
      </w:r>
      <w:r>
        <w:t>D</w:t>
      </w:r>
      <w:r w:rsidR="006C55FD">
        <w:t>istrict,</w:t>
      </w:r>
      <w:r w:rsidR="00C8362B">
        <w:t xml:space="preserve"> he should have reimbursement for such. At this point, </w:t>
      </w:r>
      <w:r>
        <w:t xml:space="preserve">it would be </w:t>
      </w:r>
      <w:r w:rsidR="00C8362B">
        <w:t xml:space="preserve">another several </w:t>
      </w:r>
      <w:r w:rsidR="006C55FD">
        <w:t>million dollars</w:t>
      </w:r>
      <w:r w:rsidR="00C8362B">
        <w:t xml:space="preserve"> spent in additional infrastructure to get this done. </w:t>
      </w:r>
      <w:r w:rsidR="00840132">
        <w:t>He confirmed i</w:t>
      </w:r>
      <w:r>
        <w:t>t w</w:t>
      </w:r>
      <w:r w:rsidR="00C8362B">
        <w:t xml:space="preserve">ould not be done in front of the improvements to extend the utilities, </w:t>
      </w:r>
      <w:r>
        <w:t xml:space="preserve">and </w:t>
      </w:r>
      <w:r w:rsidR="00C8362B">
        <w:t xml:space="preserve">those lots would create revenue to pay off the bonds. </w:t>
      </w:r>
      <w:r>
        <w:t xml:space="preserve">The Board discussed that Mr. DeYoung </w:t>
      </w:r>
      <w:r w:rsidR="00C8362B">
        <w:t xml:space="preserve">wants to document that this is a legitimate claim, and understands it is subordinate to the bonds that are needed to complete those improvements. Part of this is driven by the need for the road to create the </w:t>
      </w:r>
      <w:r w:rsidR="00E03A58">
        <w:t>M</w:t>
      </w:r>
      <w:r w:rsidR="00C8362B">
        <w:t xml:space="preserve">an </w:t>
      </w:r>
      <w:r w:rsidR="00E03A58">
        <w:t>C</w:t>
      </w:r>
      <w:r w:rsidR="00C8362B">
        <w:t>ave</w:t>
      </w:r>
      <w:r w:rsidR="00E03A58">
        <w:t xml:space="preserve"> which </w:t>
      </w:r>
      <w:r>
        <w:t xml:space="preserve">is </w:t>
      </w:r>
      <w:r w:rsidR="00C8362B">
        <w:t>related.</w:t>
      </w:r>
      <w:r w:rsidR="00EE0126">
        <w:t xml:space="preserve"> President Case said the proposed model of the </w:t>
      </w:r>
      <w:r w:rsidR="00E03A58">
        <w:t>M</w:t>
      </w:r>
      <w:r w:rsidR="00EE0126">
        <w:t xml:space="preserve">an </w:t>
      </w:r>
      <w:r w:rsidR="00E03A58">
        <w:t>C</w:t>
      </w:r>
      <w:r w:rsidR="00EE0126">
        <w:t xml:space="preserve">ave has been revised since last meeting. </w:t>
      </w:r>
    </w:p>
    <w:p w14:paraId="75B8A347" w14:textId="77777777" w:rsidR="00E03A58" w:rsidRDefault="00E03A58" w:rsidP="00E03A58">
      <w:pPr>
        <w:pStyle w:val="ListParagraph"/>
        <w:ind w:left="1440"/>
      </w:pPr>
    </w:p>
    <w:p w14:paraId="0DAB3253" w14:textId="5388CBB8" w:rsidR="00DC08B0" w:rsidRDefault="00EE0126" w:rsidP="00DC08B0">
      <w:pPr>
        <w:pStyle w:val="ListParagraph"/>
        <w:ind w:left="1440"/>
      </w:pPr>
      <w:r>
        <w:t xml:space="preserve">Mr. Hammers </w:t>
      </w:r>
      <w:r w:rsidR="00E03A58">
        <w:t xml:space="preserve">was present and </w:t>
      </w:r>
      <w:r>
        <w:t xml:space="preserve">explained that the road built by Mr. DeYoung does not have the final lift on it, and they would probably need to do a </w:t>
      </w:r>
      <w:r w:rsidR="00E03A58">
        <w:t xml:space="preserve">temporary </w:t>
      </w:r>
      <w:r>
        <w:t>cul-de-sac as well. Mr. Hammers told the Board about the 58,000</w:t>
      </w:r>
      <w:r w:rsidR="00DB1CBF">
        <w:t>SF</w:t>
      </w:r>
      <w:r>
        <w:t xml:space="preserve"> of sellable high-end storage units at the </w:t>
      </w:r>
      <w:r w:rsidR="00E03A58">
        <w:t>M</w:t>
      </w:r>
      <w:r>
        <w:t xml:space="preserve">an </w:t>
      </w:r>
      <w:r w:rsidR="00E03A58">
        <w:t>C</w:t>
      </w:r>
      <w:r>
        <w:t xml:space="preserve">ave and that it is a $10 Million value if everything is sold. Mr. Hammers said they flipped the concept model so the back side of the buildings are up against the residential area. They </w:t>
      </w:r>
      <w:r w:rsidR="00840132">
        <w:t>also want to have</w:t>
      </w:r>
      <w:r>
        <w:t xml:space="preserve"> a </w:t>
      </w:r>
      <w:r w:rsidR="00241292">
        <w:t>large</w:t>
      </w:r>
      <w:r>
        <w:t xml:space="preserve"> area in front of the units for RVs. Phase 2 would be another set of units with a total value of $20 Million. </w:t>
      </w:r>
      <w:r w:rsidR="00E03A58">
        <w:t>He</w:t>
      </w:r>
      <w:r>
        <w:t xml:space="preserve"> said they are looking to get a recovery agreement on that piece of road and hoping for a 30-foot setback</w:t>
      </w:r>
      <w:r w:rsidR="00E03A58">
        <w:t xml:space="preserve"> from their northern property line</w:t>
      </w:r>
      <w:r>
        <w:t xml:space="preserve">. This phase of the drainage ditch also must be accomplished. </w:t>
      </w:r>
      <w:r w:rsidR="00241292">
        <w:t>He noted the</w:t>
      </w:r>
      <w:r>
        <w:t xml:space="preserve"> County said with </w:t>
      </w:r>
      <w:r w:rsidR="00DC08B0">
        <w:t xml:space="preserve">Bent Grass Metro District </w:t>
      </w:r>
      <w:r>
        <w:t>Board support they would look at that</w:t>
      </w:r>
      <w:r w:rsidR="00241292">
        <w:t>, but they w</w:t>
      </w:r>
      <w:r>
        <w:t xml:space="preserve">ould prefer 2 entrances. </w:t>
      </w:r>
      <w:r w:rsidR="00241292">
        <w:t>Mr. Hammers said they are l</w:t>
      </w:r>
      <w:r>
        <w:t>ooking for support</w:t>
      </w:r>
      <w:r w:rsidR="00241292">
        <w:t xml:space="preserve"> and</w:t>
      </w:r>
      <w:r>
        <w:t xml:space="preserve"> anticipate</w:t>
      </w:r>
      <w:r w:rsidR="00241292">
        <w:t>s</w:t>
      </w:r>
      <w:r>
        <w:t xml:space="preserve"> doing the last </w:t>
      </w:r>
      <w:r w:rsidR="00DC08B0">
        <w:t xml:space="preserve">asphalt </w:t>
      </w:r>
      <w:r>
        <w:t xml:space="preserve">lift as part of the project. </w:t>
      </w:r>
      <w:r w:rsidR="00241292">
        <w:t>He explained the r</w:t>
      </w:r>
      <w:r>
        <w:t xml:space="preserve">oad numbers were done on current value </w:t>
      </w:r>
      <w:r w:rsidR="00241292">
        <w:t xml:space="preserve">which is a </w:t>
      </w:r>
      <w:r>
        <w:t>win for the District</w:t>
      </w:r>
      <w:r w:rsidR="00840132">
        <w:t>.</w:t>
      </w:r>
      <w:r>
        <w:t xml:space="preserve"> </w:t>
      </w:r>
      <w:r w:rsidR="00241292">
        <w:t>Mr. Hammers noted t</w:t>
      </w:r>
      <w:r>
        <w:t xml:space="preserve">he </w:t>
      </w:r>
      <w:r w:rsidR="00241292">
        <w:t xml:space="preserve">storage </w:t>
      </w:r>
      <w:r>
        <w:t>units will be condominiumized and there will be restrictive covenants.</w:t>
      </w:r>
      <w:r w:rsidR="00C8362B">
        <w:t xml:space="preserve"> </w:t>
      </w:r>
    </w:p>
    <w:p w14:paraId="1D5C7930" w14:textId="77777777" w:rsidR="00DC08B0" w:rsidRDefault="00DC08B0" w:rsidP="00E03A58">
      <w:pPr>
        <w:pStyle w:val="ListParagraph"/>
        <w:ind w:left="1440"/>
      </w:pPr>
    </w:p>
    <w:p w14:paraId="1011C74C" w14:textId="77777777" w:rsidR="00DC08B0" w:rsidRDefault="00241292" w:rsidP="00E03A58">
      <w:pPr>
        <w:pStyle w:val="ListParagraph"/>
        <w:ind w:left="1440"/>
      </w:pPr>
      <w:r>
        <w:t>Director Lam</w:t>
      </w:r>
      <w:r w:rsidR="00C8362B">
        <w:t xml:space="preserve"> asked for clarification on how the bonds are paid. </w:t>
      </w:r>
      <w:r w:rsidR="00EE0126">
        <w:t xml:space="preserve">President </w:t>
      </w:r>
      <w:r w:rsidR="00C8362B">
        <w:t xml:space="preserve">Case said the bonds are paid by tax revenue from the </w:t>
      </w:r>
      <w:r w:rsidR="00DC08B0">
        <w:t xml:space="preserve">overall </w:t>
      </w:r>
      <w:r w:rsidR="00C8362B">
        <w:t>mill levy</w:t>
      </w:r>
      <w:r>
        <w:t xml:space="preserve"> and it is currently </w:t>
      </w:r>
      <w:r w:rsidR="00C8362B">
        <w:t>fixed at 36</w:t>
      </w:r>
      <w:r w:rsidR="00DC08B0">
        <w:t xml:space="preserve"> mills</w:t>
      </w:r>
      <w:r>
        <w:t>.</w:t>
      </w:r>
      <w:r w:rsidR="00C8362B">
        <w:t xml:space="preserve"> Having commercial</w:t>
      </w:r>
      <w:r>
        <w:t xml:space="preserve"> property</w:t>
      </w:r>
      <w:r w:rsidR="00C8362B">
        <w:t xml:space="preserve"> generates property tax revenue to pay back the bonds. </w:t>
      </w:r>
      <w:r>
        <w:t xml:space="preserve">Director </w:t>
      </w:r>
      <w:r w:rsidR="00C8362B">
        <w:t xml:space="preserve">Lam asked if individual homeowners will be affected by issuing more bonds. </w:t>
      </w:r>
      <w:r>
        <w:t>Mr. Susemihl</w:t>
      </w:r>
      <w:r w:rsidR="00C8362B">
        <w:t xml:space="preserve"> explained that it would be a subordinated </w:t>
      </w:r>
      <w:r w:rsidR="006C55FD">
        <w:t>issue or</w:t>
      </w:r>
      <w:r w:rsidR="00C8362B">
        <w:t xml:space="preserve"> pay back the other issue. Operations are paid first, then initial bonds and then these bonds. </w:t>
      </w:r>
      <w:r>
        <w:t xml:space="preserve">Mr. </w:t>
      </w:r>
      <w:r w:rsidR="00C8362B">
        <w:t xml:space="preserve">Hammers said once this is developed, the Bent Grass District revenue would be increased. </w:t>
      </w:r>
    </w:p>
    <w:p w14:paraId="3BDE85E4" w14:textId="77777777" w:rsidR="00DC08B0" w:rsidRDefault="00DC08B0" w:rsidP="00E03A58">
      <w:pPr>
        <w:pStyle w:val="ListParagraph"/>
        <w:ind w:left="1440"/>
      </w:pPr>
    </w:p>
    <w:p w14:paraId="22CDF5C2" w14:textId="77777777" w:rsidR="00DC08B0" w:rsidRDefault="00C8362B" w:rsidP="00E03A58">
      <w:pPr>
        <w:pStyle w:val="ListParagraph"/>
        <w:ind w:left="1440"/>
      </w:pPr>
      <w:r>
        <w:t xml:space="preserve">Mr. Walker </w:t>
      </w:r>
      <w:r w:rsidR="001466CE">
        <w:t>clarified</w:t>
      </w:r>
      <w:r>
        <w:t xml:space="preserve"> </w:t>
      </w:r>
      <w:r w:rsidR="001466CE">
        <w:t>the mill levy</w:t>
      </w:r>
      <w:r>
        <w:t xml:space="preserve"> was 25 and 10 mills, plus Gallagher added 1.149 mills</w:t>
      </w:r>
      <w:r w:rsidR="00DC08B0">
        <w:t xml:space="preserve"> for 36.149 mills</w:t>
      </w:r>
      <w:r>
        <w:t xml:space="preserve">. </w:t>
      </w:r>
      <w:r w:rsidR="00BC1728">
        <w:t xml:space="preserve">Mr. </w:t>
      </w:r>
      <w:r>
        <w:t xml:space="preserve">Susemihl said we would need to have an independent engineer verify that the improvements are </w:t>
      </w:r>
      <w:r w:rsidR="006C55FD">
        <w:t>installed,</w:t>
      </w:r>
      <w:r>
        <w:t xml:space="preserve"> and the reimbursement is appropriate if we did a bond issue. </w:t>
      </w:r>
      <w:r w:rsidR="00BC1728">
        <w:t xml:space="preserve">Mr. </w:t>
      </w:r>
      <w:r>
        <w:t>Walker said we would</w:t>
      </w:r>
      <w:r w:rsidR="00BC1728">
        <w:t xml:space="preserve"> also</w:t>
      </w:r>
      <w:r>
        <w:t xml:space="preserve"> need</w:t>
      </w:r>
      <w:r w:rsidR="00BC1728">
        <w:t xml:space="preserve"> Mr.</w:t>
      </w:r>
      <w:r>
        <w:t xml:space="preserve"> Bishop </w:t>
      </w:r>
      <w:r w:rsidR="00DC08B0">
        <w:t xml:space="preserve">of DA Davidson to </w:t>
      </w:r>
      <w:r>
        <w:t>do a financial package</w:t>
      </w:r>
      <w:r w:rsidR="00BC1728">
        <w:t xml:space="preserve"> and </w:t>
      </w:r>
      <w:r>
        <w:t xml:space="preserve">add a B1 bond or C bond to make it subordinate to the current issue. </w:t>
      </w:r>
      <w:r w:rsidR="00BC1728">
        <w:t xml:space="preserve">Mr. </w:t>
      </w:r>
      <w:r>
        <w:t xml:space="preserve">Susemihl noted he had an unsigned reimbursement agreement with </w:t>
      </w:r>
      <w:r w:rsidR="00BC1728">
        <w:t xml:space="preserve">Director </w:t>
      </w:r>
      <w:r>
        <w:t>Bahr</w:t>
      </w:r>
      <w:r w:rsidR="00BC1728">
        <w:t>.</w:t>
      </w:r>
      <w:r>
        <w:t xml:space="preserve"> </w:t>
      </w:r>
    </w:p>
    <w:p w14:paraId="5996EBC9" w14:textId="77777777" w:rsidR="00DC08B0" w:rsidRDefault="00DC08B0" w:rsidP="00E03A58">
      <w:pPr>
        <w:pStyle w:val="ListParagraph"/>
        <w:ind w:left="1440"/>
      </w:pPr>
    </w:p>
    <w:p w14:paraId="3DDFFD32" w14:textId="77777777" w:rsidR="00DC08B0" w:rsidRDefault="00BC1728" w:rsidP="00E03A58">
      <w:pPr>
        <w:pStyle w:val="ListParagraph"/>
        <w:ind w:left="1440"/>
      </w:pPr>
      <w:r>
        <w:t>President</w:t>
      </w:r>
      <w:r w:rsidR="00C8362B">
        <w:t xml:space="preserve"> Case said he thinks this will move things forward and get the project going and done quickly. </w:t>
      </w:r>
      <w:r>
        <w:t xml:space="preserve">Director </w:t>
      </w:r>
      <w:r w:rsidR="00C8362B">
        <w:t>Bahr</w:t>
      </w:r>
      <w:r>
        <w:t xml:space="preserve"> said he</w:t>
      </w:r>
      <w:r w:rsidR="00C8362B">
        <w:t xml:space="preserve"> wanted to make sure the reimbursement was based on actual costs. </w:t>
      </w:r>
      <w:r>
        <w:t>Mr.</w:t>
      </w:r>
      <w:r w:rsidR="00C8362B">
        <w:t xml:space="preserve"> Hammers said they had </w:t>
      </w:r>
      <w:r w:rsidR="00DC08B0">
        <w:t>Al</w:t>
      </w:r>
      <w:r w:rsidR="00C8362B">
        <w:t xml:space="preserve"> Watson run the numbers based on today’s money. </w:t>
      </w:r>
      <w:r>
        <w:t xml:space="preserve">Director </w:t>
      </w:r>
      <w:r w:rsidR="00C8362B">
        <w:t>Lam asked why we do not have the DeYoung reimbursement agreement and if we do approve this, what kind of precedent does it set if someone else wants the reimbursement</w:t>
      </w:r>
      <w:r>
        <w:t>. President</w:t>
      </w:r>
      <w:r w:rsidR="00C8362B">
        <w:t xml:space="preserve"> Case said the service agreements set limitations to prevent that</w:t>
      </w:r>
      <w:r>
        <w:t>, and</w:t>
      </w:r>
      <w:r w:rsidR="00C8362B">
        <w:t xml:space="preserve"> stormwater and those items are in the service agreement. The</w:t>
      </w:r>
      <w:r>
        <w:t xml:space="preserve"> Board discussed that they do not have the</w:t>
      </w:r>
      <w:r w:rsidR="00C8362B">
        <w:t xml:space="preserve"> DeYoung reimbursement agreement </w:t>
      </w:r>
      <w:r>
        <w:t>and</w:t>
      </w:r>
      <w:r w:rsidR="00C8362B">
        <w:t xml:space="preserve"> went straight to bond format.</w:t>
      </w:r>
      <w:r>
        <w:t xml:space="preserve"> There are r</w:t>
      </w:r>
      <w:r w:rsidR="006C55FD">
        <w:t>eimbursement</w:t>
      </w:r>
      <w:r w:rsidR="00C8362B">
        <w:t xml:space="preserve"> structures put </w:t>
      </w:r>
      <w:r w:rsidR="006C55FD">
        <w:t>together but</w:t>
      </w:r>
      <w:r w:rsidR="00C8362B">
        <w:t xml:space="preserve"> may not be</w:t>
      </w:r>
      <w:r>
        <w:t xml:space="preserve"> the</w:t>
      </w:r>
      <w:r w:rsidR="00C8362B">
        <w:t xml:space="preserve"> right method now that we have a bond in place. </w:t>
      </w:r>
      <w:r>
        <w:t xml:space="preserve">Mr. </w:t>
      </w:r>
      <w:r w:rsidR="00C8362B">
        <w:t xml:space="preserve">Susemihl explained the agreement usually says the developer </w:t>
      </w:r>
      <w:r w:rsidR="00C8362B">
        <w:lastRenderedPageBreak/>
        <w:t xml:space="preserve">will advance funds for infrastructure and the </w:t>
      </w:r>
      <w:r w:rsidR="00DC08B0">
        <w:t>D</w:t>
      </w:r>
      <w:r w:rsidR="00C8362B">
        <w:t xml:space="preserve">istrict will go straight to a bond without a reimbursement agreement. </w:t>
      </w:r>
    </w:p>
    <w:p w14:paraId="29E5CF08" w14:textId="77777777" w:rsidR="00DC08B0" w:rsidRDefault="00DC08B0" w:rsidP="00E03A58">
      <w:pPr>
        <w:pStyle w:val="ListParagraph"/>
        <w:ind w:left="1440"/>
      </w:pPr>
    </w:p>
    <w:p w14:paraId="5DDCE15A" w14:textId="77777777" w:rsidR="00DC08B0" w:rsidRDefault="00BC1728" w:rsidP="00E03A58">
      <w:pPr>
        <w:pStyle w:val="ListParagraph"/>
        <w:ind w:left="1440"/>
      </w:pPr>
      <w:r>
        <w:t xml:space="preserve">Mr. </w:t>
      </w:r>
      <w:r w:rsidR="00C8362B">
        <w:t xml:space="preserve">Hammers noted that </w:t>
      </w:r>
      <w:r>
        <w:t xml:space="preserve">Mr. </w:t>
      </w:r>
      <w:r w:rsidR="00C8362B">
        <w:t>DeYoung put that road in a long time ago for the mini storage</w:t>
      </w:r>
      <w:r>
        <w:t xml:space="preserve"> and</w:t>
      </w:r>
      <w:r w:rsidR="00C8362B">
        <w:t xml:space="preserve"> the </w:t>
      </w:r>
      <w:r w:rsidR="00DC08B0">
        <w:t>D</w:t>
      </w:r>
      <w:r w:rsidR="00C8362B">
        <w:t xml:space="preserve">istrict </w:t>
      </w:r>
      <w:r w:rsidR="00DC08B0">
        <w:t xml:space="preserve">has been getting </w:t>
      </w:r>
      <w:r w:rsidR="00C8362B">
        <w:t>benefit from property taxes on</w:t>
      </w:r>
      <w:r w:rsidR="00DC08B0">
        <w:t xml:space="preserve"> that project being in place</w:t>
      </w:r>
      <w:r w:rsidR="00C8362B">
        <w:t xml:space="preserve">. </w:t>
      </w:r>
      <w:r>
        <w:t>The</w:t>
      </w:r>
      <w:r w:rsidR="00C8362B">
        <w:t xml:space="preserve"> </w:t>
      </w:r>
      <w:r>
        <w:t>D</w:t>
      </w:r>
      <w:r w:rsidR="00C8362B">
        <w:t xml:space="preserve">istrict benefited from that, and </w:t>
      </w:r>
      <w:r>
        <w:t>Mr. DeYoung</w:t>
      </w:r>
      <w:r w:rsidR="00C8362B">
        <w:t xml:space="preserve"> carried that cost</w:t>
      </w:r>
      <w:r w:rsidR="00DC08B0">
        <w:t xml:space="preserve"> so far anticipating reimbursement</w:t>
      </w:r>
      <w:r w:rsidR="00C8362B">
        <w:t xml:space="preserve">. </w:t>
      </w:r>
    </w:p>
    <w:p w14:paraId="03B7B5A3" w14:textId="77777777" w:rsidR="00DC08B0" w:rsidRDefault="00DC08B0" w:rsidP="00E03A58">
      <w:pPr>
        <w:pStyle w:val="ListParagraph"/>
        <w:ind w:left="1440"/>
      </w:pPr>
    </w:p>
    <w:p w14:paraId="13C03844" w14:textId="77777777" w:rsidR="00DC08B0" w:rsidRDefault="00BC1728" w:rsidP="00E03A58">
      <w:pPr>
        <w:pStyle w:val="ListParagraph"/>
        <w:ind w:left="1440"/>
      </w:pPr>
      <w:r>
        <w:t xml:space="preserve">Director </w:t>
      </w:r>
      <w:r w:rsidR="00C8362B">
        <w:t xml:space="preserve">Bahr said we are being fair and reasonable to reimburse </w:t>
      </w:r>
      <w:r w:rsidR="00DC08B0">
        <w:t xml:space="preserve">that segment of </w:t>
      </w:r>
      <w:r w:rsidR="00C8362B">
        <w:t xml:space="preserve">the road even though there was no agreement in place but does not support any interest carry on that since we usually do not accept that until the road is accepted by the County. </w:t>
      </w:r>
      <w:r>
        <w:t>He d</w:t>
      </w:r>
      <w:r w:rsidR="00C8362B">
        <w:t>oes support reimbursement of costs but not interest</w:t>
      </w:r>
      <w:r>
        <w:t xml:space="preserve"> and is w</w:t>
      </w:r>
      <w:r w:rsidR="00C8362B">
        <w:t xml:space="preserve">anting to look out for the </w:t>
      </w:r>
      <w:r>
        <w:t>best interest of the D</w:t>
      </w:r>
      <w:r w:rsidR="00C8362B">
        <w:t xml:space="preserve">istrict. </w:t>
      </w:r>
    </w:p>
    <w:p w14:paraId="0C4F7913" w14:textId="77777777" w:rsidR="00DC08B0" w:rsidRDefault="00DC08B0" w:rsidP="00E03A58">
      <w:pPr>
        <w:pStyle w:val="ListParagraph"/>
        <w:ind w:left="1440"/>
      </w:pPr>
    </w:p>
    <w:p w14:paraId="12E53A97" w14:textId="5DB9E719" w:rsidR="00BC1728" w:rsidRDefault="00BC1728" w:rsidP="00E03A58">
      <w:pPr>
        <w:pStyle w:val="ListParagraph"/>
        <w:ind w:left="1440"/>
      </w:pPr>
      <w:r>
        <w:t xml:space="preserve">Director </w:t>
      </w:r>
      <w:r w:rsidR="00C8362B">
        <w:t xml:space="preserve">Lena Gail </w:t>
      </w:r>
      <w:r>
        <w:t xml:space="preserve">Case </w:t>
      </w:r>
      <w:r w:rsidR="00C8362B">
        <w:t>moved</w:t>
      </w:r>
      <w:r>
        <w:t xml:space="preserve"> </w:t>
      </w:r>
      <w:r w:rsidR="001451C4">
        <w:t>to approve the Bent Grass Meadows South Reimbursement Request by Mr. Randy DeYoung and</w:t>
      </w:r>
      <w:r w:rsidR="00DC08B0">
        <w:t>/</w:t>
      </w:r>
      <w:r w:rsidR="001451C4">
        <w:t>or assigns and authorize the Board officers to execute appropriate documentation to complete the reimbursement by bonds subordinate to existing and future indebtedness needed to complete the District and not to exceed $924,000 with interest going forward at the same rate as the existing bond with Mr. Randy DeYoung being the recipient</w:t>
      </w:r>
      <w:r w:rsidR="00C8362B">
        <w:t xml:space="preserve">; seconded by </w:t>
      </w:r>
      <w:r>
        <w:t xml:space="preserve">Director </w:t>
      </w:r>
      <w:r w:rsidR="00C8362B">
        <w:t xml:space="preserve">Bahr. Motion passed unanimously. </w:t>
      </w:r>
    </w:p>
    <w:p w14:paraId="0BEBEB4C" w14:textId="77777777" w:rsidR="00BC1728" w:rsidRDefault="00BC1728" w:rsidP="00BC1728">
      <w:pPr>
        <w:pStyle w:val="ListParagraph"/>
        <w:ind w:left="1440"/>
      </w:pPr>
    </w:p>
    <w:p w14:paraId="573711AA" w14:textId="47C6F1A4" w:rsidR="001451C4" w:rsidRDefault="001451C4" w:rsidP="00BC1728">
      <w:pPr>
        <w:pStyle w:val="ListParagraph"/>
        <w:ind w:left="1440"/>
      </w:pPr>
      <w:r>
        <w:t>Director Long moved</w:t>
      </w:r>
      <w:r w:rsidR="00C8362B">
        <w:t xml:space="preserve"> to approve the appropriate officers to issue a letter of support for </w:t>
      </w:r>
      <w:r>
        <w:t xml:space="preserve">the </w:t>
      </w:r>
      <w:r w:rsidR="00DC08B0">
        <w:t>M</w:t>
      </w:r>
      <w:r w:rsidR="00C8362B">
        <w:t xml:space="preserve">an </w:t>
      </w:r>
      <w:r w:rsidR="00DC08B0">
        <w:t>C</w:t>
      </w:r>
      <w:r w:rsidR="00C8362B">
        <w:t xml:space="preserve">ave concept plan as presented in new form and to have no wall requirement on the north end of the subdivision, with stucco treatment and at a 30 feet setback that is well landscaped instead of a 150 foot setback; seconded by </w:t>
      </w:r>
      <w:r>
        <w:t xml:space="preserve">Director </w:t>
      </w:r>
      <w:r w:rsidR="00C8362B">
        <w:t xml:space="preserve">Bahr. Motion passed unanimously. </w:t>
      </w:r>
    </w:p>
    <w:p w14:paraId="7ADA6BDA" w14:textId="77777777" w:rsidR="001451C4" w:rsidRDefault="001451C4" w:rsidP="00BC1728">
      <w:pPr>
        <w:pStyle w:val="ListParagraph"/>
        <w:ind w:left="1440"/>
      </w:pPr>
    </w:p>
    <w:p w14:paraId="64125703" w14:textId="36E0EC5E" w:rsidR="00C8362B" w:rsidRDefault="001451C4" w:rsidP="00BC1728">
      <w:pPr>
        <w:pStyle w:val="ListParagraph"/>
        <w:ind w:left="1440"/>
      </w:pPr>
      <w:r>
        <w:t xml:space="preserve">Director Bahr was excused and left the meeting at 11:27 a.m. Mr. </w:t>
      </w:r>
      <w:r w:rsidR="00C8362B">
        <w:t xml:space="preserve">Hammers noted a small piece of </w:t>
      </w:r>
      <w:r w:rsidR="00DC08B0">
        <w:t xml:space="preserve">additional </w:t>
      </w:r>
      <w:r w:rsidR="00C8362B">
        <w:t xml:space="preserve">road that will be </w:t>
      </w:r>
      <w:r>
        <w:t xml:space="preserve">connected and </w:t>
      </w:r>
      <w:r w:rsidR="00C8362B">
        <w:t xml:space="preserve">added to </w:t>
      </w:r>
      <w:r>
        <w:t xml:space="preserve">the </w:t>
      </w:r>
      <w:r w:rsidR="00C8362B">
        <w:t>reimbursement</w:t>
      </w:r>
      <w:r>
        <w:t xml:space="preserve">. </w:t>
      </w:r>
      <w:r w:rsidR="00C8362B">
        <w:t xml:space="preserve">Mr. Walker </w:t>
      </w:r>
      <w:r>
        <w:t>confirmed</w:t>
      </w:r>
      <w:r w:rsidR="00C8362B">
        <w:t xml:space="preserve"> that road is included. </w:t>
      </w:r>
      <w:r>
        <w:t xml:space="preserve">Mr. </w:t>
      </w:r>
      <w:r w:rsidR="00C8362B">
        <w:t xml:space="preserve">Hammers asked about the drainage ditch being done all the way down to </w:t>
      </w:r>
      <w:r>
        <w:t>W</w:t>
      </w:r>
      <w:r w:rsidR="00C8362B">
        <w:t xml:space="preserve">oodmen. </w:t>
      </w:r>
      <w:r>
        <w:t xml:space="preserve">Mr. </w:t>
      </w:r>
      <w:r w:rsidR="00C8362B">
        <w:t>Walker said they will do what the County requires on that</w:t>
      </w:r>
      <w:r>
        <w:t>,</w:t>
      </w:r>
      <w:r w:rsidR="00C8362B">
        <w:t xml:space="preserve"> </w:t>
      </w:r>
      <w:r>
        <w:t>e</w:t>
      </w:r>
      <w:r w:rsidR="00C8362B">
        <w:t xml:space="preserve">ither pay drainage fees or build a structure. </w:t>
      </w:r>
      <w:r>
        <w:t xml:space="preserve">The </w:t>
      </w:r>
      <w:r w:rsidR="00C8362B">
        <w:t xml:space="preserve">County will require a safe structure </w:t>
      </w:r>
      <w:r>
        <w:t xml:space="preserve">and </w:t>
      </w:r>
      <w:r w:rsidR="006C55FD">
        <w:t>can’t</w:t>
      </w:r>
      <w:r w:rsidR="00C8362B">
        <w:t xml:space="preserve"> just stop at </w:t>
      </w:r>
      <w:r>
        <w:t>the</w:t>
      </w:r>
      <w:r w:rsidR="00C8362B">
        <w:t xml:space="preserve"> property line. </w:t>
      </w:r>
      <w:r>
        <w:t xml:space="preserve">President </w:t>
      </w:r>
      <w:r w:rsidR="00C8362B">
        <w:t xml:space="preserve">Case said there is a pond across </w:t>
      </w:r>
      <w:r>
        <w:t>W</w:t>
      </w:r>
      <w:r w:rsidR="00C8362B">
        <w:t>oodmen</w:t>
      </w:r>
      <w:r>
        <w:t xml:space="preserve"> that </w:t>
      </w:r>
      <w:r w:rsidR="00C8362B">
        <w:t>could prevent having to build more detention</w:t>
      </w:r>
      <w:r w:rsidR="00DC08B0">
        <w:t xml:space="preserve"> north of Woodmen</w:t>
      </w:r>
      <w:r w:rsidR="00C8362B">
        <w:t xml:space="preserve">. </w:t>
      </w:r>
      <w:r>
        <w:t>He s</w:t>
      </w:r>
      <w:r w:rsidR="00C8362B">
        <w:t>uggested</w:t>
      </w:r>
      <w:r>
        <w:t xml:space="preserve"> that Mr. H</w:t>
      </w:r>
      <w:r w:rsidR="00C8362B">
        <w:t xml:space="preserve">ammers </w:t>
      </w:r>
      <w:r w:rsidR="006C55FD">
        <w:t>get</w:t>
      </w:r>
      <w:r w:rsidR="00C8362B">
        <w:t xml:space="preserve"> with </w:t>
      </w:r>
      <w:r>
        <w:t xml:space="preserve">Mr. </w:t>
      </w:r>
      <w:r w:rsidR="006C55FD">
        <w:t>Jim</w:t>
      </w:r>
      <w:r w:rsidR="00C8362B">
        <w:t xml:space="preserve"> </w:t>
      </w:r>
      <w:r>
        <w:t>B</w:t>
      </w:r>
      <w:r w:rsidR="00C8362B">
        <w:t>uyers and Galloway</w:t>
      </w:r>
      <w:r w:rsidR="00DC08B0">
        <w:t xml:space="preserve"> Consulting’s </w:t>
      </w:r>
      <w:r>
        <w:t>Mr. J</w:t>
      </w:r>
      <w:r w:rsidR="00C8362B">
        <w:t xml:space="preserve">ohn Radcliff on that. </w:t>
      </w:r>
      <w:r>
        <w:t xml:space="preserve">Mr. </w:t>
      </w:r>
      <w:r w:rsidR="00C8362B">
        <w:t xml:space="preserve">Walker explained the costs of building a facility instead of paying the fees. Walker explained the costs for either building </w:t>
      </w:r>
      <w:r w:rsidR="006C55FD">
        <w:t>the structure</w:t>
      </w:r>
      <w:r w:rsidR="00C8362B">
        <w:t xml:space="preserve"> or paying the fees </w:t>
      </w:r>
      <w:r>
        <w:t xml:space="preserve">and that they are </w:t>
      </w:r>
      <w:r w:rsidR="00C8362B">
        <w:t xml:space="preserve">close to balancing. </w:t>
      </w:r>
      <w:r>
        <w:t>Mr. Walker said the d</w:t>
      </w:r>
      <w:r w:rsidR="00C8362B">
        <w:t xml:space="preserve">rainage </w:t>
      </w:r>
      <w:r>
        <w:t xml:space="preserve">would be </w:t>
      </w:r>
      <w:r w:rsidR="00C8362B">
        <w:t xml:space="preserve">on </w:t>
      </w:r>
      <w:r>
        <w:t>Mr. H</w:t>
      </w:r>
      <w:r w:rsidR="00C8362B">
        <w:t xml:space="preserve">ammers </w:t>
      </w:r>
      <w:r>
        <w:t xml:space="preserve">and </w:t>
      </w:r>
      <w:r w:rsidR="00C8362B">
        <w:t>the only reimbursement</w:t>
      </w:r>
      <w:r>
        <w:t>s</w:t>
      </w:r>
      <w:r w:rsidR="00C8362B">
        <w:t xml:space="preserve"> we have done on drainage are on the small detention ponds. </w:t>
      </w:r>
      <w:r>
        <w:t xml:space="preserve">Mr. </w:t>
      </w:r>
      <w:r w:rsidR="00C8362B">
        <w:t xml:space="preserve">Walker said he is happy to meet with Mr. </w:t>
      </w:r>
      <w:r w:rsidR="006C55FD">
        <w:t>Hammers</w:t>
      </w:r>
      <w:r w:rsidR="00C8362B">
        <w:t xml:space="preserve"> and further discuss this. </w:t>
      </w:r>
      <w:r>
        <w:t xml:space="preserve">President </w:t>
      </w:r>
      <w:r w:rsidR="00C8362B">
        <w:t>Case said he will participate in the discussions as well if needed.</w:t>
      </w:r>
    </w:p>
    <w:p w14:paraId="020B6B38" w14:textId="77777777" w:rsidR="00166B1D" w:rsidRPr="00C65955" w:rsidRDefault="00166B1D" w:rsidP="00BC1728">
      <w:pPr>
        <w:pStyle w:val="ListParagraph"/>
        <w:ind w:left="1440"/>
      </w:pPr>
    </w:p>
    <w:p w14:paraId="705E11A9" w14:textId="77777777" w:rsidR="00166B1D" w:rsidRDefault="00C8362B" w:rsidP="00C8362B">
      <w:pPr>
        <w:pStyle w:val="ListParagraph"/>
        <w:numPr>
          <w:ilvl w:val="0"/>
          <w:numId w:val="44"/>
        </w:numPr>
      </w:pPr>
      <w:r w:rsidRPr="00C65955">
        <w:t>Woodmen Road/Bent Grass Meadows Drive Access Update</w:t>
      </w:r>
      <w:r>
        <w:t xml:space="preserve">: </w:t>
      </w:r>
    </w:p>
    <w:p w14:paraId="2EA10B5F" w14:textId="3C8D975C" w:rsidR="00C8362B" w:rsidRDefault="00C8362B" w:rsidP="00166B1D">
      <w:pPr>
        <w:pStyle w:val="ListParagraph"/>
        <w:ind w:left="1440"/>
      </w:pPr>
      <w:r>
        <w:t>President Case had no additional updates. Mr. Walker said the Falcon Marketplace is no</w:t>
      </w:r>
      <w:r w:rsidR="0029296A">
        <w:t xml:space="preserve"> longer</w:t>
      </w:r>
      <w:r>
        <w:t xml:space="preserve"> </w:t>
      </w:r>
      <w:r w:rsidR="0029296A">
        <w:t>moving</w:t>
      </w:r>
      <w:r>
        <w:t xml:space="preserve"> forward</w:t>
      </w:r>
      <w:r w:rsidR="0029296A">
        <w:t xml:space="preserve">. </w:t>
      </w:r>
      <w:r w:rsidR="00DC08B0">
        <w:t xml:space="preserve">He understands that </w:t>
      </w:r>
      <w:r>
        <w:t>King Soopers has backed out</w:t>
      </w:r>
      <w:r w:rsidR="0029296A">
        <w:t xml:space="preserve"> and</w:t>
      </w:r>
      <w:r>
        <w:t xml:space="preserve"> Humble Development has sold their interest. </w:t>
      </w:r>
    </w:p>
    <w:p w14:paraId="1EF46D7B" w14:textId="2218BEFC" w:rsidR="00DC08B0" w:rsidRDefault="00DC08B0" w:rsidP="00166B1D">
      <w:pPr>
        <w:pStyle w:val="ListParagraph"/>
        <w:ind w:left="1440"/>
      </w:pPr>
    </w:p>
    <w:p w14:paraId="2A637EF9" w14:textId="460ADD7D" w:rsidR="00DC08B0" w:rsidRDefault="00DC08B0" w:rsidP="00166B1D">
      <w:pPr>
        <w:pStyle w:val="ListParagraph"/>
        <w:ind w:left="1440"/>
      </w:pPr>
    </w:p>
    <w:p w14:paraId="29DFE5BE" w14:textId="77777777" w:rsidR="00DC08B0" w:rsidRDefault="00DC08B0" w:rsidP="00166B1D">
      <w:pPr>
        <w:pStyle w:val="ListParagraph"/>
        <w:ind w:left="1440"/>
      </w:pPr>
    </w:p>
    <w:p w14:paraId="01BEBADC" w14:textId="77777777" w:rsidR="00166B1D" w:rsidRPr="00C65955" w:rsidRDefault="00166B1D" w:rsidP="00166B1D">
      <w:pPr>
        <w:pStyle w:val="ListParagraph"/>
        <w:ind w:left="1440"/>
      </w:pPr>
    </w:p>
    <w:p w14:paraId="343BB9D8" w14:textId="77777777" w:rsidR="00166B1D" w:rsidRDefault="00C8362B" w:rsidP="00C8362B">
      <w:pPr>
        <w:pStyle w:val="ListParagraph"/>
        <w:numPr>
          <w:ilvl w:val="0"/>
          <w:numId w:val="44"/>
        </w:numPr>
      </w:pPr>
      <w:r w:rsidRPr="00C65955">
        <w:lastRenderedPageBreak/>
        <w:t>Bent Grass Meridian Traffic Signal Update</w:t>
      </w:r>
      <w:r>
        <w:t xml:space="preserve">: </w:t>
      </w:r>
    </w:p>
    <w:p w14:paraId="733E09F5" w14:textId="72556BA6" w:rsidR="00C8362B" w:rsidRDefault="0029296A" w:rsidP="00166B1D">
      <w:pPr>
        <w:pStyle w:val="ListParagraph"/>
        <w:ind w:left="1440"/>
      </w:pPr>
      <w:r>
        <w:t xml:space="preserve">President </w:t>
      </w:r>
      <w:r w:rsidR="00C8362B">
        <w:t xml:space="preserve">Case </w:t>
      </w:r>
      <w:r>
        <w:t xml:space="preserve">reported that he signed the traffic study after authorization by the Board last meeting and it was submitted to the County. Hoping to have some response back in the next few weeks. </w:t>
      </w:r>
    </w:p>
    <w:p w14:paraId="520FA83E" w14:textId="77777777" w:rsidR="00166B1D" w:rsidRPr="00C65955" w:rsidRDefault="00166B1D" w:rsidP="00166B1D">
      <w:pPr>
        <w:pStyle w:val="ListParagraph"/>
        <w:ind w:left="1440"/>
      </w:pPr>
    </w:p>
    <w:p w14:paraId="102FC4B4" w14:textId="77777777" w:rsidR="00166B1D" w:rsidRDefault="00C8362B" w:rsidP="00C8362B">
      <w:pPr>
        <w:pStyle w:val="ListParagraph"/>
        <w:numPr>
          <w:ilvl w:val="0"/>
          <w:numId w:val="44"/>
        </w:numPr>
      </w:pPr>
      <w:r w:rsidRPr="00C65955">
        <w:t>County Development Agreement</w:t>
      </w:r>
      <w:r>
        <w:t xml:space="preserve">: </w:t>
      </w:r>
    </w:p>
    <w:p w14:paraId="2E110307" w14:textId="3DB6282B" w:rsidR="00C8362B" w:rsidRPr="00C65955" w:rsidRDefault="0029296A" w:rsidP="00166B1D">
      <w:pPr>
        <w:pStyle w:val="ListParagraph"/>
        <w:ind w:left="1440"/>
      </w:pPr>
      <w:r>
        <w:t xml:space="preserve">The Board discussed that this may be a topic on the Agenda as the land plan moves forward. The Board may need to participate in changing the agreement in the future. </w:t>
      </w:r>
      <w:r w:rsidR="00C8362B">
        <w:t xml:space="preserve"> </w:t>
      </w:r>
    </w:p>
    <w:p w14:paraId="4DDBEF00" w14:textId="4251D497" w:rsidR="00A74222" w:rsidRPr="00C8362B" w:rsidRDefault="00A74222" w:rsidP="00C8362B">
      <w:pPr>
        <w:rPr>
          <w:u w:val="single"/>
        </w:rPr>
      </w:pPr>
    </w:p>
    <w:p w14:paraId="3461D779" w14:textId="6F6248BF" w:rsidR="130F1B2E" w:rsidRPr="00BD6157" w:rsidRDefault="00510E6F" w:rsidP="00BD6157">
      <w:pPr>
        <w:pStyle w:val="Header"/>
        <w:rPr>
          <w:u w:val="single"/>
          <w:lang w:val="en-US"/>
        </w:rPr>
      </w:pPr>
      <w:r>
        <w:rPr>
          <w:u w:val="single"/>
          <w:lang w:val="en-US"/>
        </w:rPr>
        <w:t>9</w:t>
      </w:r>
      <w:r w:rsidR="3F64735D" w:rsidRPr="3F64735D">
        <w:rPr>
          <w:u w:val="single"/>
          <w:lang w:val="en-US"/>
        </w:rPr>
        <w:t>. Executive Session to receive reports from consultants on water resources issues and receive legal advice:</w:t>
      </w:r>
      <w:r w:rsidR="00BD6157">
        <w:rPr>
          <w:lang w:val="en-US"/>
        </w:rPr>
        <w:tab/>
      </w:r>
      <w:r w:rsidR="00A108A5">
        <w:t xml:space="preserve">Mr. Susemihl indicated there </w:t>
      </w:r>
      <w:r w:rsidR="00E439C7">
        <w:t>was</w:t>
      </w:r>
      <w:r w:rsidR="00A108A5">
        <w:t xml:space="preserve"> no need for an executive session. </w:t>
      </w:r>
    </w:p>
    <w:p w14:paraId="177E4E76" w14:textId="77777777" w:rsidR="00432FAC" w:rsidRDefault="00432FAC" w:rsidP="5A5F5314">
      <w:pPr>
        <w:rPr>
          <w:u w:val="single"/>
        </w:rPr>
      </w:pPr>
    </w:p>
    <w:p w14:paraId="0D0CEA6F" w14:textId="26EAC46D" w:rsidR="5A5F5314" w:rsidRDefault="00B1625B" w:rsidP="5A5F5314">
      <w:r>
        <w:rPr>
          <w:u w:val="single"/>
        </w:rPr>
        <w:t>10</w:t>
      </w:r>
      <w:r w:rsidR="3F64735D" w:rsidRPr="3F64735D">
        <w:rPr>
          <w:u w:val="single"/>
        </w:rPr>
        <w:t>. Review and Action on Woodmen Hills Metro District Proposal Intergovernmental or Other Agreement:</w:t>
      </w:r>
    </w:p>
    <w:p w14:paraId="734C7F54" w14:textId="71CF2B8B" w:rsidR="00432FAC" w:rsidRDefault="0029296A" w:rsidP="0029296A">
      <w:pPr>
        <w:pStyle w:val="Header"/>
        <w:tabs>
          <w:tab w:val="clear" w:pos="4320"/>
          <w:tab w:val="clear" w:pos="8640"/>
        </w:tabs>
        <w:ind w:left="720"/>
        <w:rPr>
          <w:lang w:val="en-US"/>
        </w:rPr>
      </w:pPr>
      <w:r>
        <w:rPr>
          <w:lang w:val="en-US"/>
        </w:rPr>
        <w:t>The Board discussed that th</w:t>
      </w:r>
      <w:r w:rsidR="006C55FD">
        <w:rPr>
          <w:lang w:val="en-US"/>
        </w:rPr>
        <w:t>e agreement</w:t>
      </w:r>
      <w:r>
        <w:rPr>
          <w:lang w:val="en-US"/>
        </w:rPr>
        <w:t xml:space="preserve"> is still </w:t>
      </w:r>
      <w:r w:rsidR="006C55FD">
        <w:rPr>
          <w:lang w:val="en-US"/>
        </w:rPr>
        <w:t>being finalized</w:t>
      </w:r>
      <w:r>
        <w:rPr>
          <w:lang w:val="en-US"/>
        </w:rPr>
        <w:t xml:space="preserve"> and there is </w:t>
      </w:r>
      <w:r>
        <w:t xml:space="preserve">some degree of pressure coming from Woodmen Hills wanting to know what is taking so long. </w:t>
      </w:r>
      <w:r>
        <w:rPr>
          <w:lang w:val="en-US"/>
        </w:rPr>
        <w:t>The Board is hoping to mo</w:t>
      </w:r>
      <w:r>
        <w:t xml:space="preserve">ve forward </w:t>
      </w:r>
      <w:r w:rsidR="006C55FD">
        <w:t>as soon as possible</w:t>
      </w:r>
      <w:r w:rsidR="006C55FD">
        <w:rPr>
          <w:lang w:val="en-US"/>
        </w:rPr>
        <w:t xml:space="preserve"> and</w:t>
      </w:r>
      <w:r>
        <w:rPr>
          <w:lang w:val="en-US"/>
        </w:rPr>
        <w:t xml:space="preserve"> will be p</w:t>
      </w:r>
      <w:r>
        <w:t xml:space="preserve">utting pressure on </w:t>
      </w:r>
      <w:r>
        <w:rPr>
          <w:lang w:val="en-US"/>
        </w:rPr>
        <w:t xml:space="preserve">the two </w:t>
      </w:r>
      <w:r>
        <w:t xml:space="preserve">owners and consultants to get it done. </w:t>
      </w:r>
      <w:r>
        <w:rPr>
          <w:lang w:val="en-US"/>
        </w:rPr>
        <w:t xml:space="preserve">Director </w:t>
      </w:r>
      <w:r>
        <w:t>Lam asked if the</w:t>
      </w:r>
      <w:r w:rsidR="006C55FD">
        <w:rPr>
          <w:lang w:val="en-US"/>
        </w:rPr>
        <w:t xml:space="preserve"> owners</w:t>
      </w:r>
      <w:r>
        <w:t xml:space="preserve"> are still on board</w:t>
      </w:r>
      <w:r>
        <w:rPr>
          <w:lang w:val="en-US"/>
        </w:rPr>
        <w:t xml:space="preserve"> with the agreement. President</w:t>
      </w:r>
      <w:r>
        <w:t xml:space="preserve"> Case said yes</w:t>
      </w:r>
      <w:r>
        <w:rPr>
          <w:lang w:val="en-US"/>
        </w:rPr>
        <w:t xml:space="preserve">, </w:t>
      </w:r>
      <w:r>
        <w:t>they are</w:t>
      </w:r>
      <w:r>
        <w:rPr>
          <w:lang w:val="en-US"/>
        </w:rPr>
        <w:t xml:space="preserve"> just w</w:t>
      </w:r>
      <w:r>
        <w:t xml:space="preserve">aiting on </w:t>
      </w:r>
      <w:r>
        <w:rPr>
          <w:lang w:val="en-US"/>
        </w:rPr>
        <w:t xml:space="preserve">their </w:t>
      </w:r>
      <w:r>
        <w:t>attor</w:t>
      </w:r>
      <w:r>
        <w:rPr>
          <w:lang w:val="en-US"/>
        </w:rPr>
        <w:t>neys</w:t>
      </w:r>
      <w:r>
        <w:t xml:space="preserve"> to review</w:t>
      </w:r>
      <w:r>
        <w:rPr>
          <w:lang w:val="en-US"/>
        </w:rPr>
        <w:t xml:space="preserve"> everything so they can sign</w:t>
      </w:r>
      <w:r>
        <w:t>.</w:t>
      </w:r>
      <w:r>
        <w:rPr>
          <w:lang w:val="en-US"/>
        </w:rPr>
        <w:t xml:space="preserve"> The Board noted that Mr.</w:t>
      </w:r>
      <w:r>
        <w:t xml:space="preserve"> DeYoung is ready to sign once he gets his reimbursement.</w:t>
      </w:r>
      <w:r>
        <w:rPr>
          <w:lang w:val="en-US"/>
        </w:rPr>
        <w:t xml:space="preserve"> </w:t>
      </w:r>
    </w:p>
    <w:p w14:paraId="182F0AA9" w14:textId="77777777" w:rsidR="0029296A" w:rsidRPr="0029296A" w:rsidRDefault="0029296A" w:rsidP="0029296A">
      <w:pPr>
        <w:pStyle w:val="Header"/>
        <w:tabs>
          <w:tab w:val="clear" w:pos="4320"/>
          <w:tab w:val="clear" w:pos="8640"/>
        </w:tabs>
        <w:ind w:left="720"/>
        <w:rPr>
          <w:lang w:val="en-US" w:eastAsia="en-US"/>
        </w:rPr>
      </w:pPr>
    </w:p>
    <w:p w14:paraId="5955F144" w14:textId="117291B5" w:rsidR="00312231" w:rsidRDefault="3F64735D" w:rsidP="00432FAC">
      <w:pPr>
        <w:pStyle w:val="Header"/>
        <w:tabs>
          <w:tab w:val="clear" w:pos="4320"/>
          <w:tab w:val="clear" w:pos="8640"/>
        </w:tabs>
        <w:rPr>
          <w:u w:val="single"/>
        </w:rPr>
      </w:pPr>
      <w:r w:rsidRPr="3F64735D">
        <w:rPr>
          <w:u w:val="single"/>
          <w:lang w:val="en-US"/>
        </w:rPr>
        <w:t>1</w:t>
      </w:r>
      <w:r w:rsidR="00B1625B">
        <w:rPr>
          <w:u w:val="single"/>
          <w:lang w:val="en-US"/>
        </w:rPr>
        <w:t>1</w:t>
      </w:r>
      <w:r w:rsidRPr="3F64735D">
        <w:rPr>
          <w:u w:val="single"/>
          <w:lang w:val="en-US"/>
        </w:rPr>
        <w:t>. Other Old Business:</w:t>
      </w:r>
    </w:p>
    <w:p w14:paraId="3719364D" w14:textId="77777777" w:rsidR="00C8793E" w:rsidRPr="00022AB6" w:rsidRDefault="4F794BED" w:rsidP="4F794BED">
      <w:pPr>
        <w:spacing w:line="259" w:lineRule="auto"/>
        <w:ind w:left="720"/>
        <w:rPr>
          <w:rFonts w:ascii="Arial" w:eastAsia="Arial" w:hAnsi="Arial" w:cs="Arial"/>
          <w:sz w:val="22"/>
          <w:szCs w:val="22"/>
        </w:rPr>
      </w:pPr>
      <w:r>
        <w:t xml:space="preserve">There was no discussion. </w:t>
      </w:r>
      <w:r w:rsidR="58749A9C">
        <w:br/>
      </w:r>
    </w:p>
    <w:p w14:paraId="2597D4BB" w14:textId="7F48D3A8" w:rsidR="00C8793E" w:rsidRDefault="3F64735D" w:rsidP="3F64735D">
      <w:pPr>
        <w:pStyle w:val="Header"/>
        <w:tabs>
          <w:tab w:val="clear" w:pos="4320"/>
          <w:tab w:val="clear" w:pos="8640"/>
        </w:tabs>
        <w:rPr>
          <w:u w:val="single"/>
          <w:lang w:val="en-US"/>
        </w:rPr>
      </w:pPr>
      <w:r w:rsidRPr="3F64735D">
        <w:rPr>
          <w:u w:val="single"/>
          <w:lang w:val="en-US"/>
        </w:rPr>
        <w:t>1</w:t>
      </w:r>
      <w:r w:rsidR="00432FAC">
        <w:rPr>
          <w:u w:val="single"/>
          <w:lang w:val="en-US"/>
        </w:rPr>
        <w:t>2</w:t>
      </w:r>
      <w:r w:rsidRPr="3F64735D">
        <w:rPr>
          <w:u w:val="single"/>
          <w:lang w:val="en-US"/>
        </w:rPr>
        <w:t>. New Business:</w:t>
      </w:r>
    </w:p>
    <w:p w14:paraId="6D1D5923" w14:textId="5CE7ED12" w:rsidR="00514A1A" w:rsidRDefault="00514A1A" w:rsidP="00514A1A">
      <w:pPr>
        <w:ind w:left="720"/>
      </w:pPr>
      <w:r>
        <w:t>The Board discussed having Mr. Susemihl approach the Mr. DeYoung matter and work with Mr. Bishop on a subordinate bond</w:t>
      </w:r>
      <w:r w:rsidR="002F3E94">
        <w:t>. Mr.</w:t>
      </w:r>
      <w:r>
        <w:t xml:space="preserve"> Walker </w:t>
      </w:r>
      <w:r w:rsidR="002F3E94">
        <w:t>clarified that the</w:t>
      </w:r>
      <w:r>
        <w:t xml:space="preserve"> plan is to issue </w:t>
      </w:r>
      <w:r w:rsidR="002F3E94">
        <w:t>a $</w:t>
      </w:r>
      <w:r>
        <w:t>6.5 M</w:t>
      </w:r>
      <w:r w:rsidR="002F3E94">
        <w:t>illion</w:t>
      </w:r>
      <w:r>
        <w:t xml:space="preserve"> </w:t>
      </w:r>
      <w:r w:rsidR="00D13F1E">
        <w:t xml:space="preserve">bond </w:t>
      </w:r>
      <w:r>
        <w:t xml:space="preserve">with proceeds of </w:t>
      </w:r>
      <w:r w:rsidR="00D13F1E">
        <w:t xml:space="preserve">around </w:t>
      </w:r>
      <w:r w:rsidR="002F3E94">
        <w:t>$</w:t>
      </w:r>
      <w:r>
        <w:t>2 M</w:t>
      </w:r>
      <w:r w:rsidR="002F3E94">
        <w:t>illion. The Board discussed there m</w:t>
      </w:r>
      <w:r>
        <w:t xml:space="preserve">ay be </w:t>
      </w:r>
      <w:r w:rsidR="002F3E94">
        <w:t>better</w:t>
      </w:r>
      <w:r>
        <w:t xml:space="preserve"> ways to do this </w:t>
      </w:r>
      <w:r w:rsidR="002F3E94">
        <w:t>and they may need</w:t>
      </w:r>
      <w:r>
        <w:t xml:space="preserve"> to </w:t>
      </w:r>
      <w:r w:rsidR="002F3E94">
        <w:t>modify</w:t>
      </w:r>
      <w:r>
        <w:t xml:space="preserve"> the motion.</w:t>
      </w:r>
      <w:r w:rsidR="00CF0252">
        <w:t xml:space="preserve">  Mr, Walker will work with DA Davidson to advance this discussion.  </w:t>
      </w:r>
      <w:bookmarkStart w:id="0" w:name="_GoBack"/>
      <w:bookmarkEnd w:id="0"/>
      <w:r w:rsidR="00CF0252">
        <w:t>The matters will be further discussed at a future meeting.</w:t>
      </w:r>
    </w:p>
    <w:p w14:paraId="5AC773CA" w14:textId="77777777" w:rsidR="00432FAC" w:rsidRDefault="00432FAC" w:rsidP="00702716">
      <w:pPr>
        <w:ind w:left="720"/>
      </w:pPr>
    </w:p>
    <w:p w14:paraId="7AB671B7" w14:textId="4343775F" w:rsidR="00E01D0C" w:rsidRPr="00B41D2C" w:rsidRDefault="3F64735D" w:rsidP="3F64735D">
      <w:pPr>
        <w:rPr>
          <w:u w:val="single"/>
        </w:rPr>
      </w:pPr>
      <w:r w:rsidRPr="3F64735D">
        <w:rPr>
          <w:u w:val="single"/>
        </w:rPr>
        <w:t>1</w:t>
      </w:r>
      <w:r w:rsidR="00432FAC">
        <w:rPr>
          <w:u w:val="single"/>
        </w:rPr>
        <w:t>3</w:t>
      </w:r>
      <w:r w:rsidRPr="3F64735D">
        <w:rPr>
          <w:u w:val="single"/>
        </w:rPr>
        <w:t>. Confirm and Set Next Meeting:</w:t>
      </w:r>
    </w:p>
    <w:p w14:paraId="1424BCE2" w14:textId="14DAB4BE" w:rsidR="00432FAC" w:rsidRDefault="00514A1A" w:rsidP="130F1B2E">
      <w:pPr>
        <w:ind w:left="720"/>
      </w:pPr>
      <w:r>
        <w:t xml:space="preserve">The Board discussed that Director Lena Gail Case and President Case will be out of the country for the June meeting, so they will need to reschedule. </w:t>
      </w:r>
      <w:r w:rsidR="002F3E94">
        <w:t xml:space="preserve">Director Lena Gail </w:t>
      </w:r>
      <w:r>
        <w:t xml:space="preserve">Case </w:t>
      </w:r>
      <w:r w:rsidR="002F3E94">
        <w:t xml:space="preserve">moved to meet </w:t>
      </w:r>
      <w:r>
        <w:t xml:space="preserve">on </w:t>
      </w:r>
      <w:r w:rsidR="002F3E94">
        <w:t>May 29</w:t>
      </w:r>
      <w:r w:rsidR="002F3E94" w:rsidRPr="002F3E94">
        <w:rPr>
          <w:vertAlign w:val="superscript"/>
        </w:rPr>
        <w:t>th</w:t>
      </w:r>
      <w:r w:rsidR="002F3E94">
        <w:t xml:space="preserve"> at 9:00 a.m.</w:t>
      </w:r>
      <w:r>
        <w:t xml:space="preserve"> and </w:t>
      </w:r>
      <w:r w:rsidR="002F3E94">
        <w:t xml:space="preserve">June </w:t>
      </w:r>
      <w:r>
        <w:t>18</w:t>
      </w:r>
      <w:r w:rsidR="002F3E94" w:rsidRPr="002F3E94">
        <w:rPr>
          <w:vertAlign w:val="superscript"/>
        </w:rPr>
        <w:t>th</w:t>
      </w:r>
      <w:r w:rsidR="002F3E94">
        <w:t xml:space="preserve"> </w:t>
      </w:r>
      <w:r>
        <w:t>at 10:30 a</w:t>
      </w:r>
      <w:r w:rsidR="002F3E94">
        <w:t>.</w:t>
      </w:r>
      <w:r>
        <w:t xml:space="preserve">m.; seconded by </w:t>
      </w:r>
      <w:r w:rsidR="002F3E94">
        <w:t xml:space="preserve">Director </w:t>
      </w:r>
      <w:r>
        <w:t xml:space="preserve">Lam. Motion passed unanimously. </w:t>
      </w:r>
      <w:r w:rsidR="002F3E94">
        <w:t xml:space="preserve">Director </w:t>
      </w:r>
      <w:r>
        <w:t>Bahr was excused.</w:t>
      </w:r>
    </w:p>
    <w:p w14:paraId="25F9324F" w14:textId="77777777" w:rsidR="002F3E94" w:rsidRDefault="002F3E94" w:rsidP="130F1B2E">
      <w:pPr>
        <w:ind w:left="720"/>
      </w:pPr>
    </w:p>
    <w:p w14:paraId="2624C35C" w14:textId="0B1CCBB3" w:rsidR="004B189B" w:rsidRPr="00E27FDB" w:rsidRDefault="3F64735D" w:rsidP="3F64735D">
      <w:pPr>
        <w:ind w:left="720" w:hanging="720"/>
        <w:rPr>
          <w:u w:val="single"/>
        </w:rPr>
      </w:pPr>
      <w:r w:rsidRPr="3F64735D">
        <w:rPr>
          <w:u w:val="single"/>
        </w:rPr>
        <w:t>1</w:t>
      </w:r>
      <w:r w:rsidR="00432FAC">
        <w:rPr>
          <w:u w:val="single"/>
        </w:rPr>
        <w:t>4</w:t>
      </w:r>
      <w:r w:rsidRPr="3F64735D">
        <w:rPr>
          <w:u w:val="single"/>
        </w:rPr>
        <w:t>.</w:t>
      </w:r>
      <w:r w:rsidR="00432FAC">
        <w:rPr>
          <w:u w:val="single"/>
        </w:rPr>
        <w:t xml:space="preserve"> </w:t>
      </w:r>
      <w:r w:rsidRPr="3F64735D">
        <w:rPr>
          <w:u w:val="single"/>
        </w:rPr>
        <w:t>Adjournment:</w:t>
      </w:r>
    </w:p>
    <w:p w14:paraId="5BEC6836" w14:textId="41A575D8" w:rsidR="58749A9C" w:rsidRPr="0035734D" w:rsidRDefault="00432FAC" w:rsidP="58749A9C">
      <w:pPr>
        <w:ind w:left="720"/>
      </w:pPr>
      <w:r>
        <w:t>The meeting was adjourned at 11:</w:t>
      </w:r>
      <w:r w:rsidR="002F3E94">
        <w:t>47</w:t>
      </w:r>
      <w:r>
        <w:t xml:space="preserve"> a.m.</w:t>
      </w:r>
    </w:p>
    <w:p w14:paraId="0562CB0E" w14:textId="77777777" w:rsidR="00525842" w:rsidRDefault="00525842">
      <w:pPr>
        <w:pStyle w:val="Header"/>
        <w:tabs>
          <w:tab w:val="clear" w:pos="4320"/>
          <w:tab w:val="clear" w:pos="8640"/>
        </w:tabs>
      </w:pPr>
    </w:p>
    <w:p w14:paraId="0D89B53D" w14:textId="77777777" w:rsidR="00202E4E" w:rsidRDefault="58749A9C">
      <w:pPr>
        <w:pStyle w:val="Header"/>
        <w:tabs>
          <w:tab w:val="clear" w:pos="4320"/>
          <w:tab w:val="clear" w:pos="8640"/>
        </w:tabs>
      </w:pPr>
      <w:r>
        <w:t>Respectfully Submitted,</w:t>
      </w:r>
    </w:p>
    <w:p w14:paraId="4C86CD74" w14:textId="77777777" w:rsidR="00CD32D1" w:rsidRPr="00AA742A" w:rsidRDefault="58749A9C" w:rsidP="58749A9C">
      <w:pPr>
        <w:pStyle w:val="Header"/>
        <w:tabs>
          <w:tab w:val="clear" w:pos="4320"/>
          <w:tab w:val="clear" w:pos="8640"/>
        </w:tabs>
        <w:rPr>
          <w:lang w:val="en-US"/>
        </w:rPr>
      </w:pPr>
      <w:r w:rsidRPr="58749A9C">
        <w:rPr>
          <w:lang w:val="en-US"/>
        </w:rPr>
        <w:t>Walker Schooler District Managers</w:t>
      </w:r>
    </w:p>
    <w:p w14:paraId="34CE0A41" w14:textId="77777777" w:rsidR="00B52445" w:rsidRDefault="00B52445">
      <w:pPr>
        <w:pStyle w:val="Header"/>
        <w:tabs>
          <w:tab w:val="clear" w:pos="4320"/>
          <w:tab w:val="clear" w:pos="8640"/>
        </w:tabs>
      </w:pPr>
    </w:p>
    <w:p w14:paraId="62EBF3C5" w14:textId="77777777" w:rsidR="00B52445" w:rsidRDefault="00B52445">
      <w:pPr>
        <w:pStyle w:val="Header"/>
        <w:tabs>
          <w:tab w:val="clear" w:pos="4320"/>
          <w:tab w:val="clear" w:pos="8640"/>
        </w:tabs>
      </w:pPr>
    </w:p>
    <w:p w14:paraId="788AB355" w14:textId="77777777" w:rsidR="00A04568" w:rsidRDefault="58749A9C">
      <w:pPr>
        <w:pStyle w:val="Header"/>
        <w:tabs>
          <w:tab w:val="clear" w:pos="4320"/>
          <w:tab w:val="clear" w:pos="8640"/>
        </w:tabs>
      </w:pPr>
      <w:r>
        <w:t>_______________</w:t>
      </w:r>
      <w:r w:rsidRPr="58749A9C">
        <w:rPr>
          <w:lang w:val="en-US"/>
        </w:rPr>
        <w:t>______</w:t>
      </w:r>
      <w:r>
        <w:t>_________________</w:t>
      </w:r>
    </w:p>
    <w:p w14:paraId="73698F01" w14:textId="4F3F8080" w:rsidR="00A04568" w:rsidRDefault="58749A9C">
      <w:pPr>
        <w:pStyle w:val="Header"/>
        <w:tabs>
          <w:tab w:val="clear" w:pos="4320"/>
          <w:tab w:val="clear" w:pos="8640"/>
        </w:tabs>
      </w:pPr>
      <w:r w:rsidRPr="58749A9C">
        <w:rPr>
          <w:lang w:val="en-US"/>
        </w:rPr>
        <w:t xml:space="preserve">By: </w:t>
      </w:r>
      <w:r w:rsidR="003A7C99">
        <w:rPr>
          <w:lang w:val="en-US"/>
        </w:rPr>
        <w:t>Kristina Kulick</w:t>
      </w:r>
      <w:r w:rsidRPr="58749A9C">
        <w:rPr>
          <w:lang w:val="en-US"/>
        </w:rPr>
        <w:t xml:space="preserve"> for the</w:t>
      </w:r>
      <w:r>
        <w:t xml:space="preserve"> </w:t>
      </w:r>
      <w:r w:rsidRPr="58749A9C">
        <w:rPr>
          <w:lang w:val="en-US"/>
        </w:rPr>
        <w:t>Recording Secretary</w:t>
      </w:r>
    </w:p>
    <w:sectPr w:rsidR="00A04568" w:rsidSect="00CD32D1">
      <w:headerReference w:type="default" r:id="rId12"/>
      <w:footerReference w:type="default" r:id="rId13"/>
      <w:pgSz w:w="12240" w:h="15840" w:code="1"/>
      <w:pgMar w:top="432" w:right="1008" w:bottom="432" w:left="1008" w:header="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5570A" w14:textId="77777777" w:rsidR="007A7476" w:rsidRDefault="007A7476">
      <w:r>
        <w:separator/>
      </w:r>
    </w:p>
  </w:endnote>
  <w:endnote w:type="continuationSeparator" w:id="0">
    <w:p w14:paraId="78504C0B" w14:textId="77777777" w:rsidR="007A7476" w:rsidRDefault="007A7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DEAD0" w14:textId="77777777" w:rsidR="002A5886" w:rsidRDefault="58749A9C">
    <w:pPr>
      <w:pStyle w:val="Heading3"/>
    </w:pPr>
    <w:r>
      <w:t>Development Consultants         Special District Management</w:t>
    </w:r>
  </w:p>
  <w:p w14:paraId="1A0DC4CF" w14:textId="77777777" w:rsidR="002A5886" w:rsidRDefault="58749A9C">
    <w:pPr>
      <w:jc w:val="center"/>
      <w:rPr>
        <w:szCs w:val="24"/>
      </w:rPr>
    </w:pPr>
    <w:r w:rsidRPr="58749A9C">
      <w:rPr>
        <w:rFonts w:ascii="Book Antiqua" w:eastAsia="Book Antiqua" w:hAnsi="Book Antiqua" w:cs="Book Antiqua"/>
        <w:b/>
        <w:bCs/>
        <w:i/>
        <w:iCs/>
        <w:color w:val="000080"/>
        <w:sz w:val="16"/>
        <w:szCs w:val="16"/>
      </w:rPr>
      <w:t xml:space="preserve">(719) 447-1777          www.schoolerandassociates.co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B5608C" w14:textId="77777777" w:rsidR="007A7476" w:rsidRDefault="007A7476">
      <w:r>
        <w:separator/>
      </w:r>
    </w:p>
  </w:footnote>
  <w:footnote w:type="continuationSeparator" w:id="0">
    <w:p w14:paraId="766C3426" w14:textId="77777777" w:rsidR="007A7476" w:rsidRDefault="007A74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99379" w14:textId="77777777" w:rsidR="002A5886" w:rsidRDefault="002A5886">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95CBE"/>
    <w:multiLevelType w:val="hybridMultilevel"/>
    <w:tmpl w:val="3D8CAFEE"/>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EE274A"/>
    <w:multiLevelType w:val="hybridMultilevel"/>
    <w:tmpl w:val="FD64A78C"/>
    <w:lvl w:ilvl="0" w:tplc="FFFFFFFF">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920C3"/>
    <w:multiLevelType w:val="hybridMultilevel"/>
    <w:tmpl w:val="EDA2075E"/>
    <w:lvl w:ilvl="0" w:tplc="7C16EFF4">
      <w:start w:val="1"/>
      <w:numFmt w:val="lowerLetter"/>
      <w:lvlText w:val="%1."/>
      <w:lvlJc w:val="left"/>
      <w:pPr>
        <w:tabs>
          <w:tab w:val="num" w:pos="1200"/>
        </w:tabs>
        <w:ind w:left="1200" w:hanging="360"/>
      </w:pPr>
      <w:rPr>
        <w:rFonts w:hint="default"/>
      </w:rPr>
    </w:lvl>
    <w:lvl w:ilvl="1" w:tplc="F8E04B4A">
      <w:start w:val="1"/>
      <w:numFmt w:val="lowerLetter"/>
      <w:lvlText w:val="%2."/>
      <w:lvlJc w:val="left"/>
      <w:pPr>
        <w:tabs>
          <w:tab w:val="num" w:pos="1920"/>
        </w:tabs>
        <w:ind w:left="1920" w:hanging="360"/>
      </w:pPr>
    </w:lvl>
    <w:lvl w:ilvl="2" w:tplc="E1B6A866" w:tentative="1">
      <w:start w:val="1"/>
      <w:numFmt w:val="lowerRoman"/>
      <w:lvlText w:val="%3."/>
      <w:lvlJc w:val="right"/>
      <w:pPr>
        <w:tabs>
          <w:tab w:val="num" w:pos="2640"/>
        </w:tabs>
        <w:ind w:left="2640" w:hanging="180"/>
      </w:pPr>
    </w:lvl>
    <w:lvl w:ilvl="3" w:tplc="C1DA6064" w:tentative="1">
      <w:start w:val="1"/>
      <w:numFmt w:val="decimal"/>
      <w:lvlText w:val="%4."/>
      <w:lvlJc w:val="left"/>
      <w:pPr>
        <w:tabs>
          <w:tab w:val="num" w:pos="3360"/>
        </w:tabs>
        <w:ind w:left="3360" w:hanging="360"/>
      </w:pPr>
    </w:lvl>
    <w:lvl w:ilvl="4" w:tplc="390CCC52" w:tentative="1">
      <w:start w:val="1"/>
      <w:numFmt w:val="lowerLetter"/>
      <w:lvlText w:val="%5."/>
      <w:lvlJc w:val="left"/>
      <w:pPr>
        <w:tabs>
          <w:tab w:val="num" w:pos="4080"/>
        </w:tabs>
        <w:ind w:left="4080" w:hanging="360"/>
      </w:pPr>
    </w:lvl>
    <w:lvl w:ilvl="5" w:tplc="D9288C34" w:tentative="1">
      <w:start w:val="1"/>
      <w:numFmt w:val="lowerRoman"/>
      <w:lvlText w:val="%6."/>
      <w:lvlJc w:val="right"/>
      <w:pPr>
        <w:tabs>
          <w:tab w:val="num" w:pos="4800"/>
        </w:tabs>
        <w:ind w:left="4800" w:hanging="180"/>
      </w:pPr>
    </w:lvl>
    <w:lvl w:ilvl="6" w:tplc="49F25D32" w:tentative="1">
      <w:start w:val="1"/>
      <w:numFmt w:val="decimal"/>
      <w:lvlText w:val="%7."/>
      <w:lvlJc w:val="left"/>
      <w:pPr>
        <w:tabs>
          <w:tab w:val="num" w:pos="5520"/>
        </w:tabs>
        <w:ind w:left="5520" w:hanging="360"/>
      </w:pPr>
    </w:lvl>
    <w:lvl w:ilvl="7" w:tplc="DE308EB8" w:tentative="1">
      <w:start w:val="1"/>
      <w:numFmt w:val="lowerLetter"/>
      <w:lvlText w:val="%8."/>
      <w:lvlJc w:val="left"/>
      <w:pPr>
        <w:tabs>
          <w:tab w:val="num" w:pos="6240"/>
        </w:tabs>
        <w:ind w:left="6240" w:hanging="360"/>
      </w:pPr>
    </w:lvl>
    <w:lvl w:ilvl="8" w:tplc="BF86F92A" w:tentative="1">
      <w:start w:val="1"/>
      <w:numFmt w:val="lowerRoman"/>
      <w:lvlText w:val="%9."/>
      <w:lvlJc w:val="right"/>
      <w:pPr>
        <w:tabs>
          <w:tab w:val="num" w:pos="6960"/>
        </w:tabs>
        <w:ind w:left="6960" w:hanging="180"/>
      </w:pPr>
    </w:lvl>
  </w:abstractNum>
  <w:abstractNum w:abstractNumId="3" w15:restartNumberingAfterBreak="0">
    <w:nsid w:val="0957779B"/>
    <w:multiLevelType w:val="hybridMultilevel"/>
    <w:tmpl w:val="8C365CC4"/>
    <w:lvl w:ilvl="0" w:tplc="E158B1F4">
      <w:start w:val="1"/>
      <w:numFmt w:val="lowerLetter"/>
      <w:lvlText w:val="%1."/>
      <w:lvlJc w:val="left"/>
      <w:pPr>
        <w:tabs>
          <w:tab w:val="num" w:pos="1440"/>
        </w:tabs>
        <w:ind w:left="1440" w:hanging="360"/>
      </w:pPr>
    </w:lvl>
    <w:lvl w:ilvl="1" w:tplc="76E2246A" w:tentative="1">
      <w:start w:val="1"/>
      <w:numFmt w:val="lowerLetter"/>
      <w:lvlText w:val="%2."/>
      <w:lvlJc w:val="left"/>
      <w:pPr>
        <w:tabs>
          <w:tab w:val="num" w:pos="2160"/>
        </w:tabs>
        <w:ind w:left="2160" w:hanging="360"/>
      </w:pPr>
    </w:lvl>
    <w:lvl w:ilvl="2" w:tplc="81342032" w:tentative="1">
      <w:start w:val="1"/>
      <w:numFmt w:val="lowerRoman"/>
      <w:lvlText w:val="%3."/>
      <w:lvlJc w:val="right"/>
      <w:pPr>
        <w:tabs>
          <w:tab w:val="num" w:pos="2880"/>
        </w:tabs>
        <w:ind w:left="2880" w:hanging="180"/>
      </w:pPr>
    </w:lvl>
    <w:lvl w:ilvl="3" w:tplc="6AFE0CD4" w:tentative="1">
      <w:start w:val="1"/>
      <w:numFmt w:val="decimal"/>
      <w:lvlText w:val="%4."/>
      <w:lvlJc w:val="left"/>
      <w:pPr>
        <w:tabs>
          <w:tab w:val="num" w:pos="3600"/>
        </w:tabs>
        <w:ind w:left="3600" w:hanging="360"/>
      </w:pPr>
    </w:lvl>
    <w:lvl w:ilvl="4" w:tplc="62D28608" w:tentative="1">
      <w:start w:val="1"/>
      <w:numFmt w:val="lowerLetter"/>
      <w:lvlText w:val="%5."/>
      <w:lvlJc w:val="left"/>
      <w:pPr>
        <w:tabs>
          <w:tab w:val="num" w:pos="4320"/>
        </w:tabs>
        <w:ind w:left="4320" w:hanging="360"/>
      </w:pPr>
    </w:lvl>
    <w:lvl w:ilvl="5" w:tplc="851AD892" w:tentative="1">
      <w:start w:val="1"/>
      <w:numFmt w:val="lowerRoman"/>
      <w:lvlText w:val="%6."/>
      <w:lvlJc w:val="right"/>
      <w:pPr>
        <w:tabs>
          <w:tab w:val="num" w:pos="5040"/>
        </w:tabs>
        <w:ind w:left="5040" w:hanging="180"/>
      </w:pPr>
    </w:lvl>
    <w:lvl w:ilvl="6" w:tplc="D88895BA" w:tentative="1">
      <w:start w:val="1"/>
      <w:numFmt w:val="decimal"/>
      <w:lvlText w:val="%7."/>
      <w:lvlJc w:val="left"/>
      <w:pPr>
        <w:tabs>
          <w:tab w:val="num" w:pos="5760"/>
        </w:tabs>
        <w:ind w:left="5760" w:hanging="360"/>
      </w:pPr>
    </w:lvl>
    <w:lvl w:ilvl="7" w:tplc="77661E76" w:tentative="1">
      <w:start w:val="1"/>
      <w:numFmt w:val="lowerLetter"/>
      <w:lvlText w:val="%8."/>
      <w:lvlJc w:val="left"/>
      <w:pPr>
        <w:tabs>
          <w:tab w:val="num" w:pos="6480"/>
        </w:tabs>
        <w:ind w:left="6480" w:hanging="360"/>
      </w:pPr>
    </w:lvl>
    <w:lvl w:ilvl="8" w:tplc="0360BCA2" w:tentative="1">
      <w:start w:val="1"/>
      <w:numFmt w:val="lowerRoman"/>
      <w:lvlText w:val="%9."/>
      <w:lvlJc w:val="right"/>
      <w:pPr>
        <w:tabs>
          <w:tab w:val="num" w:pos="7200"/>
        </w:tabs>
        <w:ind w:left="7200" w:hanging="180"/>
      </w:pPr>
    </w:lvl>
  </w:abstractNum>
  <w:abstractNum w:abstractNumId="4" w15:restartNumberingAfterBreak="0">
    <w:nsid w:val="0B57280D"/>
    <w:multiLevelType w:val="hybridMultilevel"/>
    <w:tmpl w:val="8EFCDCD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BB961B2"/>
    <w:multiLevelType w:val="hybridMultilevel"/>
    <w:tmpl w:val="4A807D14"/>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BE04428"/>
    <w:multiLevelType w:val="hybridMultilevel"/>
    <w:tmpl w:val="FE4E8D2A"/>
    <w:lvl w:ilvl="0" w:tplc="E7EE39E8">
      <w:start w:val="1"/>
      <w:numFmt w:val="lowerLetter"/>
      <w:lvlText w:val="%1."/>
      <w:lvlJc w:val="left"/>
      <w:pPr>
        <w:tabs>
          <w:tab w:val="num" w:pos="1080"/>
        </w:tabs>
        <w:ind w:left="1080" w:hanging="360"/>
      </w:pPr>
      <w:rPr>
        <w:rFonts w:hint="default"/>
      </w:rPr>
    </w:lvl>
    <w:lvl w:ilvl="1" w:tplc="D7DE1B94" w:tentative="1">
      <w:start w:val="1"/>
      <w:numFmt w:val="lowerLetter"/>
      <w:lvlText w:val="%2."/>
      <w:lvlJc w:val="left"/>
      <w:pPr>
        <w:tabs>
          <w:tab w:val="num" w:pos="1800"/>
        </w:tabs>
        <w:ind w:left="1800" w:hanging="360"/>
      </w:pPr>
    </w:lvl>
    <w:lvl w:ilvl="2" w:tplc="7F2ADBC4" w:tentative="1">
      <w:start w:val="1"/>
      <w:numFmt w:val="lowerRoman"/>
      <w:lvlText w:val="%3."/>
      <w:lvlJc w:val="right"/>
      <w:pPr>
        <w:tabs>
          <w:tab w:val="num" w:pos="2520"/>
        </w:tabs>
        <w:ind w:left="2520" w:hanging="180"/>
      </w:pPr>
    </w:lvl>
    <w:lvl w:ilvl="3" w:tplc="87BCCCB2" w:tentative="1">
      <w:start w:val="1"/>
      <w:numFmt w:val="decimal"/>
      <w:lvlText w:val="%4."/>
      <w:lvlJc w:val="left"/>
      <w:pPr>
        <w:tabs>
          <w:tab w:val="num" w:pos="3240"/>
        </w:tabs>
        <w:ind w:left="3240" w:hanging="360"/>
      </w:pPr>
    </w:lvl>
    <w:lvl w:ilvl="4" w:tplc="7012C870" w:tentative="1">
      <w:start w:val="1"/>
      <w:numFmt w:val="lowerLetter"/>
      <w:lvlText w:val="%5."/>
      <w:lvlJc w:val="left"/>
      <w:pPr>
        <w:tabs>
          <w:tab w:val="num" w:pos="3960"/>
        </w:tabs>
        <w:ind w:left="3960" w:hanging="360"/>
      </w:pPr>
    </w:lvl>
    <w:lvl w:ilvl="5" w:tplc="0AB655E4" w:tentative="1">
      <w:start w:val="1"/>
      <w:numFmt w:val="lowerRoman"/>
      <w:lvlText w:val="%6."/>
      <w:lvlJc w:val="right"/>
      <w:pPr>
        <w:tabs>
          <w:tab w:val="num" w:pos="4680"/>
        </w:tabs>
        <w:ind w:left="4680" w:hanging="180"/>
      </w:pPr>
    </w:lvl>
    <w:lvl w:ilvl="6" w:tplc="68B2FB2A" w:tentative="1">
      <w:start w:val="1"/>
      <w:numFmt w:val="decimal"/>
      <w:lvlText w:val="%7."/>
      <w:lvlJc w:val="left"/>
      <w:pPr>
        <w:tabs>
          <w:tab w:val="num" w:pos="5400"/>
        </w:tabs>
        <w:ind w:left="5400" w:hanging="360"/>
      </w:pPr>
    </w:lvl>
    <w:lvl w:ilvl="7" w:tplc="39B66EFE" w:tentative="1">
      <w:start w:val="1"/>
      <w:numFmt w:val="lowerLetter"/>
      <w:lvlText w:val="%8."/>
      <w:lvlJc w:val="left"/>
      <w:pPr>
        <w:tabs>
          <w:tab w:val="num" w:pos="6120"/>
        </w:tabs>
        <w:ind w:left="6120" w:hanging="360"/>
      </w:pPr>
    </w:lvl>
    <w:lvl w:ilvl="8" w:tplc="6C545C2A" w:tentative="1">
      <w:start w:val="1"/>
      <w:numFmt w:val="lowerRoman"/>
      <w:lvlText w:val="%9."/>
      <w:lvlJc w:val="right"/>
      <w:pPr>
        <w:tabs>
          <w:tab w:val="num" w:pos="6840"/>
        </w:tabs>
        <w:ind w:left="6840" w:hanging="180"/>
      </w:pPr>
    </w:lvl>
  </w:abstractNum>
  <w:abstractNum w:abstractNumId="7" w15:restartNumberingAfterBreak="0">
    <w:nsid w:val="1B4D0F37"/>
    <w:multiLevelType w:val="hybridMultilevel"/>
    <w:tmpl w:val="B9709A18"/>
    <w:lvl w:ilvl="0" w:tplc="04090019">
      <w:start w:val="1"/>
      <w:numFmt w:val="low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15:restartNumberingAfterBreak="0">
    <w:nsid w:val="1C227B11"/>
    <w:multiLevelType w:val="hybridMultilevel"/>
    <w:tmpl w:val="AD66D6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E62BB6"/>
    <w:multiLevelType w:val="hybridMultilevel"/>
    <w:tmpl w:val="300A5686"/>
    <w:lvl w:ilvl="0" w:tplc="DC3C6E20">
      <w:start w:val="1"/>
      <w:numFmt w:val="lowerLetter"/>
      <w:lvlText w:val="%1."/>
      <w:lvlJc w:val="left"/>
      <w:pPr>
        <w:ind w:left="720" w:hanging="360"/>
      </w:pPr>
    </w:lvl>
    <w:lvl w:ilvl="1" w:tplc="46102394">
      <w:start w:val="1"/>
      <w:numFmt w:val="lowerLetter"/>
      <w:lvlText w:val="%2."/>
      <w:lvlJc w:val="left"/>
      <w:pPr>
        <w:ind w:left="1440" w:hanging="360"/>
      </w:pPr>
    </w:lvl>
    <w:lvl w:ilvl="2" w:tplc="3FBA201C">
      <w:start w:val="1"/>
      <w:numFmt w:val="lowerRoman"/>
      <w:lvlText w:val="%3."/>
      <w:lvlJc w:val="right"/>
      <w:pPr>
        <w:ind w:left="2160" w:hanging="180"/>
      </w:pPr>
    </w:lvl>
    <w:lvl w:ilvl="3" w:tplc="19E6FD7C">
      <w:start w:val="1"/>
      <w:numFmt w:val="decimal"/>
      <w:lvlText w:val="%4."/>
      <w:lvlJc w:val="left"/>
      <w:pPr>
        <w:ind w:left="2880" w:hanging="360"/>
      </w:pPr>
    </w:lvl>
    <w:lvl w:ilvl="4" w:tplc="4948B638">
      <w:start w:val="1"/>
      <w:numFmt w:val="lowerLetter"/>
      <w:lvlText w:val="%5."/>
      <w:lvlJc w:val="left"/>
      <w:pPr>
        <w:ind w:left="3600" w:hanging="360"/>
      </w:pPr>
    </w:lvl>
    <w:lvl w:ilvl="5" w:tplc="175A2DA6">
      <w:start w:val="1"/>
      <w:numFmt w:val="lowerRoman"/>
      <w:lvlText w:val="%6."/>
      <w:lvlJc w:val="right"/>
      <w:pPr>
        <w:ind w:left="4320" w:hanging="180"/>
      </w:pPr>
    </w:lvl>
    <w:lvl w:ilvl="6" w:tplc="B2EEC118">
      <w:start w:val="1"/>
      <w:numFmt w:val="decimal"/>
      <w:lvlText w:val="%7."/>
      <w:lvlJc w:val="left"/>
      <w:pPr>
        <w:ind w:left="5040" w:hanging="360"/>
      </w:pPr>
    </w:lvl>
    <w:lvl w:ilvl="7" w:tplc="70CE322C">
      <w:start w:val="1"/>
      <w:numFmt w:val="lowerLetter"/>
      <w:lvlText w:val="%8."/>
      <w:lvlJc w:val="left"/>
      <w:pPr>
        <w:ind w:left="5760" w:hanging="360"/>
      </w:pPr>
    </w:lvl>
    <w:lvl w:ilvl="8" w:tplc="4F68BADE">
      <w:start w:val="1"/>
      <w:numFmt w:val="lowerRoman"/>
      <w:lvlText w:val="%9."/>
      <w:lvlJc w:val="right"/>
      <w:pPr>
        <w:ind w:left="6480" w:hanging="180"/>
      </w:pPr>
    </w:lvl>
  </w:abstractNum>
  <w:abstractNum w:abstractNumId="10" w15:restartNumberingAfterBreak="0">
    <w:nsid w:val="1E3514B4"/>
    <w:multiLevelType w:val="hybridMultilevel"/>
    <w:tmpl w:val="F8323732"/>
    <w:lvl w:ilvl="0" w:tplc="0C428CEE">
      <w:start w:val="1"/>
      <w:numFmt w:val="lowerLetter"/>
      <w:lvlText w:val="%1."/>
      <w:lvlJc w:val="left"/>
      <w:pPr>
        <w:tabs>
          <w:tab w:val="num" w:pos="900"/>
        </w:tabs>
        <w:ind w:left="900" w:hanging="360"/>
      </w:pPr>
    </w:lvl>
    <w:lvl w:ilvl="1" w:tplc="22580F9E" w:tentative="1">
      <w:start w:val="1"/>
      <w:numFmt w:val="lowerLetter"/>
      <w:lvlText w:val="%2."/>
      <w:lvlJc w:val="left"/>
      <w:pPr>
        <w:tabs>
          <w:tab w:val="num" w:pos="1440"/>
        </w:tabs>
        <w:ind w:left="1440" w:hanging="360"/>
      </w:pPr>
    </w:lvl>
    <w:lvl w:ilvl="2" w:tplc="77987478" w:tentative="1">
      <w:start w:val="1"/>
      <w:numFmt w:val="lowerRoman"/>
      <w:lvlText w:val="%3."/>
      <w:lvlJc w:val="right"/>
      <w:pPr>
        <w:tabs>
          <w:tab w:val="num" w:pos="2160"/>
        </w:tabs>
        <w:ind w:left="2160" w:hanging="180"/>
      </w:pPr>
    </w:lvl>
    <w:lvl w:ilvl="3" w:tplc="8150588E" w:tentative="1">
      <w:start w:val="1"/>
      <w:numFmt w:val="decimal"/>
      <w:lvlText w:val="%4."/>
      <w:lvlJc w:val="left"/>
      <w:pPr>
        <w:tabs>
          <w:tab w:val="num" w:pos="2880"/>
        </w:tabs>
        <w:ind w:left="2880" w:hanging="360"/>
      </w:pPr>
    </w:lvl>
    <w:lvl w:ilvl="4" w:tplc="CC2E8AC6" w:tentative="1">
      <w:start w:val="1"/>
      <w:numFmt w:val="lowerLetter"/>
      <w:lvlText w:val="%5."/>
      <w:lvlJc w:val="left"/>
      <w:pPr>
        <w:tabs>
          <w:tab w:val="num" w:pos="3600"/>
        </w:tabs>
        <w:ind w:left="3600" w:hanging="360"/>
      </w:pPr>
    </w:lvl>
    <w:lvl w:ilvl="5" w:tplc="6BF89F52" w:tentative="1">
      <w:start w:val="1"/>
      <w:numFmt w:val="lowerRoman"/>
      <w:lvlText w:val="%6."/>
      <w:lvlJc w:val="right"/>
      <w:pPr>
        <w:tabs>
          <w:tab w:val="num" w:pos="4320"/>
        </w:tabs>
        <w:ind w:left="4320" w:hanging="180"/>
      </w:pPr>
    </w:lvl>
    <w:lvl w:ilvl="6" w:tplc="7758DD66" w:tentative="1">
      <w:start w:val="1"/>
      <w:numFmt w:val="decimal"/>
      <w:lvlText w:val="%7."/>
      <w:lvlJc w:val="left"/>
      <w:pPr>
        <w:tabs>
          <w:tab w:val="num" w:pos="5040"/>
        </w:tabs>
        <w:ind w:left="5040" w:hanging="360"/>
      </w:pPr>
    </w:lvl>
    <w:lvl w:ilvl="7" w:tplc="3EEC4470" w:tentative="1">
      <w:start w:val="1"/>
      <w:numFmt w:val="lowerLetter"/>
      <w:lvlText w:val="%8."/>
      <w:lvlJc w:val="left"/>
      <w:pPr>
        <w:tabs>
          <w:tab w:val="num" w:pos="5760"/>
        </w:tabs>
        <w:ind w:left="5760" w:hanging="360"/>
      </w:pPr>
    </w:lvl>
    <w:lvl w:ilvl="8" w:tplc="D534D400" w:tentative="1">
      <w:start w:val="1"/>
      <w:numFmt w:val="lowerRoman"/>
      <w:lvlText w:val="%9."/>
      <w:lvlJc w:val="right"/>
      <w:pPr>
        <w:tabs>
          <w:tab w:val="num" w:pos="6480"/>
        </w:tabs>
        <w:ind w:left="6480" w:hanging="180"/>
      </w:pPr>
    </w:lvl>
  </w:abstractNum>
  <w:abstractNum w:abstractNumId="11" w15:restartNumberingAfterBreak="0">
    <w:nsid w:val="1EB36DC9"/>
    <w:multiLevelType w:val="hybridMultilevel"/>
    <w:tmpl w:val="2E1C3D44"/>
    <w:lvl w:ilvl="0" w:tplc="B1D24DCC">
      <w:start w:val="1"/>
      <w:numFmt w:val="lowerLetter"/>
      <w:lvlText w:val="%1."/>
      <w:lvlJc w:val="left"/>
      <w:pPr>
        <w:ind w:left="720" w:hanging="360"/>
      </w:pPr>
    </w:lvl>
    <w:lvl w:ilvl="1" w:tplc="F31AE456">
      <w:start w:val="1"/>
      <w:numFmt w:val="lowerLetter"/>
      <w:lvlText w:val="%2."/>
      <w:lvlJc w:val="left"/>
      <w:pPr>
        <w:ind w:left="1440" w:hanging="360"/>
      </w:pPr>
    </w:lvl>
    <w:lvl w:ilvl="2" w:tplc="42A8823E">
      <w:start w:val="1"/>
      <w:numFmt w:val="lowerRoman"/>
      <w:lvlText w:val="%3."/>
      <w:lvlJc w:val="right"/>
      <w:pPr>
        <w:ind w:left="2160" w:hanging="180"/>
      </w:pPr>
    </w:lvl>
    <w:lvl w:ilvl="3" w:tplc="139241F8">
      <w:start w:val="1"/>
      <w:numFmt w:val="decimal"/>
      <w:lvlText w:val="%4."/>
      <w:lvlJc w:val="left"/>
      <w:pPr>
        <w:ind w:left="2880" w:hanging="360"/>
      </w:pPr>
    </w:lvl>
    <w:lvl w:ilvl="4" w:tplc="4A5077DE">
      <w:start w:val="1"/>
      <w:numFmt w:val="lowerLetter"/>
      <w:lvlText w:val="%5."/>
      <w:lvlJc w:val="left"/>
      <w:pPr>
        <w:ind w:left="3600" w:hanging="360"/>
      </w:pPr>
    </w:lvl>
    <w:lvl w:ilvl="5" w:tplc="132A9186">
      <w:start w:val="1"/>
      <w:numFmt w:val="lowerRoman"/>
      <w:lvlText w:val="%6."/>
      <w:lvlJc w:val="right"/>
      <w:pPr>
        <w:ind w:left="4320" w:hanging="180"/>
      </w:pPr>
    </w:lvl>
    <w:lvl w:ilvl="6" w:tplc="37E6EDC8">
      <w:start w:val="1"/>
      <w:numFmt w:val="decimal"/>
      <w:lvlText w:val="%7."/>
      <w:lvlJc w:val="left"/>
      <w:pPr>
        <w:ind w:left="5040" w:hanging="360"/>
      </w:pPr>
    </w:lvl>
    <w:lvl w:ilvl="7" w:tplc="B62A00FE">
      <w:start w:val="1"/>
      <w:numFmt w:val="lowerLetter"/>
      <w:lvlText w:val="%8."/>
      <w:lvlJc w:val="left"/>
      <w:pPr>
        <w:ind w:left="5760" w:hanging="360"/>
      </w:pPr>
    </w:lvl>
    <w:lvl w:ilvl="8" w:tplc="485AF22E">
      <w:start w:val="1"/>
      <w:numFmt w:val="lowerRoman"/>
      <w:lvlText w:val="%9."/>
      <w:lvlJc w:val="right"/>
      <w:pPr>
        <w:ind w:left="6480" w:hanging="180"/>
      </w:pPr>
    </w:lvl>
  </w:abstractNum>
  <w:abstractNum w:abstractNumId="12" w15:restartNumberingAfterBreak="0">
    <w:nsid w:val="25434650"/>
    <w:multiLevelType w:val="hybridMultilevel"/>
    <w:tmpl w:val="7D2A59DC"/>
    <w:lvl w:ilvl="0" w:tplc="DC8C96E0">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3" w15:restartNumberingAfterBreak="0">
    <w:nsid w:val="28C95443"/>
    <w:multiLevelType w:val="hybridMultilevel"/>
    <w:tmpl w:val="B4FE22B0"/>
    <w:lvl w:ilvl="0" w:tplc="30628274">
      <w:start w:val="1"/>
      <w:numFmt w:val="lowerLetter"/>
      <w:lvlText w:val="%1."/>
      <w:lvlJc w:val="left"/>
      <w:pPr>
        <w:tabs>
          <w:tab w:val="num" w:pos="1440"/>
        </w:tabs>
        <w:ind w:left="1440" w:hanging="360"/>
      </w:pPr>
    </w:lvl>
    <w:lvl w:ilvl="1" w:tplc="21984CE8" w:tentative="1">
      <w:start w:val="1"/>
      <w:numFmt w:val="lowerLetter"/>
      <w:lvlText w:val="%2."/>
      <w:lvlJc w:val="left"/>
      <w:pPr>
        <w:tabs>
          <w:tab w:val="num" w:pos="2160"/>
        </w:tabs>
        <w:ind w:left="2160" w:hanging="360"/>
      </w:pPr>
    </w:lvl>
    <w:lvl w:ilvl="2" w:tplc="F2182FFA" w:tentative="1">
      <w:start w:val="1"/>
      <w:numFmt w:val="lowerRoman"/>
      <w:lvlText w:val="%3."/>
      <w:lvlJc w:val="right"/>
      <w:pPr>
        <w:tabs>
          <w:tab w:val="num" w:pos="2880"/>
        </w:tabs>
        <w:ind w:left="2880" w:hanging="180"/>
      </w:pPr>
    </w:lvl>
    <w:lvl w:ilvl="3" w:tplc="EDD21046" w:tentative="1">
      <w:start w:val="1"/>
      <w:numFmt w:val="decimal"/>
      <w:lvlText w:val="%4."/>
      <w:lvlJc w:val="left"/>
      <w:pPr>
        <w:tabs>
          <w:tab w:val="num" w:pos="3600"/>
        </w:tabs>
        <w:ind w:left="3600" w:hanging="360"/>
      </w:pPr>
    </w:lvl>
    <w:lvl w:ilvl="4" w:tplc="A9F243C4" w:tentative="1">
      <w:start w:val="1"/>
      <w:numFmt w:val="lowerLetter"/>
      <w:lvlText w:val="%5."/>
      <w:lvlJc w:val="left"/>
      <w:pPr>
        <w:tabs>
          <w:tab w:val="num" w:pos="4320"/>
        </w:tabs>
        <w:ind w:left="4320" w:hanging="360"/>
      </w:pPr>
    </w:lvl>
    <w:lvl w:ilvl="5" w:tplc="42CCDD8E" w:tentative="1">
      <w:start w:val="1"/>
      <w:numFmt w:val="lowerRoman"/>
      <w:lvlText w:val="%6."/>
      <w:lvlJc w:val="right"/>
      <w:pPr>
        <w:tabs>
          <w:tab w:val="num" w:pos="5040"/>
        </w:tabs>
        <w:ind w:left="5040" w:hanging="180"/>
      </w:pPr>
    </w:lvl>
    <w:lvl w:ilvl="6" w:tplc="4D366B64" w:tentative="1">
      <w:start w:val="1"/>
      <w:numFmt w:val="decimal"/>
      <w:lvlText w:val="%7."/>
      <w:lvlJc w:val="left"/>
      <w:pPr>
        <w:tabs>
          <w:tab w:val="num" w:pos="5760"/>
        </w:tabs>
        <w:ind w:left="5760" w:hanging="360"/>
      </w:pPr>
    </w:lvl>
    <w:lvl w:ilvl="7" w:tplc="548AA428" w:tentative="1">
      <w:start w:val="1"/>
      <w:numFmt w:val="lowerLetter"/>
      <w:lvlText w:val="%8."/>
      <w:lvlJc w:val="left"/>
      <w:pPr>
        <w:tabs>
          <w:tab w:val="num" w:pos="6480"/>
        </w:tabs>
        <w:ind w:left="6480" w:hanging="360"/>
      </w:pPr>
    </w:lvl>
    <w:lvl w:ilvl="8" w:tplc="1C4273EA" w:tentative="1">
      <w:start w:val="1"/>
      <w:numFmt w:val="lowerRoman"/>
      <w:lvlText w:val="%9."/>
      <w:lvlJc w:val="right"/>
      <w:pPr>
        <w:tabs>
          <w:tab w:val="num" w:pos="7200"/>
        </w:tabs>
        <w:ind w:left="7200" w:hanging="180"/>
      </w:pPr>
    </w:lvl>
  </w:abstractNum>
  <w:abstractNum w:abstractNumId="14" w15:restartNumberingAfterBreak="0">
    <w:nsid w:val="28EA4168"/>
    <w:multiLevelType w:val="hybridMultilevel"/>
    <w:tmpl w:val="DA28D83E"/>
    <w:lvl w:ilvl="0" w:tplc="B8FE9778">
      <w:start w:val="1"/>
      <w:numFmt w:val="lowerLetter"/>
      <w:lvlText w:val="%1."/>
      <w:lvlJc w:val="left"/>
      <w:pPr>
        <w:tabs>
          <w:tab w:val="num" w:pos="1440"/>
        </w:tabs>
        <w:ind w:left="1440" w:hanging="360"/>
      </w:pPr>
      <w:rPr>
        <w:rFonts w:hint="default"/>
        <w:u w:val="none"/>
      </w:rPr>
    </w:lvl>
    <w:lvl w:ilvl="1" w:tplc="57BAD6D6">
      <w:start w:val="1"/>
      <w:numFmt w:val="lowerRoman"/>
      <w:lvlText w:val="%2."/>
      <w:lvlJc w:val="left"/>
      <w:pPr>
        <w:tabs>
          <w:tab w:val="num" w:pos="1800"/>
        </w:tabs>
        <w:ind w:left="1800" w:hanging="720"/>
      </w:pPr>
      <w:rPr>
        <w:rFonts w:hint="default"/>
      </w:rPr>
    </w:lvl>
    <w:lvl w:ilvl="2" w:tplc="72CC7926" w:tentative="1">
      <w:start w:val="1"/>
      <w:numFmt w:val="lowerRoman"/>
      <w:lvlText w:val="%3."/>
      <w:lvlJc w:val="right"/>
      <w:pPr>
        <w:tabs>
          <w:tab w:val="num" w:pos="2160"/>
        </w:tabs>
        <w:ind w:left="2160" w:hanging="180"/>
      </w:pPr>
    </w:lvl>
    <w:lvl w:ilvl="3" w:tplc="3600FFEA" w:tentative="1">
      <w:start w:val="1"/>
      <w:numFmt w:val="decimal"/>
      <w:lvlText w:val="%4."/>
      <w:lvlJc w:val="left"/>
      <w:pPr>
        <w:tabs>
          <w:tab w:val="num" w:pos="2880"/>
        </w:tabs>
        <w:ind w:left="2880" w:hanging="360"/>
      </w:pPr>
    </w:lvl>
    <w:lvl w:ilvl="4" w:tplc="36F4781C" w:tentative="1">
      <w:start w:val="1"/>
      <w:numFmt w:val="lowerLetter"/>
      <w:lvlText w:val="%5."/>
      <w:lvlJc w:val="left"/>
      <w:pPr>
        <w:tabs>
          <w:tab w:val="num" w:pos="3600"/>
        </w:tabs>
        <w:ind w:left="3600" w:hanging="360"/>
      </w:pPr>
    </w:lvl>
    <w:lvl w:ilvl="5" w:tplc="3314CDD2" w:tentative="1">
      <w:start w:val="1"/>
      <w:numFmt w:val="lowerRoman"/>
      <w:lvlText w:val="%6."/>
      <w:lvlJc w:val="right"/>
      <w:pPr>
        <w:tabs>
          <w:tab w:val="num" w:pos="4320"/>
        </w:tabs>
        <w:ind w:left="4320" w:hanging="180"/>
      </w:pPr>
    </w:lvl>
    <w:lvl w:ilvl="6" w:tplc="83444492" w:tentative="1">
      <w:start w:val="1"/>
      <w:numFmt w:val="decimal"/>
      <w:lvlText w:val="%7."/>
      <w:lvlJc w:val="left"/>
      <w:pPr>
        <w:tabs>
          <w:tab w:val="num" w:pos="5040"/>
        </w:tabs>
        <w:ind w:left="5040" w:hanging="360"/>
      </w:pPr>
    </w:lvl>
    <w:lvl w:ilvl="7" w:tplc="2682A510" w:tentative="1">
      <w:start w:val="1"/>
      <w:numFmt w:val="lowerLetter"/>
      <w:lvlText w:val="%8."/>
      <w:lvlJc w:val="left"/>
      <w:pPr>
        <w:tabs>
          <w:tab w:val="num" w:pos="5760"/>
        </w:tabs>
        <w:ind w:left="5760" w:hanging="360"/>
      </w:pPr>
    </w:lvl>
    <w:lvl w:ilvl="8" w:tplc="CFF0C3D6" w:tentative="1">
      <w:start w:val="1"/>
      <w:numFmt w:val="lowerRoman"/>
      <w:lvlText w:val="%9."/>
      <w:lvlJc w:val="right"/>
      <w:pPr>
        <w:tabs>
          <w:tab w:val="num" w:pos="6480"/>
        </w:tabs>
        <w:ind w:left="6480" w:hanging="180"/>
      </w:pPr>
    </w:lvl>
  </w:abstractNum>
  <w:abstractNum w:abstractNumId="15" w15:restartNumberingAfterBreak="0">
    <w:nsid w:val="2B9F2D87"/>
    <w:multiLevelType w:val="hybridMultilevel"/>
    <w:tmpl w:val="A442E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A21511"/>
    <w:multiLevelType w:val="hybridMultilevel"/>
    <w:tmpl w:val="C6787100"/>
    <w:lvl w:ilvl="0" w:tplc="3FE6B4DC">
      <w:start w:val="1"/>
      <w:numFmt w:val="lowerLetter"/>
      <w:lvlText w:val="%1."/>
      <w:lvlJc w:val="left"/>
      <w:pPr>
        <w:tabs>
          <w:tab w:val="num" w:pos="1440"/>
        </w:tabs>
        <w:ind w:left="1440" w:hanging="360"/>
      </w:pPr>
    </w:lvl>
    <w:lvl w:ilvl="1" w:tplc="CDA0303A" w:tentative="1">
      <w:start w:val="1"/>
      <w:numFmt w:val="lowerLetter"/>
      <w:lvlText w:val="%2."/>
      <w:lvlJc w:val="left"/>
      <w:pPr>
        <w:tabs>
          <w:tab w:val="num" w:pos="2160"/>
        </w:tabs>
        <w:ind w:left="2160" w:hanging="360"/>
      </w:pPr>
    </w:lvl>
    <w:lvl w:ilvl="2" w:tplc="70B0ACD0" w:tentative="1">
      <w:start w:val="1"/>
      <w:numFmt w:val="lowerRoman"/>
      <w:lvlText w:val="%3."/>
      <w:lvlJc w:val="right"/>
      <w:pPr>
        <w:tabs>
          <w:tab w:val="num" w:pos="2880"/>
        </w:tabs>
        <w:ind w:left="2880" w:hanging="180"/>
      </w:pPr>
    </w:lvl>
    <w:lvl w:ilvl="3" w:tplc="43522BDC" w:tentative="1">
      <w:start w:val="1"/>
      <w:numFmt w:val="decimal"/>
      <w:lvlText w:val="%4."/>
      <w:lvlJc w:val="left"/>
      <w:pPr>
        <w:tabs>
          <w:tab w:val="num" w:pos="3600"/>
        </w:tabs>
        <w:ind w:left="3600" w:hanging="360"/>
      </w:pPr>
    </w:lvl>
    <w:lvl w:ilvl="4" w:tplc="14041A84" w:tentative="1">
      <w:start w:val="1"/>
      <w:numFmt w:val="lowerLetter"/>
      <w:lvlText w:val="%5."/>
      <w:lvlJc w:val="left"/>
      <w:pPr>
        <w:tabs>
          <w:tab w:val="num" w:pos="4320"/>
        </w:tabs>
        <w:ind w:left="4320" w:hanging="360"/>
      </w:pPr>
    </w:lvl>
    <w:lvl w:ilvl="5" w:tplc="B9D6BD60" w:tentative="1">
      <w:start w:val="1"/>
      <w:numFmt w:val="lowerRoman"/>
      <w:lvlText w:val="%6."/>
      <w:lvlJc w:val="right"/>
      <w:pPr>
        <w:tabs>
          <w:tab w:val="num" w:pos="5040"/>
        </w:tabs>
        <w:ind w:left="5040" w:hanging="180"/>
      </w:pPr>
    </w:lvl>
    <w:lvl w:ilvl="6" w:tplc="A0D22EE4" w:tentative="1">
      <w:start w:val="1"/>
      <w:numFmt w:val="decimal"/>
      <w:lvlText w:val="%7."/>
      <w:lvlJc w:val="left"/>
      <w:pPr>
        <w:tabs>
          <w:tab w:val="num" w:pos="5760"/>
        </w:tabs>
        <w:ind w:left="5760" w:hanging="360"/>
      </w:pPr>
    </w:lvl>
    <w:lvl w:ilvl="7" w:tplc="62689956" w:tentative="1">
      <w:start w:val="1"/>
      <w:numFmt w:val="lowerLetter"/>
      <w:lvlText w:val="%8."/>
      <w:lvlJc w:val="left"/>
      <w:pPr>
        <w:tabs>
          <w:tab w:val="num" w:pos="6480"/>
        </w:tabs>
        <w:ind w:left="6480" w:hanging="360"/>
      </w:pPr>
    </w:lvl>
    <w:lvl w:ilvl="8" w:tplc="209EB45E" w:tentative="1">
      <w:start w:val="1"/>
      <w:numFmt w:val="lowerRoman"/>
      <w:lvlText w:val="%9."/>
      <w:lvlJc w:val="right"/>
      <w:pPr>
        <w:tabs>
          <w:tab w:val="num" w:pos="7200"/>
        </w:tabs>
        <w:ind w:left="7200" w:hanging="180"/>
      </w:pPr>
    </w:lvl>
  </w:abstractNum>
  <w:abstractNum w:abstractNumId="17" w15:restartNumberingAfterBreak="0">
    <w:nsid w:val="31DD268B"/>
    <w:multiLevelType w:val="hybridMultilevel"/>
    <w:tmpl w:val="36801D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8B32AD"/>
    <w:multiLevelType w:val="hybridMultilevel"/>
    <w:tmpl w:val="B726E3F4"/>
    <w:lvl w:ilvl="0" w:tplc="DF962862">
      <w:start w:val="1"/>
      <w:numFmt w:val="lowerLetter"/>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9" w15:restartNumberingAfterBreak="0">
    <w:nsid w:val="3BAE3C1A"/>
    <w:multiLevelType w:val="hybridMultilevel"/>
    <w:tmpl w:val="0180F3C2"/>
    <w:lvl w:ilvl="0" w:tplc="04090019">
      <w:start w:val="1"/>
      <w:numFmt w:val="lowerLetter"/>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20" w15:restartNumberingAfterBreak="0">
    <w:nsid w:val="44257F77"/>
    <w:multiLevelType w:val="hybridMultilevel"/>
    <w:tmpl w:val="7BE6B4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C31891"/>
    <w:multiLevelType w:val="multilevel"/>
    <w:tmpl w:val="F8323732"/>
    <w:lvl w:ilvl="0">
      <w:start w:val="1"/>
      <w:numFmt w:val="lowerLetter"/>
      <w:lvlText w:val="%1."/>
      <w:lvlJc w:val="left"/>
      <w:pPr>
        <w:tabs>
          <w:tab w:val="num" w:pos="810"/>
        </w:tabs>
        <w:ind w:left="81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4A27010E"/>
    <w:multiLevelType w:val="hybridMultilevel"/>
    <w:tmpl w:val="5B9C021C"/>
    <w:lvl w:ilvl="0" w:tplc="04090019">
      <w:start w:val="1"/>
      <w:numFmt w:val="low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3" w15:restartNumberingAfterBreak="0">
    <w:nsid w:val="4AF02D0E"/>
    <w:multiLevelType w:val="hybridMultilevel"/>
    <w:tmpl w:val="67940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2A591D"/>
    <w:multiLevelType w:val="hybridMultilevel"/>
    <w:tmpl w:val="00FABED0"/>
    <w:lvl w:ilvl="0" w:tplc="6EF2ADF6">
      <w:start w:val="1"/>
      <w:numFmt w:val="lowerLetter"/>
      <w:lvlText w:val="%1."/>
      <w:lvlJc w:val="left"/>
      <w:pPr>
        <w:tabs>
          <w:tab w:val="num" w:pos="720"/>
        </w:tabs>
        <w:ind w:left="720" w:hanging="360"/>
      </w:pPr>
    </w:lvl>
    <w:lvl w:ilvl="1" w:tplc="52C49A5A" w:tentative="1">
      <w:start w:val="1"/>
      <w:numFmt w:val="lowerLetter"/>
      <w:lvlText w:val="%2."/>
      <w:lvlJc w:val="left"/>
      <w:pPr>
        <w:tabs>
          <w:tab w:val="num" w:pos="1440"/>
        </w:tabs>
        <w:ind w:left="1440" w:hanging="360"/>
      </w:pPr>
    </w:lvl>
    <w:lvl w:ilvl="2" w:tplc="F95255D8" w:tentative="1">
      <w:start w:val="1"/>
      <w:numFmt w:val="lowerRoman"/>
      <w:lvlText w:val="%3."/>
      <w:lvlJc w:val="right"/>
      <w:pPr>
        <w:tabs>
          <w:tab w:val="num" w:pos="2160"/>
        </w:tabs>
        <w:ind w:left="2160" w:hanging="180"/>
      </w:pPr>
    </w:lvl>
    <w:lvl w:ilvl="3" w:tplc="A68CE178" w:tentative="1">
      <w:start w:val="1"/>
      <w:numFmt w:val="decimal"/>
      <w:lvlText w:val="%4."/>
      <w:lvlJc w:val="left"/>
      <w:pPr>
        <w:tabs>
          <w:tab w:val="num" w:pos="2880"/>
        </w:tabs>
        <w:ind w:left="2880" w:hanging="360"/>
      </w:pPr>
    </w:lvl>
    <w:lvl w:ilvl="4" w:tplc="6BE81A4C" w:tentative="1">
      <w:start w:val="1"/>
      <w:numFmt w:val="lowerLetter"/>
      <w:lvlText w:val="%5."/>
      <w:lvlJc w:val="left"/>
      <w:pPr>
        <w:tabs>
          <w:tab w:val="num" w:pos="3600"/>
        </w:tabs>
        <w:ind w:left="3600" w:hanging="360"/>
      </w:pPr>
    </w:lvl>
    <w:lvl w:ilvl="5" w:tplc="4EE87B0C" w:tentative="1">
      <w:start w:val="1"/>
      <w:numFmt w:val="lowerRoman"/>
      <w:lvlText w:val="%6."/>
      <w:lvlJc w:val="right"/>
      <w:pPr>
        <w:tabs>
          <w:tab w:val="num" w:pos="4320"/>
        </w:tabs>
        <w:ind w:left="4320" w:hanging="180"/>
      </w:pPr>
    </w:lvl>
    <w:lvl w:ilvl="6" w:tplc="EA6827BE" w:tentative="1">
      <w:start w:val="1"/>
      <w:numFmt w:val="decimal"/>
      <w:lvlText w:val="%7."/>
      <w:lvlJc w:val="left"/>
      <w:pPr>
        <w:tabs>
          <w:tab w:val="num" w:pos="5040"/>
        </w:tabs>
        <w:ind w:left="5040" w:hanging="360"/>
      </w:pPr>
    </w:lvl>
    <w:lvl w:ilvl="7" w:tplc="21F89E50" w:tentative="1">
      <w:start w:val="1"/>
      <w:numFmt w:val="lowerLetter"/>
      <w:lvlText w:val="%8."/>
      <w:lvlJc w:val="left"/>
      <w:pPr>
        <w:tabs>
          <w:tab w:val="num" w:pos="5760"/>
        </w:tabs>
        <w:ind w:left="5760" w:hanging="360"/>
      </w:pPr>
    </w:lvl>
    <w:lvl w:ilvl="8" w:tplc="CAA4AE62" w:tentative="1">
      <w:start w:val="1"/>
      <w:numFmt w:val="lowerRoman"/>
      <w:lvlText w:val="%9."/>
      <w:lvlJc w:val="right"/>
      <w:pPr>
        <w:tabs>
          <w:tab w:val="num" w:pos="6480"/>
        </w:tabs>
        <w:ind w:left="6480" w:hanging="180"/>
      </w:pPr>
    </w:lvl>
  </w:abstractNum>
  <w:abstractNum w:abstractNumId="25" w15:restartNumberingAfterBreak="0">
    <w:nsid w:val="4FFC424B"/>
    <w:multiLevelType w:val="hybridMultilevel"/>
    <w:tmpl w:val="D792ABC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1A03C51"/>
    <w:multiLevelType w:val="hybridMultilevel"/>
    <w:tmpl w:val="4A88B846"/>
    <w:lvl w:ilvl="0" w:tplc="04090019">
      <w:start w:val="1"/>
      <w:numFmt w:val="low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7" w15:restartNumberingAfterBreak="0">
    <w:nsid w:val="51DE6974"/>
    <w:multiLevelType w:val="hybridMultilevel"/>
    <w:tmpl w:val="E7F42304"/>
    <w:lvl w:ilvl="0" w:tplc="A50C4A10">
      <w:start w:val="1"/>
      <w:numFmt w:val="decimal"/>
      <w:lvlText w:val="%1-"/>
      <w:lvlJc w:val="left"/>
      <w:pPr>
        <w:tabs>
          <w:tab w:val="num" w:pos="1560"/>
        </w:tabs>
        <w:ind w:left="1560" w:hanging="360"/>
      </w:pPr>
      <w:rPr>
        <w:rFonts w:hint="default"/>
      </w:rPr>
    </w:lvl>
    <w:lvl w:ilvl="1" w:tplc="9D347D20" w:tentative="1">
      <w:start w:val="1"/>
      <w:numFmt w:val="lowerLetter"/>
      <w:lvlText w:val="%2."/>
      <w:lvlJc w:val="left"/>
      <w:pPr>
        <w:tabs>
          <w:tab w:val="num" w:pos="2280"/>
        </w:tabs>
        <w:ind w:left="2280" w:hanging="360"/>
      </w:pPr>
    </w:lvl>
    <w:lvl w:ilvl="2" w:tplc="CD6C49B6" w:tentative="1">
      <w:start w:val="1"/>
      <w:numFmt w:val="lowerRoman"/>
      <w:lvlText w:val="%3."/>
      <w:lvlJc w:val="right"/>
      <w:pPr>
        <w:tabs>
          <w:tab w:val="num" w:pos="3000"/>
        </w:tabs>
        <w:ind w:left="3000" w:hanging="180"/>
      </w:pPr>
    </w:lvl>
    <w:lvl w:ilvl="3" w:tplc="1A0A5F56" w:tentative="1">
      <w:start w:val="1"/>
      <w:numFmt w:val="decimal"/>
      <w:lvlText w:val="%4."/>
      <w:lvlJc w:val="left"/>
      <w:pPr>
        <w:tabs>
          <w:tab w:val="num" w:pos="3720"/>
        </w:tabs>
        <w:ind w:left="3720" w:hanging="360"/>
      </w:pPr>
    </w:lvl>
    <w:lvl w:ilvl="4" w:tplc="FC3AC382" w:tentative="1">
      <w:start w:val="1"/>
      <w:numFmt w:val="lowerLetter"/>
      <w:lvlText w:val="%5."/>
      <w:lvlJc w:val="left"/>
      <w:pPr>
        <w:tabs>
          <w:tab w:val="num" w:pos="4440"/>
        </w:tabs>
        <w:ind w:left="4440" w:hanging="360"/>
      </w:pPr>
    </w:lvl>
    <w:lvl w:ilvl="5" w:tplc="C4F0B4E4" w:tentative="1">
      <w:start w:val="1"/>
      <w:numFmt w:val="lowerRoman"/>
      <w:lvlText w:val="%6."/>
      <w:lvlJc w:val="right"/>
      <w:pPr>
        <w:tabs>
          <w:tab w:val="num" w:pos="5160"/>
        </w:tabs>
        <w:ind w:left="5160" w:hanging="180"/>
      </w:pPr>
    </w:lvl>
    <w:lvl w:ilvl="6" w:tplc="21CAC6F6" w:tentative="1">
      <w:start w:val="1"/>
      <w:numFmt w:val="decimal"/>
      <w:lvlText w:val="%7."/>
      <w:lvlJc w:val="left"/>
      <w:pPr>
        <w:tabs>
          <w:tab w:val="num" w:pos="5880"/>
        </w:tabs>
        <w:ind w:left="5880" w:hanging="360"/>
      </w:pPr>
    </w:lvl>
    <w:lvl w:ilvl="7" w:tplc="5B00998C" w:tentative="1">
      <w:start w:val="1"/>
      <w:numFmt w:val="lowerLetter"/>
      <w:lvlText w:val="%8."/>
      <w:lvlJc w:val="left"/>
      <w:pPr>
        <w:tabs>
          <w:tab w:val="num" w:pos="6600"/>
        </w:tabs>
        <w:ind w:left="6600" w:hanging="360"/>
      </w:pPr>
    </w:lvl>
    <w:lvl w:ilvl="8" w:tplc="170A2DEE" w:tentative="1">
      <w:start w:val="1"/>
      <w:numFmt w:val="lowerRoman"/>
      <w:lvlText w:val="%9."/>
      <w:lvlJc w:val="right"/>
      <w:pPr>
        <w:tabs>
          <w:tab w:val="num" w:pos="7320"/>
        </w:tabs>
        <w:ind w:left="7320" w:hanging="180"/>
      </w:pPr>
    </w:lvl>
  </w:abstractNum>
  <w:abstractNum w:abstractNumId="28" w15:restartNumberingAfterBreak="0">
    <w:nsid w:val="55C82B46"/>
    <w:multiLevelType w:val="hybridMultilevel"/>
    <w:tmpl w:val="B9ACAE84"/>
    <w:lvl w:ilvl="0" w:tplc="E5E07B18">
      <w:start w:val="1"/>
      <w:numFmt w:val="lowerLetter"/>
      <w:lvlText w:val="%1."/>
      <w:lvlJc w:val="left"/>
      <w:pPr>
        <w:tabs>
          <w:tab w:val="num" w:pos="720"/>
        </w:tabs>
        <w:ind w:left="720" w:hanging="360"/>
      </w:pPr>
    </w:lvl>
    <w:lvl w:ilvl="1" w:tplc="C22EF760">
      <w:start w:val="1"/>
      <w:numFmt w:val="lowerLetter"/>
      <w:lvlText w:val="%2."/>
      <w:lvlJc w:val="left"/>
      <w:pPr>
        <w:tabs>
          <w:tab w:val="num" w:pos="1440"/>
        </w:tabs>
        <w:ind w:left="1440" w:hanging="360"/>
      </w:pPr>
    </w:lvl>
    <w:lvl w:ilvl="2" w:tplc="E88864EC" w:tentative="1">
      <w:start w:val="1"/>
      <w:numFmt w:val="lowerRoman"/>
      <w:lvlText w:val="%3."/>
      <w:lvlJc w:val="right"/>
      <w:pPr>
        <w:tabs>
          <w:tab w:val="num" w:pos="2160"/>
        </w:tabs>
        <w:ind w:left="2160" w:hanging="180"/>
      </w:pPr>
    </w:lvl>
    <w:lvl w:ilvl="3" w:tplc="12DE5712" w:tentative="1">
      <w:start w:val="1"/>
      <w:numFmt w:val="decimal"/>
      <w:lvlText w:val="%4."/>
      <w:lvlJc w:val="left"/>
      <w:pPr>
        <w:tabs>
          <w:tab w:val="num" w:pos="2880"/>
        </w:tabs>
        <w:ind w:left="2880" w:hanging="360"/>
      </w:pPr>
    </w:lvl>
    <w:lvl w:ilvl="4" w:tplc="BB8C6658" w:tentative="1">
      <w:start w:val="1"/>
      <w:numFmt w:val="lowerLetter"/>
      <w:lvlText w:val="%5."/>
      <w:lvlJc w:val="left"/>
      <w:pPr>
        <w:tabs>
          <w:tab w:val="num" w:pos="3600"/>
        </w:tabs>
        <w:ind w:left="3600" w:hanging="360"/>
      </w:pPr>
    </w:lvl>
    <w:lvl w:ilvl="5" w:tplc="D856DD52" w:tentative="1">
      <w:start w:val="1"/>
      <w:numFmt w:val="lowerRoman"/>
      <w:lvlText w:val="%6."/>
      <w:lvlJc w:val="right"/>
      <w:pPr>
        <w:tabs>
          <w:tab w:val="num" w:pos="4320"/>
        </w:tabs>
        <w:ind w:left="4320" w:hanging="180"/>
      </w:pPr>
    </w:lvl>
    <w:lvl w:ilvl="6" w:tplc="4D960586" w:tentative="1">
      <w:start w:val="1"/>
      <w:numFmt w:val="decimal"/>
      <w:lvlText w:val="%7."/>
      <w:lvlJc w:val="left"/>
      <w:pPr>
        <w:tabs>
          <w:tab w:val="num" w:pos="5040"/>
        </w:tabs>
        <w:ind w:left="5040" w:hanging="360"/>
      </w:pPr>
    </w:lvl>
    <w:lvl w:ilvl="7" w:tplc="4344DF60" w:tentative="1">
      <w:start w:val="1"/>
      <w:numFmt w:val="lowerLetter"/>
      <w:lvlText w:val="%8."/>
      <w:lvlJc w:val="left"/>
      <w:pPr>
        <w:tabs>
          <w:tab w:val="num" w:pos="5760"/>
        </w:tabs>
        <w:ind w:left="5760" w:hanging="360"/>
      </w:pPr>
    </w:lvl>
    <w:lvl w:ilvl="8" w:tplc="263E6112" w:tentative="1">
      <w:start w:val="1"/>
      <w:numFmt w:val="lowerRoman"/>
      <w:lvlText w:val="%9."/>
      <w:lvlJc w:val="right"/>
      <w:pPr>
        <w:tabs>
          <w:tab w:val="num" w:pos="6480"/>
        </w:tabs>
        <w:ind w:left="6480" w:hanging="180"/>
      </w:pPr>
    </w:lvl>
  </w:abstractNum>
  <w:abstractNum w:abstractNumId="29" w15:restartNumberingAfterBreak="0">
    <w:nsid w:val="5A0B25AD"/>
    <w:multiLevelType w:val="hybridMultilevel"/>
    <w:tmpl w:val="4288C892"/>
    <w:lvl w:ilvl="0" w:tplc="55A4C5A0">
      <w:start w:val="1"/>
      <w:numFmt w:val="decimal"/>
      <w:lvlText w:val="%1."/>
      <w:lvlJc w:val="left"/>
      <w:pPr>
        <w:tabs>
          <w:tab w:val="num" w:pos="1440"/>
        </w:tabs>
        <w:ind w:left="1440" w:hanging="360"/>
      </w:pPr>
    </w:lvl>
    <w:lvl w:ilvl="1" w:tplc="2E7483C6">
      <w:start w:val="1"/>
      <w:numFmt w:val="lowerLetter"/>
      <w:lvlText w:val="%2."/>
      <w:lvlJc w:val="left"/>
      <w:pPr>
        <w:tabs>
          <w:tab w:val="num" w:pos="1440"/>
        </w:tabs>
        <w:ind w:left="1440" w:hanging="360"/>
      </w:pPr>
      <w:rPr>
        <w:rFonts w:hint="default"/>
      </w:rPr>
    </w:lvl>
    <w:lvl w:ilvl="2" w:tplc="E3E66CAE">
      <w:start w:val="1"/>
      <w:numFmt w:val="bullet"/>
      <w:lvlText w:val=""/>
      <w:lvlJc w:val="left"/>
      <w:pPr>
        <w:tabs>
          <w:tab w:val="num" w:pos="2340"/>
        </w:tabs>
        <w:ind w:left="2340" w:hanging="360"/>
      </w:pPr>
      <w:rPr>
        <w:rFonts w:ascii="Symbol" w:hAnsi="Symbol" w:hint="default"/>
      </w:rPr>
    </w:lvl>
    <w:lvl w:ilvl="3" w:tplc="D0500DF8" w:tentative="1">
      <w:start w:val="1"/>
      <w:numFmt w:val="decimal"/>
      <w:lvlText w:val="%4."/>
      <w:lvlJc w:val="left"/>
      <w:pPr>
        <w:tabs>
          <w:tab w:val="num" w:pos="2880"/>
        </w:tabs>
        <w:ind w:left="2880" w:hanging="360"/>
      </w:pPr>
    </w:lvl>
    <w:lvl w:ilvl="4" w:tplc="5C522B00">
      <w:start w:val="1"/>
      <w:numFmt w:val="lowerLetter"/>
      <w:lvlText w:val="%5."/>
      <w:lvlJc w:val="left"/>
      <w:pPr>
        <w:tabs>
          <w:tab w:val="num" w:pos="3600"/>
        </w:tabs>
        <w:ind w:left="3600" w:hanging="360"/>
      </w:pPr>
    </w:lvl>
    <w:lvl w:ilvl="5" w:tplc="0A24733A" w:tentative="1">
      <w:start w:val="1"/>
      <w:numFmt w:val="lowerRoman"/>
      <w:lvlText w:val="%6."/>
      <w:lvlJc w:val="right"/>
      <w:pPr>
        <w:tabs>
          <w:tab w:val="num" w:pos="4320"/>
        </w:tabs>
        <w:ind w:left="4320" w:hanging="180"/>
      </w:pPr>
    </w:lvl>
    <w:lvl w:ilvl="6" w:tplc="DD549B34" w:tentative="1">
      <w:start w:val="1"/>
      <w:numFmt w:val="decimal"/>
      <w:lvlText w:val="%7."/>
      <w:lvlJc w:val="left"/>
      <w:pPr>
        <w:tabs>
          <w:tab w:val="num" w:pos="5040"/>
        </w:tabs>
        <w:ind w:left="5040" w:hanging="360"/>
      </w:pPr>
    </w:lvl>
    <w:lvl w:ilvl="7" w:tplc="AFE2F6BC" w:tentative="1">
      <w:start w:val="1"/>
      <w:numFmt w:val="lowerLetter"/>
      <w:lvlText w:val="%8."/>
      <w:lvlJc w:val="left"/>
      <w:pPr>
        <w:tabs>
          <w:tab w:val="num" w:pos="5760"/>
        </w:tabs>
        <w:ind w:left="5760" w:hanging="360"/>
      </w:pPr>
    </w:lvl>
    <w:lvl w:ilvl="8" w:tplc="303004DC" w:tentative="1">
      <w:start w:val="1"/>
      <w:numFmt w:val="lowerRoman"/>
      <w:lvlText w:val="%9."/>
      <w:lvlJc w:val="right"/>
      <w:pPr>
        <w:tabs>
          <w:tab w:val="num" w:pos="6480"/>
        </w:tabs>
        <w:ind w:left="6480" w:hanging="180"/>
      </w:pPr>
    </w:lvl>
  </w:abstractNum>
  <w:abstractNum w:abstractNumId="30" w15:restartNumberingAfterBreak="0">
    <w:nsid w:val="5BA641E1"/>
    <w:multiLevelType w:val="hybridMultilevel"/>
    <w:tmpl w:val="D42428FA"/>
    <w:lvl w:ilvl="0" w:tplc="D1A8BF92">
      <w:start w:val="1"/>
      <w:numFmt w:val="lowerLetter"/>
      <w:lvlText w:val="%1."/>
      <w:lvlJc w:val="left"/>
      <w:pPr>
        <w:tabs>
          <w:tab w:val="num" w:pos="1440"/>
        </w:tabs>
        <w:ind w:left="1440" w:hanging="360"/>
      </w:pPr>
      <w:rPr>
        <w:rFonts w:hint="default"/>
      </w:rPr>
    </w:lvl>
    <w:lvl w:ilvl="1" w:tplc="BFC2EAD4" w:tentative="1">
      <w:start w:val="1"/>
      <w:numFmt w:val="lowerLetter"/>
      <w:lvlText w:val="%2."/>
      <w:lvlJc w:val="left"/>
      <w:pPr>
        <w:tabs>
          <w:tab w:val="num" w:pos="2160"/>
        </w:tabs>
        <w:ind w:left="2160" w:hanging="360"/>
      </w:pPr>
    </w:lvl>
    <w:lvl w:ilvl="2" w:tplc="645A40E8" w:tentative="1">
      <w:start w:val="1"/>
      <w:numFmt w:val="lowerRoman"/>
      <w:lvlText w:val="%3."/>
      <w:lvlJc w:val="right"/>
      <w:pPr>
        <w:tabs>
          <w:tab w:val="num" w:pos="2880"/>
        </w:tabs>
        <w:ind w:left="2880" w:hanging="180"/>
      </w:pPr>
    </w:lvl>
    <w:lvl w:ilvl="3" w:tplc="4DDA24D6" w:tentative="1">
      <w:start w:val="1"/>
      <w:numFmt w:val="decimal"/>
      <w:lvlText w:val="%4."/>
      <w:lvlJc w:val="left"/>
      <w:pPr>
        <w:tabs>
          <w:tab w:val="num" w:pos="3600"/>
        </w:tabs>
        <w:ind w:left="3600" w:hanging="360"/>
      </w:pPr>
    </w:lvl>
    <w:lvl w:ilvl="4" w:tplc="B2947C5C" w:tentative="1">
      <w:start w:val="1"/>
      <w:numFmt w:val="lowerLetter"/>
      <w:lvlText w:val="%5."/>
      <w:lvlJc w:val="left"/>
      <w:pPr>
        <w:tabs>
          <w:tab w:val="num" w:pos="4320"/>
        </w:tabs>
        <w:ind w:left="4320" w:hanging="360"/>
      </w:pPr>
    </w:lvl>
    <w:lvl w:ilvl="5" w:tplc="6B96D87A" w:tentative="1">
      <w:start w:val="1"/>
      <w:numFmt w:val="lowerRoman"/>
      <w:lvlText w:val="%6."/>
      <w:lvlJc w:val="right"/>
      <w:pPr>
        <w:tabs>
          <w:tab w:val="num" w:pos="5040"/>
        </w:tabs>
        <w:ind w:left="5040" w:hanging="180"/>
      </w:pPr>
    </w:lvl>
    <w:lvl w:ilvl="6" w:tplc="43E4093C" w:tentative="1">
      <w:start w:val="1"/>
      <w:numFmt w:val="decimal"/>
      <w:lvlText w:val="%7."/>
      <w:lvlJc w:val="left"/>
      <w:pPr>
        <w:tabs>
          <w:tab w:val="num" w:pos="5760"/>
        </w:tabs>
        <w:ind w:left="5760" w:hanging="360"/>
      </w:pPr>
    </w:lvl>
    <w:lvl w:ilvl="7" w:tplc="9AA4024C" w:tentative="1">
      <w:start w:val="1"/>
      <w:numFmt w:val="lowerLetter"/>
      <w:lvlText w:val="%8."/>
      <w:lvlJc w:val="left"/>
      <w:pPr>
        <w:tabs>
          <w:tab w:val="num" w:pos="6480"/>
        </w:tabs>
        <w:ind w:left="6480" w:hanging="360"/>
      </w:pPr>
    </w:lvl>
    <w:lvl w:ilvl="8" w:tplc="7FDC7EE6" w:tentative="1">
      <w:start w:val="1"/>
      <w:numFmt w:val="lowerRoman"/>
      <w:lvlText w:val="%9."/>
      <w:lvlJc w:val="right"/>
      <w:pPr>
        <w:tabs>
          <w:tab w:val="num" w:pos="7200"/>
        </w:tabs>
        <w:ind w:left="7200" w:hanging="180"/>
      </w:pPr>
    </w:lvl>
  </w:abstractNum>
  <w:abstractNum w:abstractNumId="31" w15:restartNumberingAfterBreak="0">
    <w:nsid w:val="62243A2B"/>
    <w:multiLevelType w:val="hybridMultilevel"/>
    <w:tmpl w:val="6AF0F9F8"/>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2826FD3"/>
    <w:multiLevelType w:val="hybridMultilevel"/>
    <w:tmpl w:val="7FBE075C"/>
    <w:lvl w:ilvl="0" w:tplc="FFFFFFFF">
      <w:start w:val="1"/>
      <w:numFmt w:val="lowerLetter"/>
      <w:lvlText w:val="%1."/>
      <w:lvlJc w:val="left"/>
      <w:pPr>
        <w:tabs>
          <w:tab w:val="num" w:pos="720"/>
        </w:tabs>
        <w:ind w:left="720" w:hanging="360"/>
      </w:pPr>
    </w:lvl>
    <w:lvl w:ilvl="1" w:tplc="04090019">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33" w15:restartNumberingAfterBreak="0">
    <w:nsid w:val="637259F5"/>
    <w:multiLevelType w:val="hybridMultilevel"/>
    <w:tmpl w:val="86086E6A"/>
    <w:lvl w:ilvl="0" w:tplc="31503246">
      <w:start w:val="1"/>
      <w:numFmt w:val="lowerLetter"/>
      <w:lvlText w:val="%1."/>
      <w:lvlJc w:val="left"/>
      <w:pPr>
        <w:tabs>
          <w:tab w:val="num" w:pos="720"/>
        </w:tabs>
        <w:ind w:left="720" w:hanging="360"/>
      </w:pPr>
    </w:lvl>
    <w:lvl w:ilvl="1" w:tplc="F0C43A00" w:tentative="1">
      <w:start w:val="1"/>
      <w:numFmt w:val="lowerLetter"/>
      <w:lvlText w:val="%2."/>
      <w:lvlJc w:val="left"/>
      <w:pPr>
        <w:tabs>
          <w:tab w:val="num" w:pos="1440"/>
        </w:tabs>
        <w:ind w:left="1440" w:hanging="360"/>
      </w:pPr>
    </w:lvl>
    <w:lvl w:ilvl="2" w:tplc="7526B826" w:tentative="1">
      <w:start w:val="1"/>
      <w:numFmt w:val="lowerRoman"/>
      <w:lvlText w:val="%3."/>
      <w:lvlJc w:val="right"/>
      <w:pPr>
        <w:tabs>
          <w:tab w:val="num" w:pos="2160"/>
        </w:tabs>
        <w:ind w:left="2160" w:hanging="180"/>
      </w:pPr>
    </w:lvl>
    <w:lvl w:ilvl="3" w:tplc="1F20840A" w:tentative="1">
      <w:start w:val="1"/>
      <w:numFmt w:val="decimal"/>
      <w:lvlText w:val="%4."/>
      <w:lvlJc w:val="left"/>
      <w:pPr>
        <w:tabs>
          <w:tab w:val="num" w:pos="2880"/>
        </w:tabs>
        <w:ind w:left="2880" w:hanging="360"/>
      </w:pPr>
    </w:lvl>
    <w:lvl w:ilvl="4" w:tplc="F708866C" w:tentative="1">
      <w:start w:val="1"/>
      <w:numFmt w:val="lowerLetter"/>
      <w:lvlText w:val="%5."/>
      <w:lvlJc w:val="left"/>
      <w:pPr>
        <w:tabs>
          <w:tab w:val="num" w:pos="3600"/>
        </w:tabs>
        <w:ind w:left="3600" w:hanging="360"/>
      </w:pPr>
    </w:lvl>
    <w:lvl w:ilvl="5" w:tplc="7ED430EA" w:tentative="1">
      <w:start w:val="1"/>
      <w:numFmt w:val="lowerRoman"/>
      <w:lvlText w:val="%6."/>
      <w:lvlJc w:val="right"/>
      <w:pPr>
        <w:tabs>
          <w:tab w:val="num" w:pos="4320"/>
        </w:tabs>
        <w:ind w:left="4320" w:hanging="180"/>
      </w:pPr>
    </w:lvl>
    <w:lvl w:ilvl="6" w:tplc="E74E50D6" w:tentative="1">
      <w:start w:val="1"/>
      <w:numFmt w:val="decimal"/>
      <w:lvlText w:val="%7."/>
      <w:lvlJc w:val="left"/>
      <w:pPr>
        <w:tabs>
          <w:tab w:val="num" w:pos="5040"/>
        </w:tabs>
        <w:ind w:left="5040" w:hanging="360"/>
      </w:pPr>
    </w:lvl>
    <w:lvl w:ilvl="7" w:tplc="714CFBD4" w:tentative="1">
      <w:start w:val="1"/>
      <w:numFmt w:val="lowerLetter"/>
      <w:lvlText w:val="%8."/>
      <w:lvlJc w:val="left"/>
      <w:pPr>
        <w:tabs>
          <w:tab w:val="num" w:pos="5760"/>
        </w:tabs>
        <w:ind w:left="5760" w:hanging="360"/>
      </w:pPr>
    </w:lvl>
    <w:lvl w:ilvl="8" w:tplc="95EC08BE" w:tentative="1">
      <w:start w:val="1"/>
      <w:numFmt w:val="lowerRoman"/>
      <w:lvlText w:val="%9."/>
      <w:lvlJc w:val="right"/>
      <w:pPr>
        <w:tabs>
          <w:tab w:val="num" w:pos="6480"/>
        </w:tabs>
        <w:ind w:left="6480" w:hanging="180"/>
      </w:pPr>
    </w:lvl>
  </w:abstractNum>
  <w:abstractNum w:abstractNumId="34" w15:restartNumberingAfterBreak="0">
    <w:nsid w:val="68956584"/>
    <w:multiLevelType w:val="hybridMultilevel"/>
    <w:tmpl w:val="62C24B4A"/>
    <w:lvl w:ilvl="0" w:tplc="28BE7F28">
      <w:start w:val="1"/>
      <w:numFmt w:val="lowerLetter"/>
      <w:lvlText w:val="%1."/>
      <w:lvlJc w:val="left"/>
      <w:pPr>
        <w:tabs>
          <w:tab w:val="num" w:pos="1440"/>
        </w:tabs>
        <w:ind w:left="1440" w:hanging="360"/>
      </w:pPr>
      <w:rPr>
        <w:rFonts w:hint="default"/>
        <w:u w:val="none"/>
      </w:rPr>
    </w:lvl>
    <w:lvl w:ilvl="1" w:tplc="B61031B8" w:tentative="1">
      <w:start w:val="1"/>
      <w:numFmt w:val="lowerLetter"/>
      <w:lvlText w:val="%2."/>
      <w:lvlJc w:val="left"/>
      <w:pPr>
        <w:tabs>
          <w:tab w:val="num" w:pos="2160"/>
        </w:tabs>
        <w:ind w:left="2160" w:hanging="360"/>
      </w:pPr>
    </w:lvl>
    <w:lvl w:ilvl="2" w:tplc="F1063D04" w:tentative="1">
      <w:start w:val="1"/>
      <w:numFmt w:val="lowerRoman"/>
      <w:lvlText w:val="%3."/>
      <w:lvlJc w:val="right"/>
      <w:pPr>
        <w:tabs>
          <w:tab w:val="num" w:pos="2880"/>
        </w:tabs>
        <w:ind w:left="2880" w:hanging="180"/>
      </w:pPr>
    </w:lvl>
    <w:lvl w:ilvl="3" w:tplc="32F0A256" w:tentative="1">
      <w:start w:val="1"/>
      <w:numFmt w:val="decimal"/>
      <w:lvlText w:val="%4."/>
      <w:lvlJc w:val="left"/>
      <w:pPr>
        <w:tabs>
          <w:tab w:val="num" w:pos="3600"/>
        </w:tabs>
        <w:ind w:left="3600" w:hanging="360"/>
      </w:pPr>
    </w:lvl>
    <w:lvl w:ilvl="4" w:tplc="57F6ECDC" w:tentative="1">
      <w:start w:val="1"/>
      <w:numFmt w:val="lowerLetter"/>
      <w:lvlText w:val="%5."/>
      <w:lvlJc w:val="left"/>
      <w:pPr>
        <w:tabs>
          <w:tab w:val="num" w:pos="4320"/>
        </w:tabs>
        <w:ind w:left="4320" w:hanging="360"/>
      </w:pPr>
    </w:lvl>
    <w:lvl w:ilvl="5" w:tplc="65F61CC8" w:tentative="1">
      <w:start w:val="1"/>
      <w:numFmt w:val="lowerRoman"/>
      <w:lvlText w:val="%6."/>
      <w:lvlJc w:val="right"/>
      <w:pPr>
        <w:tabs>
          <w:tab w:val="num" w:pos="5040"/>
        </w:tabs>
        <w:ind w:left="5040" w:hanging="180"/>
      </w:pPr>
    </w:lvl>
    <w:lvl w:ilvl="6" w:tplc="8F7066E8" w:tentative="1">
      <w:start w:val="1"/>
      <w:numFmt w:val="decimal"/>
      <w:lvlText w:val="%7."/>
      <w:lvlJc w:val="left"/>
      <w:pPr>
        <w:tabs>
          <w:tab w:val="num" w:pos="5760"/>
        </w:tabs>
        <w:ind w:left="5760" w:hanging="360"/>
      </w:pPr>
    </w:lvl>
    <w:lvl w:ilvl="7" w:tplc="528C4B68" w:tentative="1">
      <w:start w:val="1"/>
      <w:numFmt w:val="lowerLetter"/>
      <w:lvlText w:val="%8."/>
      <w:lvlJc w:val="left"/>
      <w:pPr>
        <w:tabs>
          <w:tab w:val="num" w:pos="6480"/>
        </w:tabs>
        <w:ind w:left="6480" w:hanging="360"/>
      </w:pPr>
    </w:lvl>
    <w:lvl w:ilvl="8" w:tplc="5BCAAE76" w:tentative="1">
      <w:start w:val="1"/>
      <w:numFmt w:val="lowerRoman"/>
      <w:lvlText w:val="%9."/>
      <w:lvlJc w:val="right"/>
      <w:pPr>
        <w:tabs>
          <w:tab w:val="num" w:pos="7200"/>
        </w:tabs>
        <w:ind w:left="7200" w:hanging="180"/>
      </w:pPr>
    </w:lvl>
  </w:abstractNum>
  <w:abstractNum w:abstractNumId="35" w15:restartNumberingAfterBreak="0">
    <w:nsid w:val="68C8112A"/>
    <w:multiLevelType w:val="hybridMultilevel"/>
    <w:tmpl w:val="66EC0536"/>
    <w:lvl w:ilvl="0" w:tplc="73C48844">
      <w:start w:val="1"/>
      <w:numFmt w:val="lowerLetter"/>
      <w:lvlText w:val="%1."/>
      <w:lvlJc w:val="left"/>
      <w:pPr>
        <w:tabs>
          <w:tab w:val="num" w:pos="720"/>
        </w:tabs>
        <w:ind w:left="720" w:hanging="360"/>
      </w:pPr>
    </w:lvl>
    <w:lvl w:ilvl="1" w:tplc="2AE298A0" w:tentative="1">
      <w:start w:val="1"/>
      <w:numFmt w:val="lowerLetter"/>
      <w:lvlText w:val="%2."/>
      <w:lvlJc w:val="left"/>
      <w:pPr>
        <w:tabs>
          <w:tab w:val="num" w:pos="1440"/>
        </w:tabs>
        <w:ind w:left="1440" w:hanging="360"/>
      </w:pPr>
    </w:lvl>
    <w:lvl w:ilvl="2" w:tplc="9B129BE4" w:tentative="1">
      <w:start w:val="1"/>
      <w:numFmt w:val="lowerRoman"/>
      <w:lvlText w:val="%3."/>
      <w:lvlJc w:val="right"/>
      <w:pPr>
        <w:tabs>
          <w:tab w:val="num" w:pos="2160"/>
        </w:tabs>
        <w:ind w:left="2160" w:hanging="180"/>
      </w:pPr>
    </w:lvl>
    <w:lvl w:ilvl="3" w:tplc="1F90175E" w:tentative="1">
      <w:start w:val="1"/>
      <w:numFmt w:val="decimal"/>
      <w:lvlText w:val="%4."/>
      <w:lvlJc w:val="left"/>
      <w:pPr>
        <w:tabs>
          <w:tab w:val="num" w:pos="2880"/>
        </w:tabs>
        <w:ind w:left="2880" w:hanging="360"/>
      </w:pPr>
    </w:lvl>
    <w:lvl w:ilvl="4" w:tplc="BBB80376" w:tentative="1">
      <w:start w:val="1"/>
      <w:numFmt w:val="lowerLetter"/>
      <w:lvlText w:val="%5."/>
      <w:lvlJc w:val="left"/>
      <w:pPr>
        <w:tabs>
          <w:tab w:val="num" w:pos="3600"/>
        </w:tabs>
        <w:ind w:left="3600" w:hanging="360"/>
      </w:pPr>
    </w:lvl>
    <w:lvl w:ilvl="5" w:tplc="09E27272" w:tentative="1">
      <w:start w:val="1"/>
      <w:numFmt w:val="lowerRoman"/>
      <w:lvlText w:val="%6."/>
      <w:lvlJc w:val="right"/>
      <w:pPr>
        <w:tabs>
          <w:tab w:val="num" w:pos="4320"/>
        </w:tabs>
        <w:ind w:left="4320" w:hanging="180"/>
      </w:pPr>
    </w:lvl>
    <w:lvl w:ilvl="6" w:tplc="0F741D8C" w:tentative="1">
      <w:start w:val="1"/>
      <w:numFmt w:val="decimal"/>
      <w:lvlText w:val="%7."/>
      <w:lvlJc w:val="left"/>
      <w:pPr>
        <w:tabs>
          <w:tab w:val="num" w:pos="5040"/>
        </w:tabs>
        <w:ind w:left="5040" w:hanging="360"/>
      </w:pPr>
    </w:lvl>
    <w:lvl w:ilvl="7" w:tplc="EE64F914" w:tentative="1">
      <w:start w:val="1"/>
      <w:numFmt w:val="lowerLetter"/>
      <w:lvlText w:val="%8."/>
      <w:lvlJc w:val="left"/>
      <w:pPr>
        <w:tabs>
          <w:tab w:val="num" w:pos="5760"/>
        </w:tabs>
        <w:ind w:left="5760" w:hanging="360"/>
      </w:pPr>
    </w:lvl>
    <w:lvl w:ilvl="8" w:tplc="1550DE50" w:tentative="1">
      <w:start w:val="1"/>
      <w:numFmt w:val="lowerRoman"/>
      <w:lvlText w:val="%9."/>
      <w:lvlJc w:val="right"/>
      <w:pPr>
        <w:tabs>
          <w:tab w:val="num" w:pos="6480"/>
        </w:tabs>
        <w:ind w:left="6480" w:hanging="180"/>
      </w:pPr>
    </w:lvl>
  </w:abstractNum>
  <w:abstractNum w:abstractNumId="36" w15:restartNumberingAfterBreak="0">
    <w:nsid w:val="6A8669FD"/>
    <w:multiLevelType w:val="hybridMultilevel"/>
    <w:tmpl w:val="9D9AC9A0"/>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CB5550"/>
    <w:multiLevelType w:val="hybridMultilevel"/>
    <w:tmpl w:val="454E2586"/>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D1D17FA"/>
    <w:multiLevelType w:val="hybridMultilevel"/>
    <w:tmpl w:val="1EE8FF00"/>
    <w:lvl w:ilvl="0" w:tplc="34340C56">
      <w:start w:val="1"/>
      <w:numFmt w:val="lowerLetter"/>
      <w:lvlText w:val="%1)"/>
      <w:lvlJc w:val="left"/>
      <w:pPr>
        <w:ind w:left="720" w:hanging="360"/>
      </w:pPr>
    </w:lvl>
    <w:lvl w:ilvl="1" w:tplc="8098C9D4">
      <w:start w:val="1"/>
      <w:numFmt w:val="lowerLetter"/>
      <w:lvlText w:val="%2."/>
      <w:lvlJc w:val="left"/>
      <w:pPr>
        <w:ind w:left="1440" w:hanging="360"/>
      </w:pPr>
    </w:lvl>
    <w:lvl w:ilvl="2" w:tplc="400EDC14">
      <w:start w:val="1"/>
      <w:numFmt w:val="lowerRoman"/>
      <w:lvlText w:val="%3."/>
      <w:lvlJc w:val="right"/>
      <w:pPr>
        <w:ind w:left="2160" w:hanging="180"/>
      </w:pPr>
    </w:lvl>
    <w:lvl w:ilvl="3" w:tplc="918E7E8C">
      <w:start w:val="1"/>
      <w:numFmt w:val="decimal"/>
      <w:lvlText w:val="%4."/>
      <w:lvlJc w:val="left"/>
      <w:pPr>
        <w:ind w:left="2880" w:hanging="360"/>
      </w:pPr>
    </w:lvl>
    <w:lvl w:ilvl="4" w:tplc="5B5AE9BE">
      <w:start w:val="1"/>
      <w:numFmt w:val="lowerLetter"/>
      <w:lvlText w:val="%5."/>
      <w:lvlJc w:val="left"/>
      <w:pPr>
        <w:ind w:left="3600" w:hanging="360"/>
      </w:pPr>
    </w:lvl>
    <w:lvl w:ilvl="5" w:tplc="B7CEE4D0">
      <w:start w:val="1"/>
      <w:numFmt w:val="lowerRoman"/>
      <w:lvlText w:val="%6."/>
      <w:lvlJc w:val="right"/>
      <w:pPr>
        <w:ind w:left="4320" w:hanging="180"/>
      </w:pPr>
    </w:lvl>
    <w:lvl w:ilvl="6" w:tplc="8A60073E">
      <w:start w:val="1"/>
      <w:numFmt w:val="decimal"/>
      <w:lvlText w:val="%7."/>
      <w:lvlJc w:val="left"/>
      <w:pPr>
        <w:ind w:left="5040" w:hanging="360"/>
      </w:pPr>
    </w:lvl>
    <w:lvl w:ilvl="7" w:tplc="0FE4EED2">
      <w:start w:val="1"/>
      <w:numFmt w:val="lowerLetter"/>
      <w:lvlText w:val="%8."/>
      <w:lvlJc w:val="left"/>
      <w:pPr>
        <w:ind w:left="5760" w:hanging="360"/>
      </w:pPr>
    </w:lvl>
    <w:lvl w:ilvl="8" w:tplc="8378301E">
      <w:start w:val="1"/>
      <w:numFmt w:val="lowerRoman"/>
      <w:lvlText w:val="%9."/>
      <w:lvlJc w:val="right"/>
      <w:pPr>
        <w:ind w:left="6480" w:hanging="180"/>
      </w:pPr>
    </w:lvl>
  </w:abstractNum>
  <w:abstractNum w:abstractNumId="39" w15:restartNumberingAfterBreak="0">
    <w:nsid w:val="7F647C5D"/>
    <w:multiLevelType w:val="hybridMultilevel"/>
    <w:tmpl w:val="B3F8C396"/>
    <w:lvl w:ilvl="0" w:tplc="FBB05D30">
      <w:start w:val="1"/>
      <w:numFmt w:val="lowerLetter"/>
      <w:lvlText w:val="%1."/>
      <w:lvlJc w:val="left"/>
      <w:pPr>
        <w:tabs>
          <w:tab w:val="num" w:pos="1440"/>
        </w:tabs>
        <w:ind w:left="1440" w:hanging="360"/>
      </w:pPr>
    </w:lvl>
    <w:lvl w:ilvl="1" w:tplc="815ADF4C" w:tentative="1">
      <w:start w:val="1"/>
      <w:numFmt w:val="lowerLetter"/>
      <w:lvlText w:val="%2."/>
      <w:lvlJc w:val="left"/>
      <w:pPr>
        <w:tabs>
          <w:tab w:val="num" w:pos="2160"/>
        </w:tabs>
        <w:ind w:left="2160" w:hanging="360"/>
      </w:pPr>
    </w:lvl>
    <w:lvl w:ilvl="2" w:tplc="19AC20D0" w:tentative="1">
      <w:start w:val="1"/>
      <w:numFmt w:val="lowerRoman"/>
      <w:lvlText w:val="%3."/>
      <w:lvlJc w:val="right"/>
      <w:pPr>
        <w:tabs>
          <w:tab w:val="num" w:pos="2880"/>
        </w:tabs>
        <w:ind w:left="2880" w:hanging="180"/>
      </w:pPr>
    </w:lvl>
    <w:lvl w:ilvl="3" w:tplc="12F6EADA" w:tentative="1">
      <w:start w:val="1"/>
      <w:numFmt w:val="decimal"/>
      <w:lvlText w:val="%4."/>
      <w:lvlJc w:val="left"/>
      <w:pPr>
        <w:tabs>
          <w:tab w:val="num" w:pos="3600"/>
        </w:tabs>
        <w:ind w:left="3600" w:hanging="360"/>
      </w:pPr>
    </w:lvl>
    <w:lvl w:ilvl="4" w:tplc="748C9710" w:tentative="1">
      <w:start w:val="1"/>
      <w:numFmt w:val="lowerLetter"/>
      <w:lvlText w:val="%5."/>
      <w:lvlJc w:val="left"/>
      <w:pPr>
        <w:tabs>
          <w:tab w:val="num" w:pos="4320"/>
        </w:tabs>
        <w:ind w:left="4320" w:hanging="360"/>
      </w:pPr>
    </w:lvl>
    <w:lvl w:ilvl="5" w:tplc="ED8CAD84" w:tentative="1">
      <w:start w:val="1"/>
      <w:numFmt w:val="lowerRoman"/>
      <w:lvlText w:val="%6."/>
      <w:lvlJc w:val="right"/>
      <w:pPr>
        <w:tabs>
          <w:tab w:val="num" w:pos="5040"/>
        </w:tabs>
        <w:ind w:left="5040" w:hanging="180"/>
      </w:pPr>
    </w:lvl>
    <w:lvl w:ilvl="6" w:tplc="1150956C" w:tentative="1">
      <w:start w:val="1"/>
      <w:numFmt w:val="decimal"/>
      <w:lvlText w:val="%7."/>
      <w:lvlJc w:val="left"/>
      <w:pPr>
        <w:tabs>
          <w:tab w:val="num" w:pos="5760"/>
        </w:tabs>
        <w:ind w:left="5760" w:hanging="360"/>
      </w:pPr>
    </w:lvl>
    <w:lvl w:ilvl="7" w:tplc="CCBABB50" w:tentative="1">
      <w:start w:val="1"/>
      <w:numFmt w:val="lowerLetter"/>
      <w:lvlText w:val="%8."/>
      <w:lvlJc w:val="left"/>
      <w:pPr>
        <w:tabs>
          <w:tab w:val="num" w:pos="6480"/>
        </w:tabs>
        <w:ind w:left="6480" w:hanging="360"/>
      </w:pPr>
    </w:lvl>
    <w:lvl w:ilvl="8" w:tplc="85CA38BE" w:tentative="1">
      <w:start w:val="1"/>
      <w:numFmt w:val="lowerRoman"/>
      <w:lvlText w:val="%9."/>
      <w:lvlJc w:val="right"/>
      <w:pPr>
        <w:tabs>
          <w:tab w:val="num" w:pos="7200"/>
        </w:tabs>
        <w:ind w:left="7200" w:hanging="180"/>
      </w:pPr>
    </w:lvl>
  </w:abstractNum>
  <w:num w:numId="1">
    <w:abstractNumId w:val="9"/>
  </w:num>
  <w:num w:numId="2">
    <w:abstractNumId w:val="11"/>
  </w:num>
  <w:num w:numId="3">
    <w:abstractNumId w:val="38"/>
  </w:num>
  <w:num w:numId="4">
    <w:abstractNumId w:val="14"/>
  </w:num>
  <w:num w:numId="5">
    <w:abstractNumId w:val="34"/>
  </w:num>
  <w:num w:numId="6">
    <w:abstractNumId w:val="2"/>
  </w:num>
  <w:num w:numId="7">
    <w:abstractNumId w:val="6"/>
  </w:num>
  <w:num w:numId="8">
    <w:abstractNumId w:val="29"/>
  </w:num>
  <w:num w:numId="9">
    <w:abstractNumId w:val="13"/>
  </w:num>
  <w:num w:numId="10">
    <w:abstractNumId w:val="39"/>
  </w:num>
  <w:num w:numId="11">
    <w:abstractNumId w:val="30"/>
  </w:num>
  <w:num w:numId="12">
    <w:abstractNumId w:val="27"/>
  </w:num>
  <w:num w:numId="13">
    <w:abstractNumId w:val="2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6"/>
  </w:num>
  <w:num w:numId="19">
    <w:abstractNumId w:val="28"/>
  </w:num>
  <w:num w:numId="20">
    <w:abstractNumId w:val="24"/>
  </w:num>
  <w:num w:numId="21">
    <w:abstractNumId w:val="33"/>
  </w:num>
  <w:num w:numId="22">
    <w:abstractNumId w:val="10"/>
  </w:num>
  <w:num w:numId="23">
    <w:abstractNumId w:val="35"/>
  </w:num>
  <w:num w:numId="24">
    <w:abstractNumId w:val="19"/>
  </w:num>
  <w:num w:numId="25">
    <w:abstractNumId w:val="37"/>
  </w:num>
  <w:num w:numId="26">
    <w:abstractNumId w:val="18"/>
  </w:num>
  <w:num w:numId="27">
    <w:abstractNumId w:val="26"/>
  </w:num>
  <w:num w:numId="28">
    <w:abstractNumId w:val="31"/>
  </w:num>
  <w:num w:numId="29">
    <w:abstractNumId w:val="21"/>
  </w:num>
  <w:num w:numId="30">
    <w:abstractNumId w:val="25"/>
  </w:num>
  <w:num w:numId="31">
    <w:abstractNumId w:val="32"/>
  </w:num>
  <w:num w:numId="32">
    <w:abstractNumId w:val="5"/>
  </w:num>
  <w:num w:numId="33">
    <w:abstractNumId w:val="7"/>
  </w:num>
  <w:num w:numId="34">
    <w:abstractNumId w:val="0"/>
  </w:num>
  <w:num w:numId="35">
    <w:abstractNumId w:val="22"/>
  </w:num>
  <w:num w:numId="36">
    <w:abstractNumId w:val="1"/>
  </w:num>
  <w:num w:numId="37">
    <w:abstractNumId w:val="15"/>
  </w:num>
  <w:num w:numId="38">
    <w:abstractNumId w:val="23"/>
  </w:num>
  <w:num w:numId="39">
    <w:abstractNumId w:val="8"/>
  </w:num>
  <w:num w:numId="40">
    <w:abstractNumId w:val="20"/>
  </w:num>
  <w:num w:numId="41">
    <w:abstractNumId w:val="36"/>
  </w:num>
  <w:num w:numId="42">
    <w:abstractNumId w:val="12"/>
  </w:num>
  <w:num w:numId="43">
    <w:abstractNumId w:val="17"/>
  </w:num>
  <w:num w:numId="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wMDK0MDQyNLAwNbRU0lEKTi0uzszPAykwrQUABfy+ZywAAAA="/>
  </w:docVars>
  <w:rsids>
    <w:rsidRoot w:val="0052030B"/>
    <w:rsid w:val="000008CF"/>
    <w:rsid w:val="00000F43"/>
    <w:rsid w:val="00010B02"/>
    <w:rsid w:val="00010EB6"/>
    <w:rsid w:val="000158CD"/>
    <w:rsid w:val="000161A4"/>
    <w:rsid w:val="000173F9"/>
    <w:rsid w:val="000223DF"/>
    <w:rsid w:val="00022AB6"/>
    <w:rsid w:val="00023222"/>
    <w:rsid w:val="00023C0C"/>
    <w:rsid w:val="00025DAC"/>
    <w:rsid w:val="000311C9"/>
    <w:rsid w:val="00031F14"/>
    <w:rsid w:val="0003339F"/>
    <w:rsid w:val="00033F40"/>
    <w:rsid w:val="00034EEC"/>
    <w:rsid w:val="0003769C"/>
    <w:rsid w:val="000378E8"/>
    <w:rsid w:val="0004517F"/>
    <w:rsid w:val="0004701A"/>
    <w:rsid w:val="000500C0"/>
    <w:rsid w:val="00050AA6"/>
    <w:rsid w:val="00051AF4"/>
    <w:rsid w:val="00056DEF"/>
    <w:rsid w:val="00060D84"/>
    <w:rsid w:val="000638F5"/>
    <w:rsid w:val="00067C1F"/>
    <w:rsid w:val="00070130"/>
    <w:rsid w:val="000719F3"/>
    <w:rsid w:val="00071BA0"/>
    <w:rsid w:val="00074022"/>
    <w:rsid w:val="0007432D"/>
    <w:rsid w:val="00076D7E"/>
    <w:rsid w:val="0007773A"/>
    <w:rsid w:val="00081E32"/>
    <w:rsid w:val="00084204"/>
    <w:rsid w:val="000843DE"/>
    <w:rsid w:val="000865A8"/>
    <w:rsid w:val="00087272"/>
    <w:rsid w:val="00090273"/>
    <w:rsid w:val="0009373E"/>
    <w:rsid w:val="00093CF7"/>
    <w:rsid w:val="00093D4E"/>
    <w:rsid w:val="00096B74"/>
    <w:rsid w:val="00097433"/>
    <w:rsid w:val="000975F4"/>
    <w:rsid w:val="00097D50"/>
    <w:rsid w:val="000A306D"/>
    <w:rsid w:val="000A41A7"/>
    <w:rsid w:val="000A5321"/>
    <w:rsid w:val="000A607A"/>
    <w:rsid w:val="000A6277"/>
    <w:rsid w:val="000A70F9"/>
    <w:rsid w:val="000A7645"/>
    <w:rsid w:val="000B39D5"/>
    <w:rsid w:val="000B50B1"/>
    <w:rsid w:val="000B6191"/>
    <w:rsid w:val="000B6958"/>
    <w:rsid w:val="000B76D0"/>
    <w:rsid w:val="000C080F"/>
    <w:rsid w:val="000C606C"/>
    <w:rsid w:val="000D0082"/>
    <w:rsid w:val="000D211B"/>
    <w:rsid w:val="000D5010"/>
    <w:rsid w:val="000D798A"/>
    <w:rsid w:val="000E0927"/>
    <w:rsid w:val="000E1CD1"/>
    <w:rsid w:val="000E2586"/>
    <w:rsid w:val="000E6F64"/>
    <w:rsid w:val="000F070A"/>
    <w:rsid w:val="000F0D17"/>
    <w:rsid w:val="000F123F"/>
    <w:rsid w:val="000F1EF9"/>
    <w:rsid w:val="000F231B"/>
    <w:rsid w:val="000F2705"/>
    <w:rsid w:val="000F32CC"/>
    <w:rsid w:val="000F6993"/>
    <w:rsid w:val="001038CD"/>
    <w:rsid w:val="00104A6D"/>
    <w:rsid w:val="00105889"/>
    <w:rsid w:val="001068D8"/>
    <w:rsid w:val="0011007B"/>
    <w:rsid w:val="00111F63"/>
    <w:rsid w:val="0011592D"/>
    <w:rsid w:val="00115AAD"/>
    <w:rsid w:val="00115FEC"/>
    <w:rsid w:val="00116E9C"/>
    <w:rsid w:val="0012445A"/>
    <w:rsid w:val="00124558"/>
    <w:rsid w:val="001250FC"/>
    <w:rsid w:val="00134297"/>
    <w:rsid w:val="001358C7"/>
    <w:rsid w:val="001361EB"/>
    <w:rsid w:val="001411C2"/>
    <w:rsid w:val="001420F6"/>
    <w:rsid w:val="001427C5"/>
    <w:rsid w:val="00142EE7"/>
    <w:rsid w:val="00143E4E"/>
    <w:rsid w:val="001441C7"/>
    <w:rsid w:val="0014453A"/>
    <w:rsid w:val="00144578"/>
    <w:rsid w:val="001451C4"/>
    <w:rsid w:val="001466CE"/>
    <w:rsid w:val="00147759"/>
    <w:rsid w:val="00147D14"/>
    <w:rsid w:val="00147D20"/>
    <w:rsid w:val="00147EF7"/>
    <w:rsid w:val="0015279C"/>
    <w:rsid w:val="00152C79"/>
    <w:rsid w:val="001600A3"/>
    <w:rsid w:val="00160182"/>
    <w:rsid w:val="00161F45"/>
    <w:rsid w:val="00162A51"/>
    <w:rsid w:val="00162C31"/>
    <w:rsid w:val="00166B1D"/>
    <w:rsid w:val="00167340"/>
    <w:rsid w:val="00167D04"/>
    <w:rsid w:val="001701C8"/>
    <w:rsid w:val="001711E0"/>
    <w:rsid w:val="0018131E"/>
    <w:rsid w:val="00181D42"/>
    <w:rsid w:val="00182F29"/>
    <w:rsid w:val="0018384E"/>
    <w:rsid w:val="0018533A"/>
    <w:rsid w:val="001909C0"/>
    <w:rsid w:val="00192752"/>
    <w:rsid w:val="00192B8D"/>
    <w:rsid w:val="00193DDC"/>
    <w:rsid w:val="001941B6"/>
    <w:rsid w:val="001944F1"/>
    <w:rsid w:val="001962B1"/>
    <w:rsid w:val="0019636A"/>
    <w:rsid w:val="001A3DA8"/>
    <w:rsid w:val="001A75F0"/>
    <w:rsid w:val="001B117D"/>
    <w:rsid w:val="001B1505"/>
    <w:rsid w:val="001B6A84"/>
    <w:rsid w:val="001C07AA"/>
    <w:rsid w:val="001C3D6D"/>
    <w:rsid w:val="001C43C4"/>
    <w:rsid w:val="001C5B2A"/>
    <w:rsid w:val="001C6894"/>
    <w:rsid w:val="001D07D2"/>
    <w:rsid w:val="001D138B"/>
    <w:rsid w:val="001D158C"/>
    <w:rsid w:val="001D30D0"/>
    <w:rsid w:val="001E29D7"/>
    <w:rsid w:val="001E2C7F"/>
    <w:rsid w:val="001E32D2"/>
    <w:rsid w:val="001E4883"/>
    <w:rsid w:val="001E5397"/>
    <w:rsid w:val="001E66FE"/>
    <w:rsid w:val="001F329E"/>
    <w:rsid w:val="001F3725"/>
    <w:rsid w:val="001F737B"/>
    <w:rsid w:val="00201BAD"/>
    <w:rsid w:val="002026E4"/>
    <w:rsid w:val="00202DCA"/>
    <w:rsid w:val="00202E4E"/>
    <w:rsid w:val="00211FC3"/>
    <w:rsid w:val="0021238C"/>
    <w:rsid w:val="00213B9C"/>
    <w:rsid w:val="00215597"/>
    <w:rsid w:val="002203D2"/>
    <w:rsid w:val="00221B91"/>
    <w:rsid w:val="00223043"/>
    <w:rsid w:val="0022428C"/>
    <w:rsid w:val="002247D5"/>
    <w:rsid w:val="00225D33"/>
    <w:rsid w:val="0022732F"/>
    <w:rsid w:val="00230582"/>
    <w:rsid w:val="00231ACD"/>
    <w:rsid w:val="00232AD4"/>
    <w:rsid w:val="0023317B"/>
    <w:rsid w:val="00237CFC"/>
    <w:rsid w:val="00241292"/>
    <w:rsid w:val="00241401"/>
    <w:rsid w:val="00241CCE"/>
    <w:rsid w:val="00243B7F"/>
    <w:rsid w:val="0024467B"/>
    <w:rsid w:val="00244D12"/>
    <w:rsid w:val="00245E9A"/>
    <w:rsid w:val="00251FA1"/>
    <w:rsid w:val="00252EFE"/>
    <w:rsid w:val="002535A4"/>
    <w:rsid w:val="00256EA6"/>
    <w:rsid w:val="002578F2"/>
    <w:rsid w:val="002624A0"/>
    <w:rsid w:val="00263EB3"/>
    <w:rsid w:val="00265DC4"/>
    <w:rsid w:val="00267905"/>
    <w:rsid w:val="00272942"/>
    <w:rsid w:val="00275FC0"/>
    <w:rsid w:val="00276FD5"/>
    <w:rsid w:val="0028064E"/>
    <w:rsid w:val="00281477"/>
    <w:rsid w:val="00282A82"/>
    <w:rsid w:val="00282F13"/>
    <w:rsid w:val="00283860"/>
    <w:rsid w:val="00285F93"/>
    <w:rsid w:val="00285FDF"/>
    <w:rsid w:val="0028634C"/>
    <w:rsid w:val="002870C0"/>
    <w:rsid w:val="002875AE"/>
    <w:rsid w:val="0029296A"/>
    <w:rsid w:val="00292BB7"/>
    <w:rsid w:val="00292EB4"/>
    <w:rsid w:val="00293D56"/>
    <w:rsid w:val="00293D6F"/>
    <w:rsid w:val="002942D8"/>
    <w:rsid w:val="00294F2A"/>
    <w:rsid w:val="00295EFD"/>
    <w:rsid w:val="0029661F"/>
    <w:rsid w:val="002A0331"/>
    <w:rsid w:val="002A3173"/>
    <w:rsid w:val="002A4EC8"/>
    <w:rsid w:val="002A5886"/>
    <w:rsid w:val="002B2AE7"/>
    <w:rsid w:val="002B361B"/>
    <w:rsid w:val="002B39A0"/>
    <w:rsid w:val="002B5F5D"/>
    <w:rsid w:val="002B776A"/>
    <w:rsid w:val="002B794C"/>
    <w:rsid w:val="002C13AC"/>
    <w:rsid w:val="002C18A4"/>
    <w:rsid w:val="002C4143"/>
    <w:rsid w:val="002C5F44"/>
    <w:rsid w:val="002C6EC2"/>
    <w:rsid w:val="002D0E92"/>
    <w:rsid w:val="002D14E4"/>
    <w:rsid w:val="002D1CFD"/>
    <w:rsid w:val="002D3947"/>
    <w:rsid w:val="002D4145"/>
    <w:rsid w:val="002D620F"/>
    <w:rsid w:val="002D6912"/>
    <w:rsid w:val="002D6BA5"/>
    <w:rsid w:val="002D6E50"/>
    <w:rsid w:val="002D73FE"/>
    <w:rsid w:val="002E032F"/>
    <w:rsid w:val="002E2CE9"/>
    <w:rsid w:val="002E55F7"/>
    <w:rsid w:val="002E5B19"/>
    <w:rsid w:val="002E6FC6"/>
    <w:rsid w:val="002F02D5"/>
    <w:rsid w:val="002F060D"/>
    <w:rsid w:val="002F286C"/>
    <w:rsid w:val="002F39A5"/>
    <w:rsid w:val="002F3E94"/>
    <w:rsid w:val="002F456F"/>
    <w:rsid w:val="002F5A1A"/>
    <w:rsid w:val="00300224"/>
    <w:rsid w:val="0030048C"/>
    <w:rsid w:val="003035F7"/>
    <w:rsid w:val="0030604B"/>
    <w:rsid w:val="00306A46"/>
    <w:rsid w:val="00311BE0"/>
    <w:rsid w:val="00312231"/>
    <w:rsid w:val="0031377E"/>
    <w:rsid w:val="0031429E"/>
    <w:rsid w:val="0031772A"/>
    <w:rsid w:val="00320633"/>
    <w:rsid w:val="00320F35"/>
    <w:rsid w:val="00321315"/>
    <w:rsid w:val="00322B5A"/>
    <w:rsid w:val="003262A2"/>
    <w:rsid w:val="00331704"/>
    <w:rsid w:val="0033188C"/>
    <w:rsid w:val="00333777"/>
    <w:rsid w:val="003355E8"/>
    <w:rsid w:val="003366A9"/>
    <w:rsid w:val="00336BA2"/>
    <w:rsid w:val="00337CA2"/>
    <w:rsid w:val="00341A14"/>
    <w:rsid w:val="00343180"/>
    <w:rsid w:val="0034478C"/>
    <w:rsid w:val="003450D2"/>
    <w:rsid w:val="0035188B"/>
    <w:rsid w:val="00351D7E"/>
    <w:rsid w:val="00351EE1"/>
    <w:rsid w:val="003549B0"/>
    <w:rsid w:val="00355214"/>
    <w:rsid w:val="0035734D"/>
    <w:rsid w:val="00360FE0"/>
    <w:rsid w:val="0036188A"/>
    <w:rsid w:val="00362005"/>
    <w:rsid w:val="00364FA9"/>
    <w:rsid w:val="00365163"/>
    <w:rsid w:val="00370353"/>
    <w:rsid w:val="003718FA"/>
    <w:rsid w:val="00372B54"/>
    <w:rsid w:val="00373159"/>
    <w:rsid w:val="0037680D"/>
    <w:rsid w:val="00377CDE"/>
    <w:rsid w:val="00384F58"/>
    <w:rsid w:val="003856CD"/>
    <w:rsid w:val="00387860"/>
    <w:rsid w:val="00390376"/>
    <w:rsid w:val="00395BF7"/>
    <w:rsid w:val="0039619D"/>
    <w:rsid w:val="00397259"/>
    <w:rsid w:val="00397EA2"/>
    <w:rsid w:val="003A3029"/>
    <w:rsid w:val="003A7012"/>
    <w:rsid w:val="003A7C99"/>
    <w:rsid w:val="003B10DC"/>
    <w:rsid w:val="003B1910"/>
    <w:rsid w:val="003B2A39"/>
    <w:rsid w:val="003B5D12"/>
    <w:rsid w:val="003B6680"/>
    <w:rsid w:val="003B769C"/>
    <w:rsid w:val="003C31E5"/>
    <w:rsid w:val="003C46B6"/>
    <w:rsid w:val="003C67D7"/>
    <w:rsid w:val="003C7CDA"/>
    <w:rsid w:val="003D0F1C"/>
    <w:rsid w:val="003D1499"/>
    <w:rsid w:val="003D3BD9"/>
    <w:rsid w:val="003D5FF3"/>
    <w:rsid w:val="003D765A"/>
    <w:rsid w:val="003D7DF6"/>
    <w:rsid w:val="003E0F91"/>
    <w:rsid w:val="003E1407"/>
    <w:rsid w:val="003E274F"/>
    <w:rsid w:val="003E3CCE"/>
    <w:rsid w:val="003E5F03"/>
    <w:rsid w:val="003E6294"/>
    <w:rsid w:val="003E6937"/>
    <w:rsid w:val="003E716F"/>
    <w:rsid w:val="003F07D0"/>
    <w:rsid w:val="003F0AFC"/>
    <w:rsid w:val="003F25C4"/>
    <w:rsid w:val="003F3CF9"/>
    <w:rsid w:val="003F4855"/>
    <w:rsid w:val="003F6087"/>
    <w:rsid w:val="003F695B"/>
    <w:rsid w:val="003F69D4"/>
    <w:rsid w:val="003F7CCF"/>
    <w:rsid w:val="00401BFA"/>
    <w:rsid w:val="004026B4"/>
    <w:rsid w:val="00402806"/>
    <w:rsid w:val="0040776E"/>
    <w:rsid w:val="004122F8"/>
    <w:rsid w:val="00413E9A"/>
    <w:rsid w:val="004140E2"/>
    <w:rsid w:val="00415699"/>
    <w:rsid w:val="004229CC"/>
    <w:rsid w:val="00424FD9"/>
    <w:rsid w:val="00425814"/>
    <w:rsid w:val="00425CBF"/>
    <w:rsid w:val="00426AA5"/>
    <w:rsid w:val="00427AC7"/>
    <w:rsid w:val="00427F1E"/>
    <w:rsid w:val="00431FC5"/>
    <w:rsid w:val="00432FAC"/>
    <w:rsid w:val="00434322"/>
    <w:rsid w:val="00434444"/>
    <w:rsid w:val="00436E5A"/>
    <w:rsid w:val="0043775F"/>
    <w:rsid w:val="004449E3"/>
    <w:rsid w:val="00444E93"/>
    <w:rsid w:val="0044608E"/>
    <w:rsid w:val="0045030B"/>
    <w:rsid w:val="00450836"/>
    <w:rsid w:val="00454EED"/>
    <w:rsid w:val="004601D4"/>
    <w:rsid w:val="0046029B"/>
    <w:rsid w:val="00462680"/>
    <w:rsid w:val="0046508B"/>
    <w:rsid w:val="0046733A"/>
    <w:rsid w:val="00470213"/>
    <w:rsid w:val="00471079"/>
    <w:rsid w:val="0047120F"/>
    <w:rsid w:val="004723B8"/>
    <w:rsid w:val="00472BCE"/>
    <w:rsid w:val="004764D8"/>
    <w:rsid w:val="004772F5"/>
    <w:rsid w:val="0048397B"/>
    <w:rsid w:val="00484A43"/>
    <w:rsid w:val="00485FC5"/>
    <w:rsid w:val="00486203"/>
    <w:rsid w:val="004878EF"/>
    <w:rsid w:val="004934D8"/>
    <w:rsid w:val="00494D00"/>
    <w:rsid w:val="00497437"/>
    <w:rsid w:val="004A1E5A"/>
    <w:rsid w:val="004A4AA4"/>
    <w:rsid w:val="004A4DA9"/>
    <w:rsid w:val="004A56E9"/>
    <w:rsid w:val="004A5830"/>
    <w:rsid w:val="004A5A8F"/>
    <w:rsid w:val="004A682B"/>
    <w:rsid w:val="004A73EE"/>
    <w:rsid w:val="004A7C8A"/>
    <w:rsid w:val="004B004F"/>
    <w:rsid w:val="004B0228"/>
    <w:rsid w:val="004B0B7B"/>
    <w:rsid w:val="004B12C4"/>
    <w:rsid w:val="004B13F7"/>
    <w:rsid w:val="004B189B"/>
    <w:rsid w:val="004B1BAE"/>
    <w:rsid w:val="004B2A18"/>
    <w:rsid w:val="004B3151"/>
    <w:rsid w:val="004B39F2"/>
    <w:rsid w:val="004B629F"/>
    <w:rsid w:val="004B65A7"/>
    <w:rsid w:val="004B6A96"/>
    <w:rsid w:val="004B6C39"/>
    <w:rsid w:val="004B725E"/>
    <w:rsid w:val="004B7551"/>
    <w:rsid w:val="004C4929"/>
    <w:rsid w:val="004C793C"/>
    <w:rsid w:val="004D10FD"/>
    <w:rsid w:val="004D1624"/>
    <w:rsid w:val="004D1FAA"/>
    <w:rsid w:val="004D5DF3"/>
    <w:rsid w:val="004D64E8"/>
    <w:rsid w:val="004D75F3"/>
    <w:rsid w:val="004D792F"/>
    <w:rsid w:val="004E0189"/>
    <w:rsid w:val="004E126E"/>
    <w:rsid w:val="004E2185"/>
    <w:rsid w:val="004E441B"/>
    <w:rsid w:val="004E52AC"/>
    <w:rsid w:val="004E54D1"/>
    <w:rsid w:val="004E5A6D"/>
    <w:rsid w:val="004E7EAB"/>
    <w:rsid w:val="004E7FDA"/>
    <w:rsid w:val="004F06D6"/>
    <w:rsid w:val="004F1D9F"/>
    <w:rsid w:val="004F2402"/>
    <w:rsid w:val="004F35D2"/>
    <w:rsid w:val="004F373D"/>
    <w:rsid w:val="004F5B2D"/>
    <w:rsid w:val="004F5CF7"/>
    <w:rsid w:val="005002B3"/>
    <w:rsid w:val="00500421"/>
    <w:rsid w:val="00500612"/>
    <w:rsid w:val="0050311A"/>
    <w:rsid w:val="00504839"/>
    <w:rsid w:val="00505C67"/>
    <w:rsid w:val="00505C75"/>
    <w:rsid w:val="00507396"/>
    <w:rsid w:val="00510E6F"/>
    <w:rsid w:val="0051363C"/>
    <w:rsid w:val="00514A1A"/>
    <w:rsid w:val="00517339"/>
    <w:rsid w:val="0052030B"/>
    <w:rsid w:val="00524F10"/>
    <w:rsid w:val="00525842"/>
    <w:rsid w:val="0052782A"/>
    <w:rsid w:val="00527C81"/>
    <w:rsid w:val="00530B9F"/>
    <w:rsid w:val="005312F4"/>
    <w:rsid w:val="005320FE"/>
    <w:rsid w:val="0053244B"/>
    <w:rsid w:val="00534BFB"/>
    <w:rsid w:val="00540013"/>
    <w:rsid w:val="005400DE"/>
    <w:rsid w:val="00543372"/>
    <w:rsid w:val="00543B18"/>
    <w:rsid w:val="005477DA"/>
    <w:rsid w:val="00551180"/>
    <w:rsid w:val="00551B0D"/>
    <w:rsid w:val="00552178"/>
    <w:rsid w:val="00552D64"/>
    <w:rsid w:val="00553F1D"/>
    <w:rsid w:val="00554A02"/>
    <w:rsid w:val="005553A7"/>
    <w:rsid w:val="0055541D"/>
    <w:rsid w:val="005556E8"/>
    <w:rsid w:val="0055790F"/>
    <w:rsid w:val="00557B9A"/>
    <w:rsid w:val="0056037E"/>
    <w:rsid w:val="005614B9"/>
    <w:rsid w:val="00561FBA"/>
    <w:rsid w:val="0056399B"/>
    <w:rsid w:val="00571D08"/>
    <w:rsid w:val="00572538"/>
    <w:rsid w:val="00574B94"/>
    <w:rsid w:val="005803EF"/>
    <w:rsid w:val="00581B49"/>
    <w:rsid w:val="0058279A"/>
    <w:rsid w:val="00584065"/>
    <w:rsid w:val="00592FB5"/>
    <w:rsid w:val="00593398"/>
    <w:rsid w:val="00594A9A"/>
    <w:rsid w:val="00595B53"/>
    <w:rsid w:val="00596A89"/>
    <w:rsid w:val="00597F2C"/>
    <w:rsid w:val="005A00E5"/>
    <w:rsid w:val="005A4A49"/>
    <w:rsid w:val="005A6247"/>
    <w:rsid w:val="005A6A5B"/>
    <w:rsid w:val="005A79AB"/>
    <w:rsid w:val="005A7D26"/>
    <w:rsid w:val="005B35C4"/>
    <w:rsid w:val="005B438A"/>
    <w:rsid w:val="005B4E33"/>
    <w:rsid w:val="005B4F33"/>
    <w:rsid w:val="005B5FD4"/>
    <w:rsid w:val="005C2B00"/>
    <w:rsid w:val="005C3EA4"/>
    <w:rsid w:val="005C5EEA"/>
    <w:rsid w:val="005C6CA4"/>
    <w:rsid w:val="005D1041"/>
    <w:rsid w:val="005D187B"/>
    <w:rsid w:val="005D229B"/>
    <w:rsid w:val="005D3DB0"/>
    <w:rsid w:val="005D45A4"/>
    <w:rsid w:val="005D5BEC"/>
    <w:rsid w:val="005D7A9F"/>
    <w:rsid w:val="005D7ECC"/>
    <w:rsid w:val="005E015E"/>
    <w:rsid w:val="005E12F7"/>
    <w:rsid w:val="005E29E7"/>
    <w:rsid w:val="005E3819"/>
    <w:rsid w:val="005E415A"/>
    <w:rsid w:val="005E4657"/>
    <w:rsid w:val="005F0640"/>
    <w:rsid w:val="005F0A95"/>
    <w:rsid w:val="005F0B2F"/>
    <w:rsid w:val="005F2ECA"/>
    <w:rsid w:val="005F6612"/>
    <w:rsid w:val="005F67C5"/>
    <w:rsid w:val="005F6D53"/>
    <w:rsid w:val="005F7AE0"/>
    <w:rsid w:val="00600493"/>
    <w:rsid w:val="00600BCB"/>
    <w:rsid w:val="0060211F"/>
    <w:rsid w:val="0060335E"/>
    <w:rsid w:val="00605884"/>
    <w:rsid w:val="00606411"/>
    <w:rsid w:val="0061175F"/>
    <w:rsid w:val="00613093"/>
    <w:rsid w:val="0061377D"/>
    <w:rsid w:val="00615102"/>
    <w:rsid w:val="00616F17"/>
    <w:rsid w:val="006206EF"/>
    <w:rsid w:val="006226A2"/>
    <w:rsid w:val="00622ED5"/>
    <w:rsid w:val="00624A49"/>
    <w:rsid w:val="00626C6C"/>
    <w:rsid w:val="00627A02"/>
    <w:rsid w:val="00627F8E"/>
    <w:rsid w:val="00636251"/>
    <w:rsid w:val="006378DC"/>
    <w:rsid w:val="00640DA1"/>
    <w:rsid w:val="006434B0"/>
    <w:rsid w:val="00643AB9"/>
    <w:rsid w:val="00643ED2"/>
    <w:rsid w:val="00644544"/>
    <w:rsid w:val="00651501"/>
    <w:rsid w:val="00655AF9"/>
    <w:rsid w:val="00656052"/>
    <w:rsid w:val="006563AA"/>
    <w:rsid w:val="0065685B"/>
    <w:rsid w:val="00657AEB"/>
    <w:rsid w:val="00663C85"/>
    <w:rsid w:val="006644A6"/>
    <w:rsid w:val="006663AE"/>
    <w:rsid w:val="0066731A"/>
    <w:rsid w:val="006676AB"/>
    <w:rsid w:val="00670D5B"/>
    <w:rsid w:val="00675B37"/>
    <w:rsid w:val="00676C7E"/>
    <w:rsid w:val="00680848"/>
    <w:rsid w:val="00681818"/>
    <w:rsid w:val="00683CF0"/>
    <w:rsid w:val="00686346"/>
    <w:rsid w:val="00686D60"/>
    <w:rsid w:val="006914FF"/>
    <w:rsid w:val="00691B85"/>
    <w:rsid w:val="00695ACD"/>
    <w:rsid w:val="006961C8"/>
    <w:rsid w:val="0069636C"/>
    <w:rsid w:val="006A1550"/>
    <w:rsid w:val="006A1846"/>
    <w:rsid w:val="006A1852"/>
    <w:rsid w:val="006A2BA9"/>
    <w:rsid w:val="006A609F"/>
    <w:rsid w:val="006B40A8"/>
    <w:rsid w:val="006B42C5"/>
    <w:rsid w:val="006B4841"/>
    <w:rsid w:val="006B5B93"/>
    <w:rsid w:val="006C018F"/>
    <w:rsid w:val="006C46AD"/>
    <w:rsid w:val="006C55FD"/>
    <w:rsid w:val="006C71CD"/>
    <w:rsid w:val="006D0118"/>
    <w:rsid w:val="006D0AC8"/>
    <w:rsid w:val="006D271C"/>
    <w:rsid w:val="006D571D"/>
    <w:rsid w:val="006D5DC0"/>
    <w:rsid w:val="006D6B7C"/>
    <w:rsid w:val="006D6F8E"/>
    <w:rsid w:val="006D7366"/>
    <w:rsid w:val="006E216F"/>
    <w:rsid w:val="006E248E"/>
    <w:rsid w:val="006E24D2"/>
    <w:rsid w:val="006E4A14"/>
    <w:rsid w:val="006E5E45"/>
    <w:rsid w:val="006E662B"/>
    <w:rsid w:val="006E737C"/>
    <w:rsid w:val="006F0466"/>
    <w:rsid w:val="006F0D89"/>
    <w:rsid w:val="006F1BC7"/>
    <w:rsid w:val="006F1E04"/>
    <w:rsid w:val="006F27C7"/>
    <w:rsid w:val="006F326D"/>
    <w:rsid w:val="006F7442"/>
    <w:rsid w:val="006F7A40"/>
    <w:rsid w:val="00701820"/>
    <w:rsid w:val="00702716"/>
    <w:rsid w:val="00704F46"/>
    <w:rsid w:val="00706347"/>
    <w:rsid w:val="007102F8"/>
    <w:rsid w:val="00712240"/>
    <w:rsid w:val="007140EA"/>
    <w:rsid w:val="00715C84"/>
    <w:rsid w:val="007207F6"/>
    <w:rsid w:val="00721674"/>
    <w:rsid w:val="007241C1"/>
    <w:rsid w:val="00724268"/>
    <w:rsid w:val="00724663"/>
    <w:rsid w:val="00725721"/>
    <w:rsid w:val="00726376"/>
    <w:rsid w:val="00726855"/>
    <w:rsid w:val="007275CA"/>
    <w:rsid w:val="00727A43"/>
    <w:rsid w:val="00730AE5"/>
    <w:rsid w:val="007322D4"/>
    <w:rsid w:val="007351C3"/>
    <w:rsid w:val="00735A74"/>
    <w:rsid w:val="00744E07"/>
    <w:rsid w:val="00744EA6"/>
    <w:rsid w:val="00745279"/>
    <w:rsid w:val="007470EC"/>
    <w:rsid w:val="007472FA"/>
    <w:rsid w:val="00747A74"/>
    <w:rsid w:val="0075039F"/>
    <w:rsid w:val="00750E91"/>
    <w:rsid w:val="007536CB"/>
    <w:rsid w:val="007544C4"/>
    <w:rsid w:val="00754709"/>
    <w:rsid w:val="00754C02"/>
    <w:rsid w:val="00754C3D"/>
    <w:rsid w:val="0076012F"/>
    <w:rsid w:val="00760631"/>
    <w:rsid w:val="00764E5A"/>
    <w:rsid w:val="0077055D"/>
    <w:rsid w:val="007705CD"/>
    <w:rsid w:val="0077488B"/>
    <w:rsid w:val="00776F43"/>
    <w:rsid w:val="00780166"/>
    <w:rsid w:val="00780BD3"/>
    <w:rsid w:val="00781B7B"/>
    <w:rsid w:val="0078259E"/>
    <w:rsid w:val="00783D64"/>
    <w:rsid w:val="007854E3"/>
    <w:rsid w:val="00785B6E"/>
    <w:rsid w:val="007863D9"/>
    <w:rsid w:val="00790159"/>
    <w:rsid w:val="0079097F"/>
    <w:rsid w:val="007911A8"/>
    <w:rsid w:val="0079196A"/>
    <w:rsid w:val="007934C8"/>
    <w:rsid w:val="00794188"/>
    <w:rsid w:val="007947CC"/>
    <w:rsid w:val="00795445"/>
    <w:rsid w:val="00795ADE"/>
    <w:rsid w:val="00795D0D"/>
    <w:rsid w:val="007A05EF"/>
    <w:rsid w:val="007A1EBC"/>
    <w:rsid w:val="007A27E6"/>
    <w:rsid w:val="007A6AAE"/>
    <w:rsid w:val="007A7476"/>
    <w:rsid w:val="007A7BE2"/>
    <w:rsid w:val="007A7EF7"/>
    <w:rsid w:val="007B007C"/>
    <w:rsid w:val="007B0C22"/>
    <w:rsid w:val="007B251B"/>
    <w:rsid w:val="007B2E5B"/>
    <w:rsid w:val="007B67B2"/>
    <w:rsid w:val="007B7640"/>
    <w:rsid w:val="007C7C68"/>
    <w:rsid w:val="007D07DA"/>
    <w:rsid w:val="007D0FCC"/>
    <w:rsid w:val="007D23BD"/>
    <w:rsid w:val="007D2CCE"/>
    <w:rsid w:val="007D2E1D"/>
    <w:rsid w:val="007D2FCD"/>
    <w:rsid w:val="007D3D1E"/>
    <w:rsid w:val="007D51C6"/>
    <w:rsid w:val="007D58A1"/>
    <w:rsid w:val="007D72E3"/>
    <w:rsid w:val="007E023A"/>
    <w:rsid w:val="007E30E1"/>
    <w:rsid w:val="007E311F"/>
    <w:rsid w:val="007E3DBE"/>
    <w:rsid w:val="007E4D3E"/>
    <w:rsid w:val="007F4D43"/>
    <w:rsid w:val="007F6977"/>
    <w:rsid w:val="007F6DC1"/>
    <w:rsid w:val="007F7597"/>
    <w:rsid w:val="007F7C65"/>
    <w:rsid w:val="007F7CEA"/>
    <w:rsid w:val="00802769"/>
    <w:rsid w:val="00804E5F"/>
    <w:rsid w:val="00805DB5"/>
    <w:rsid w:val="00807077"/>
    <w:rsid w:val="00811942"/>
    <w:rsid w:val="00820060"/>
    <w:rsid w:val="00821A7E"/>
    <w:rsid w:val="00822851"/>
    <w:rsid w:val="00825346"/>
    <w:rsid w:val="00825AC8"/>
    <w:rsid w:val="0082795C"/>
    <w:rsid w:val="0083064B"/>
    <w:rsid w:val="008306CC"/>
    <w:rsid w:val="00831842"/>
    <w:rsid w:val="00836687"/>
    <w:rsid w:val="00840132"/>
    <w:rsid w:val="0084114B"/>
    <w:rsid w:val="008418BE"/>
    <w:rsid w:val="00842398"/>
    <w:rsid w:val="008429FA"/>
    <w:rsid w:val="00842C8E"/>
    <w:rsid w:val="00844C6F"/>
    <w:rsid w:val="00845B68"/>
    <w:rsid w:val="008474C3"/>
    <w:rsid w:val="00847C85"/>
    <w:rsid w:val="00847EE5"/>
    <w:rsid w:val="00850045"/>
    <w:rsid w:val="00850F53"/>
    <w:rsid w:val="008515A6"/>
    <w:rsid w:val="00852046"/>
    <w:rsid w:val="00852288"/>
    <w:rsid w:val="008525CA"/>
    <w:rsid w:val="0085518D"/>
    <w:rsid w:val="00856DE7"/>
    <w:rsid w:val="008577C5"/>
    <w:rsid w:val="00860F37"/>
    <w:rsid w:val="00861481"/>
    <w:rsid w:val="00862224"/>
    <w:rsid w:val="0086475C"/>
    <w:rsid w:val="008700E1"/>
    <w:rsid w:val="00870FDA"/>
    <w:rsid w:val="0087541E"/>
    <w:rsid w:val="0087556E"/>
    <w:rsid w:val="008801C1"/>
    <w:rsid w:val="0088097E"/>
    <w:rsid w:val="00880B09"/>
    <w:rsid w:val="00883601"/>
    <w:rsid w:val="008851CB"/>
    <w:rsid w:val="00886978"/>
    <w:rsid w:val="00886D8C"/>
    <w:rsid w:val="00894449"/>
    <w:rsid w:val="008946CB"/>
    <w:rsid w:val="00894C96"/>
    <w:rsid w:val="00895694"/>
    <w:rsid w:val="00896BB4"/>
    <w:rsid w:val="008A04C2"/>
    <w:rsid w:val="008A067D"/>
    <w:rsid w:val="008A0AB1"/>
    <w:rsid w:val="008A0DE3"/>
    <w:rsid w:val="008A1529"/>
    <w:rsid w:val="008A1EB2"/>
    <w:rsid w:val="008A548C"/>
    <w:rsid w:val="008A7E9C"/>
    <w:rsid w:val="008B3129"/>
    <w:rsid w:val="008B31FC"/>
    <w:rsid w:val="008B4C03"/>
    <w:rsid w:val="008B5058"/>
    <w:rsid w:val="008B7965"/>
    <w:rsid w:val="008C0D78"/>
    <w:rsid w:val="008C0D83"/>
    <w:rsid w:val="008C11EB"/>
    <w:rsid w:val="008C3AD3"/>
    <w:rsid w:val="008C3EE1"/>
    <w:rsid w:val="008C54CD"/>
    <w:rsid w:val="008D32DB"/>
    <w:rsid w:val="008D62DD"/>
    <w:rsid w:val="008E2514"/>
    <w:rsid w:val="008E4730"/>
    <w:rsid w:val="008E48AE"/>
    <w:rsid w:val="008E50CC"/>
    <w:rsid w:val="008E76B9"/>
    <w:rsid w:val="008F062C"/>
    <w:rsid w:val="008F159B"/>
    <w:rsid w:val="008F1AE0"/>
    <w:rsid w:val="008F4B0F"/>
    <w:rsid w:val="008F4C8F"/>
    <w:rsid w:val="008F5394"/>
    <w:rsid w:val="008F593E"/>
    <w:rsid w:val="008F6430"/>
    <w:rsid w:val="008F6C79"/>
    <w:rsid w:val="008F6D94"/>
    <w:rsid w:val="008F7F00"/>
    <w:rsid w:val="00903273"/>
    <w:rsid w:val="00906228"/>
    <w:rsid w:val="00907E8D"/>
    <w:rsid w:val="0091009D"/>
    <w:rsid w:val="00910821"/>
    <w:rsid w:val="00911944"/>
    <w:rsid w:val="00913C7F"/>
    <w:rsid w:val="00915EFD"/>
    <w:rsid w:val="009173A6"/>
    <w:rsid w:val="00917B42"/>
    <w:rsid w:val="00921264"/>
    <w:rsid w:val="009214EF"/>
    <w:rsid w:val="009219B9"/>
    <w:rsid w:val="00922D28"/>
    <w:rsid w:val="00923193"/>
    <w:rsid w:val="00924888"/>
    <w:rsid w:val="00924E6F"/>
    <w:rsid w:val="00931407"/>
    <w:rsid w:val="009325F6"/>
    <w:rsid w:val="00933305"/>
    <w:rsid w:val="00935993"/>
    <w:rsid w:val="00936B09"/>
    <w:rsid w:val="009379D1"/>
    <w:rsid w:val="00941BDA"/>
    <w:rsid w:val="00942932"/>
    <w:rsid w:val="00942EBD"/>
    <w:rsid w:val="009430BA"/>
    <w:rsid w:val="009449C6"/>
    <w:rsid w:val="009455AD"/>
    <w:rsid w:val="00947D33"/>
    <w:rsid w:val="00947E5E"/>
    <w:rsid w:val="0095226A"/>
    <w:rsid w:val="00952447"/>
    <w:rsid w:val="009550CF"/>
    <w:rsid w:val="00961BB8"/>
    <w:rsid w:val="00963BA1"/>
    <w:rsid w:val="00963CDD"/>
    <w:rsid w:val="0096408C"/>
    <w:rsid w:val="00966E33"/>
    <w:rsid w:val="009703AA"/>
    <w:rsid w:val="00970779"/>
    <w:rsid w:val="00971873"/>
    <w:rsid w:val="00973388"/>
    <w:rsid w:val="009740DE"/>
    <w:rsid w:val="00977058"/>
    <w:rsid w:val="009770D8"/>
    <w:rsid w:val="00977FF9"/>
    <w:rsid w:val="00980010"/>
    <w:rsid w:val="00980930"/>
    <w:rsid w:val="009815B6"/>
    <w:rsid w:val="00983141"/>
    <w:rsid w:val="00983772"/>
    <w:rsid w:val="009850DC"/>
    <w:rsid w:val="009906D3"/>
    <w:rsid w:val="0099091C"/>
    <w:rsid w:val="00991AF0"/>
    <w:rsid w:val="00994A3A"/>
    <w:rsid w:val="00994B18"/>
    <w:rsid w:val="00997D43"/>
    <w:rsid w:val="00997F8A"/>
    <w:rsid w:val="00997FC7"/>
    <w:rsid w:val="009A3F1F"/>
    <w:rsid w:val="009A5280"/>
    <w:rsid w:val="009A58DA"/>
    <w:rsid w:val="009A6074"/>
    <w:rsid w:val="009A6661"/>
    <w:rsid w:val="009A7435"/>
    <w:rsid w:val="009A7A84"/>
    <w:rsid w:val="009B0B70"/>
    <w:rsid w:val="009B311E"/>
    <w:rsid w:val="009B3ED0"/>
    <w:rsid w:val="009B66A0"/>
    <w:rsid w:val="009B6AC4"/>
    <w:rsid w:val="009C05A0"/>
    <w:rsid w:val="009C06E7"/>
    <w:rsid w:val="009D5735"/>
    <w:rsid w:val="009E09A1"/>
    <w:rsid w:val="009E6C58"/>
    <w:rsid w:val="009F0A40"/>
    <w:rsid w:val="009F1EE8"/>
    <w:rsid w:val="009F2E71"/>
    <w:rsid w:val="009F2FA1"/>
    <w:rsid w:val="009F4E12"/>
    <w:rsid w:val="009F7039"/>
    <w:rsid w:val="009F77A4"/>
    <w:rsid w:val="009F7CE4"/>
    <w:rsid w:val="00A013A7"/>
    <w:rsid w:val="00A017B5"/>
    <w:rsid w:val="00A02CBA"/>
    <w:rsid w:val="00A0363B"/>
    <w:rsid w:val="00A04568"/>
    <w:rsid w:val="00A04EE0"/>
    <w:rsid w:val="00A102C3"/>
    <w:rsid w:val="00A108A5"/>
    <w:rsid w:val="00A10F23"/>
    <w:rsid w:val="00A113AE"/>
    <w:rsid w:val="00A22571"/>
    <w:rsid w:val="00A231A8"/>
    <w:rsid w:val="00A24102"/>
    <w:rsid w:val="00A25C97"/>
    <w:rsid w:val="00A261D7"/>
    <w:rsid w:val="00A331D2"/>
    <w:rsid w:val="00A343C3"/>
    <w:rsid w:val="00A35728"/>
    <w:rsid w:val="00A35B15"/>
    <w:rsid w:val="00A36506"/>
    <w:rsid w:val="00A37D94"/>
    <w:rsid w:val="00A40045"/>
    <w:rsid w:val="00A402DE"/>
    <w:rsid w:val="00A408C1"/>
    <w:rsid w:val="00A41BA0"/>
    <w:rsid w:val="00A42052"/>
    <w:rsid w:val="00A42B7D"/>
    <w:rsid w:val="00A43191"/>
    <w:rsid w:val="00A43CA2"/>
    <w:rsid w:val="00A43CB0"/>
    <w:rsid w:val="00A44A7D"/>
    <w:rsid w:val="00A45AF3"/>
    <w:rsid w:val="00A466A8"/>
    <w:rsid w:val="00A468A4"/>
    <w:rsid w:val="00A47153"/>
    <w:rsid w:val="00A513BD"/>
    <w:rsid w:val="00A51555"/>
    <w:rsid w:val="00A51D77"/>
    <w:rsid w:val="00A567A9"/>
    <w:rsid w:val="00A61654"/>
    <w:rsid w:val="00A63690"/>
    <w:rsid w:val="00A64097"/>
    <w:rsid w:val="00A712D8"/>
    <w:rsid w:val="00A74222"/>
    <w:rsid w:val="00A7512C"/>
    <w:rsid w:val="00A757CF"/>
    <w:rsid w:val="00A81D54"/>
    <w:rsid w:val="00A825FA"/>
    <w:rsid w:val="00A84651"/>
    <w:rsid w:val="00A8626C"/>
    <w:rsid w:val="00A87951"/>
    <w:rsid w:val="00A925DF"/>
    <w:rsid w:val="00A92B71"/>
    <w:rsid w:val="00A93C37"/>
    <w:rsid w:val="00A951AD"/>
    <w:rsid w:val="00A9554B"/>
    <w:rsid w:val="00AA5F1C"/>
    <w:rsid w:val="00AA742A"/>
    <w:rsid w:val="00AB0E62"/>
    <w:rsid w:val="00AB0FFA"/>
    <w:rsid w:val="00AB3685"/>
    <w:rsid w:val="00AB416C"/>
    <w:rsid w:val="00AB55A4"/>
    <w:rsid w:val="00AB56DA"/>
    <w:rsid w:val="00AB5AF7"/>
    <w:rsid w:val="00AC7B0D"/>
    <w:rsid w:val="00AD00B9"/>
    <w:rsid w:val="00AD0908"/>
    <w:rsid w:val="00AD4F22"/>
    <w:rsid w:val="00AD5258"/>
    <w:rsid w:val="00AD52CB"/>
    <w:rsid w:val="00AD54DA"/>
    <w:rsid w:val="00AD576E"/>
    <w:rsid w:val="00AD5FFB"/>
    <w:rsid w:val="00AE1783"/>
    <w:rsid w:val="00AE2C1B"/>
    <w:rsid w:val="00AE2CD2"/>
    <w:rsid w:val="00AE3EE4"/>
    <w:rsid w:val="00AE5413"/>
    <w:rsid w:val="00AF2C3D"/>
    <w:rsid w:val="00AF6CAD"/>
    <w:rsid w:val="00AF77AE"/>
    <w:rsid w:val="00B02BB0"/>
    <w:rsid w:val="00B033CF"/>
    <w:rsid w:val="00B05662"/>
    <w:rsid w:val="00B05E5E"/>
    <w:rsid w:val="00B066A7"/>
    <w:rsid w:val="00B073A6"/>
    <w:rsid w:val="00B074AF"/>
    <w:rsid w:val="00B110E0"/>
    <w:rsid w:val="00B11511"/>
    <w:rsid w:val="00B11747"/>
    <w:rsid w:val="00B12A6F"/>
    <w:rsid w:val="00B136A0"/>
    <w:rsid w:val="00B13779"/>
    <w:rsid w:val="00B15F8E"/>
    <w:rsid w:val="00B1625B"/>
    <w:rsid w:val="00B16767"/>
    <w:rsid w:val="00B173AF"/>
    <w:rsid w:val="00B20AF7"/>
    <w:rsid w:val="00B217F2"/>
    <w:rsid w:val="00B2183C"/>
    <w:rsid w:val="00B21FC7"/>
    <w:rsid w:val="00B22DE0"/>
    <w:rsid w:val="00B2374A"/>
    <w:rsid w:val="00B2643E"/>
    <w:rsid w:val="00B31F06"/>
    <w:rsid w:val="00B37B7C"/>
    <w:rsid w:val="00B41536"/>
    <w:rsid w:val="00B416EF"/>
    <w:rsid w:val="00B41D2C"/>
    <w:rsid w:val="00B430EC"/>
    <w:rsid w:val="00B440DD"/>
    <w:rsid w:val="00B4431E"/>
    <w:rsid w:val="00B449A4"/>
    <w:rsid w:val="00B451C5"/>
    <w:rsid w:val="00B460A2"/>
    <w:rsid w:val="00B46E06"/>
    <w:rsid w:val="00B5196D"/>
    <w:rsid w:val="00B51FD9"/>
    <w:rsid w:val="00B52034"/>
    <w:rsid w:val="00B52445"/>
    <w:rsid w:val="00B52968"/>
    <w:rsid w:val="00B52E7B"/>
    <w:rsid w:val="00B53041"/>
    <w:rsid w:val="00B53384"/>
    <w:rsid w:val="00B56D56"/>
    <w:rsid w:val="00B602DD"/>
    <w:rsid w:val="00B60AC9"/>
    <w:rsid w:val="00B632AE"/>
    <w:rsid w:val="00B66274"/>
    <w:rsid w:val="00B66DCE"/>
    <w:rsid w:val="00B70921"/>
    <w:rsid w:val="00B7506C"/>
    <w:rsid w:val="00B755C3"/>
    <w:rsid w:val="00B75712"/>
    <w:rsid w:val="00B7657C"/>
    <w:rsid w:val="00B777EB"/>
    <w:rsid w:val="00B80A73"/>
    <w:rsid w:val="00B818F1"/>
    <w:rsid w:val="00B825F5"/>
    <w:rsid w:val="00B82B0A"/>
    <w:rsid w:val="00B860CC"/>
    <w:rsid w:val="00B867C6"/>
    <w:rsid w:val="00B86A3D"/>
    <w:rsid w:val="00B87593"/>
    <w:rsid w:val="00B928E2"/>
    <w:rsid w:val="00B92AD4"/>
    <w:rsid w:val="00B967F2"/>
    <w:rsid w:val="00BA0628"/>
    <w:rsid w:val="00BA0D01"/>
    <w:rsid w:val="00BA3496"/>
    <w:rsid w:val="00BA5063"/>
    <w:rsid w:val="00BA68BA"/>
    <w:rsid w:val="00BA7E28"/>
    <w:rsid w:val="00BB2012"/>
    <w:rsid w:val="00BB20D8"/>
    <w:rsid w:val="00BB234C"/>
    <w:rsid w:val="00BB72B7"/>
    <w:rsid w:val="00BC1728"/>
    <w:rsid w:val="00BC3414"/>
    <w:rsid w:val="00BC48D6"/>
    <w:rsid w:val="00BC7AEA"/>
    <w:rsid w:val="00BD01CE"/>
    <w:rsid w:val="00BD18D7"/>
    <w:rsid w:val="00BD21F1"/>
    <w:rsid w:val="00BD23E5"/>
    <w:rsid w:val="00BD373E"/>
    <w:rsid w:val="00BD3C80"/>
    <w:rsid w:val="00BD4642"/>
    <w:rsid w:val="00BD5F3F"/>
    <w:rsid w:val="00BD6157"/>
    <w:rsid w:val="00BD7EAF"/>
    <w:rsid w:val="00BE10D5"/>
    <w:rsid w:val="00BE29AC"/>
    <w:rsid w:val="00BE6684"/>
    <w:rsid w:val="00BE7ECB"/>
    <w:rsid w:val="00BF04A9"/>
    <w:rsid w:val="00BF07EB"/>
    <w:rsid w:val="00BF1F77"/>
    <w:rsid w:val="00BF291C"/>
    <w:rsid w:val="00BF39D5"/>
    <w:rsid w:val="00C01C0C"/>
    <w:rsid w:val="00C01CE2"/>
    <w:rsid w:val="00C0563D"/>
    <w:rsid w:val="00C05D26"/>
    <w:rsid w:val="00C07292"/>
    <w:rsid w:val="00C1021E"/>
    <w:rsid w:val="00C11764"/>
    <w:rsid w:val="00C122ED"/>
    <w:rsid w:val="00C1788D"/>
    <w:rsid w:val="00C17B90"/>
    <w:rsid w:val="00C20234"/>
    <w:rsid w:val="00C20EF2"/>
    <w:rsid w:val="00C21664"/>
    <w:rsid w:val="00C22552"/>
    <w:rsid w:val="00C2488F"/>
    <w:rsid w:val="00C24DAF"/>
    <w:rsid w:val="00C314CA"/>
    <w:rsid w:val="00C35522"/>
    <w:rsid w:val="00C35746"/>
    <w:rsid w:val="00C358AF"/>
    <w:rsid w:val="00C3603C"/>
    <w:rsid w:val="00C365D6"/>
    <w:rsid w:val="00C36B27"/>
    <w:rsid w:val="00C374DE"/>
    <w:rsid w:val="00C426C2"/>
    <w:rsid w:val="00C44895"/>
    <w:rsid w:val="00C44B86"/>
    <w:rsid w:val="00C46C75"/>
    <w:rsid w:val="00C47522"/>
    <w:rsid w:val="00C50E05"/>
    <w:rsid w:val="00C57B5B"/>
    <w:rsid w:val="00C57BDD"/>
    <w:rsid w:val="00C628F9"/>
    <w:rsid w:val="00C6563F"/>
    <w:rsid w:val="00C7011C"/>
    <w:rsid w:val="00C70471"/>
    <w:rsid w:val="00C731D3"/>
    <w:rsid w:val="00C77050"/>
    <w:rsid w:val="00C81026"/>
    <w:rsid w:val="00C8362B"/>
    <w:rsid w:val="00C86B06"/>
    <w:rsid w:val="00C86DB7"/>
    <w:rsid w:val="00C8793E"/>
    <w:rsid w:val="00C87D20"/>
    <w:rsid w:val="00C91BA1"/>
    <w:rsid w:val="00C92F8D"/>
    <w:rsid w:val="00C959E5"/>
    <w:rsid w:val="00C97082"/>
    <w:rsid w:val="00C97E6C"/>
    <w:rsid w:val="00CA00DA"/>
    <w:rsid w:val="00CA1303"/>
    <w:rsid w:val="00CA177B"/>
    <w:rsid w:val="00CA3B58"/>
    <w:rsid w:val="00CA550E"/>
    <w:rsid w:val="00CA562A"/>
    <w:rsid w:val="00CA7075"/>
    <w:rsid w:val="00CB16A0"/>
    <w:rsid w:val="00CB767E"/>
    <w:rsid w:val="00CC3D8D"/>
    <w:rsid w:val="00CC5B2E"/>
    <w:rsid w:val="00CD088E"/>
    <w:rsid w:val="00CD253D"/>
    <w:rsid w:val="00CD32D1"/>
    <w:rsid w:val="00CE017D"/>
    <w:rsid w:val="00CE08CF"/>
    <w:rsid w:val="00CE165F"/>
    <w:rsid w:val="00CE1ED3"/>
    <w:rsid w:val="00CE408A"/>
    <w:rsid w:val="00CE4254"/>
    <w:rsid w:val="00CE4B58"/>
    <w:rsid w:val="00CE55DF"/>
    <w:rsid w:val="00CE5A32"/>
    <w:rsid w:val="00CE6193"/>
    <w:rsid w:val="00CE6A68"/>
    <w:rsid w:val="00CF0252"/>
    <w:rsid w:val="00CF0617"/>
    <w:rsid w:val="00CF2C06"/>
    <w:rsid w:val="00CF3FDE"/>
    <w:rsid w:val="00CF59EE"/>
    <w:rsid w:val="00CF5FD4"/>
    <w:rsid w:val="00CF626C"/>
    <w:rsid w:val="00CF6F13"/>
    <w:rsid w:val="00CF718B"/>
    <w:rsid w:val="00D00D7F"/>
    <w:rsid w:val="00D02A82"/>
    <w:rsid w:val="00D07C0E"/>
    <w:rsid w:val="00D10D3E"/>
    <w:rsid w:val="00D11440"/>
    <w:rsid w:val="00D11541"/>
    <w:rsid w:val="00D1263F"/>
    <w:rsid w:val="00D12A34"/>
    <w:rsid w:val="00D13F1E"/>
    <w:rsid w:val="00D151B2"/>
    <w:rsid w:val="00D178F3"/>
    <w:rsid w:val="00D20C1E"/>
    <w:rsid w:val="00D23134"/>
    <w:rsid w:val="00D311B6"/>
    <w:rsid w:val="00D31B20"/>
    <w:rsid w:val="00D31C44"/>
    <w:rsid w:val="00D332FE"/>
    <w:rsid w:val="00D376C1"/>
    <w:rsid w:val="00D3795E"/>
    <w:rsid w:val="00D43B91"/>
    <w:rsid w:val="00D45005"/>
    <w:rsid w:val="00D45E5B"/>
    <w:rsid w:val="00D51476"/>
    <w:rsid w:val="00D54430"/>
    <w:rsid w:val="00D54C2A"/>
    <w:rsid w:val="00D553A7"/>
    <w:rsid w:val="00D61A4A"/>
    <w:rsid w:val="00D6229F"/>
    <w:rsid w:val="00D7037B"/>
    <w:rsid w:val="00D70C0C"/>
    <w:rsid w:val="00D720DF"/>
    <w:rsid w:val="00D72EFC"/>
    <w:rsid w:val="00D734A0"/>
    <w:rsid w:val="00D75179"/>
    <w:rsid w:val="00D760CE"/>
    <w:rsid w:val="00D76719"/>
    <w:rsid w:val="00D77DC0"/>
    <w:rsid w:val="00D83279"/>
    <w:rsid w:val="00D848AD"/>
    <w:rsid w:val="00D853C1"/>
    <w:rsid w:val="00D8679A"/>
    <w:rsid w:val="00D903DE"/>
    <w:rsid w:val="00D90ACB"/>
    <w:rsid w:val="00D92A06"/>
    <w:rsid w:val="00D94411"/>
    <w:rsid w:val="00D94795"/>
    <w:rsid w:val="00DA4B75"/>
    <w:rsid w:val="00DA5AFD"/>
    <w:rsid w:val="00DA6977"/>
    <w:rsid w:val="00DB1CBF"/>
    <w:rsid w:val="00DB24E3"/>
    <w:rsid w:val="00DB565B"/>
    <w:rsid w:val="00DB6791"/>
    <w:rsid w:val="00DC08B0"/>
    <w:rsid w:val="00DC4325"/>
    <w:rsid w:val="00DC6017"/>
    <w:rsid w:val="00DC6529"/>
    <w:rsid w:val="00DC7E45"/>
    <w:rsid w:val="00DD1461"/>
    <w:rsid w:val="00DD30BE"/>
    <w:rsid w:val="00DD4ED3"/>
    <w:rsid w:val="00DD7261"/>
    <w:rsid w:val="00DE3ECE"/>
    <w:rsid w:val="00DE43F8"/>
    <w:rsid w:val="00DE71E1"/>
    <w:rsid w:val="00DE7C8F"/>
    <w:rsid w:val="00DF242E"/>
    <w:rsid w:val="00DF2C2B"/>
    <w:rsid w:val="00DF47DC"/>
    <w:rsid w:val="00DF5308"/>
    <w:rsid w:val="00DF586C"/>
    <w:rsid w:val="00E00215"/>
    <w:rsid w:val="00E0061B"/>
    <w:rsid w:val="00E01D0C"/>
    <w:rsid w:val="00E01F49"/>
    <w:rsid w:val="00E03A58"/>
    <w:rsid w:val="00E04D14"/>
    <w:rsid w:val="00E10ACA"/>
    <w:rsid w:val="00E12834"/>
    <w:rsid w:val="00E1396C"/>
    <w:rsid w:val="00E13C6C"/>
    <w:rsid w:val="00E144D8"/>
    <w:rsid w:val="00E14E7F"/>
    <w:rsid w:val="00E14F17"/>
    <w:rsid w:val="00E15782"/>
    <w:rsid w:val="00E2179F"/>
    <w:rsid w:val="00E23463"/>
    <w:rsid w:val="00E27051"/>
    <w:rsid w:val="00E27FDB"/>
    <w:rsid w:val="00E307E0"/>
    <w:rsid w:val="00E30A21"/>
    <w:rsid w:val="00E31AD7"/>
    <w:rsid w:val="00E3311B"/>
    <w:rsid w:val="00E35737"/>
    <w:rsid w:val="00E3619E"/>
    <w:rsid w:val="00E41370"/>
    <w:rsid w:val="00E41620"/>
    <w:rsid w:val="00E439C7"/>
    <w:rsid w:val="00E45F0C"/>
    <w:rsid w:val="00E46FE0"/>
    <w:rsid w:val="00E50170"/>
    <w:rsid w:val="00E51F0C"/>
    <w:rsid w:val="00E5398B"/>
    <w:rsid w:val="00E53DEA"/>
    <w:rsid w:val="00E542D3"/>
    <w:rsid w:val="00E54F78"/>
    <w:rsid w:val="00E56C15"/>
    <w:rsid w:val="00E6106E"/>
    <w:rsid w:val="00E622EB"/>
    <w:rsid w:val="00E66252"/>
    <w:rsid w:val="00E67140"/>
    <w:rsid w:val="00E674CE"/>
    <w:rsid w:val="00E67E66"/>
    <w:rsid w:val="00E67F3D"/>
    <w:rsid w:val="00E70267"/>
    <w:rsid w:val="00E73C95"/>
    <w:rsid w:val="00E74435"/>
    <w:rsid w:val="00E753B1"/>
    <w:rsid w:val="00E77040"/>
    <w:rsid w:val="00E77F00"/>
    <w:rsid w:val="00E818FA"/>
    <w:rsid w:val="00E8235D"/>
    <w:rsid w:val="00E82BAF"/>
    <w:rsid w:val="00E82FBC"/>
    <w:rsid w:val="00E84C9A"/>
    <w:rsid w:val="00E84D7D"/>
    <w:rsid w:val="00E851C8"/>
    <w:rsid w:val="00E8644B"/>
    <w:rsid w:val="00E873F6"/>
    <w:rsid w:val="00E87EF9"/>
    <w:rsid w:val="00E90D6E"/>
    <w:rsid w:val="00E92F29"/>
    <w:rsid w:val="00E95B06"/>
    <w:rsid w:val="00EA0044"/>
    <w:rsid w:val="00EA28A0"/>
    <w:rsid w:val="00EA2ED9"/>
    <w:rsid w:val="00EA3386"/>
    <w:rsid w:val="00EA5598"/>
    <w:rsid w:val="00EB0F66"/>
    <w:rsid w:val="00EB16C7"/>
    <w:rsid w:val="00EB2BAF"/>
    <w:rsid w:val="00EB49E2"/>
    <w:rsid w:val="00EB50D7"/>
    <w:rsid w:val="00EB55DE"/>
    <w:rsid w:val="00EB6523"/>
    <w:rsid w:val="00EC0AE4"/>
    <w:rsid w:val="00EC0BA8"/>
    <w:rsid w:val="00EC4272"/>
    <w:rsid w:val="00EC4BFC"/>
    <w:rsid w:val="00EC6775"/>
    <w:rsid w:val="00EC7DB1"/>
    <w:rsid w:val="00ED5EFE"/>
    <w:rsid w:val="00EE0126"/>
    <w:rsid w:val="00EE102B"/>
    <w:rsid w:val="00EE2C58"/>
    <w:rsid w:val="00EE6CD7"/>
    <w:rsid w:val="00EF135E"/>
    <w:rsid w:val="00EF3D03"/>
    <w:rsid w:val="00EF70DA"/>
    <w:rsid w:val="00F023C8"/>
    <w:rsid w:val="00F053BE"/>
    <w:rsid w:val="00F05F19"/>
    <w:rsid w:val="00F11C3F"/>
    <w:rsid w:val="00F11E44"/>
    <w:rsid w:val="00F12824"/>
    <w:rsid w:val="00F1316A"/>
    <w:rsid w:val="00F13F27"/>
    <w:rsid w:val="00F14036"/>
    <w:rsid w:val="00F1457E"/>
    <w:rsid w:val="00F14E60"/>
    <w:rsid w:val="00F15595"/>
    <w:rsid w:val="00F1563D"/>
    <w:rsid w:val="00F169F0"/>
    <w:rsid w:val="00F17C7C"/>
    <w:rsid w:val="00F227C9"/>
    <w:rsid w:val="00F26682"/>
    <w:rsid w:val="00F26CF8"/>
    <w:rsid w:val="00F26DF5"/>
    <w:rsid w:val="00F30660"/>
    <w:rsid w:val="00F35246"/>
    <w:rsid w:val="00F4006A"/>
    <w:rsid w:val="00F4103B"/>
    <w:rsid w:val="00F418A1"/>
    <w:rsid w:val="00F41AF8"/>
    <w:rsid w:val="00F4227B"/>
    <w:rsid w:val="00F42B8B"/>
    <w:rsid w:val="00F445DA"/>
    <w:rsid w:val="00F46B58"/>
    <w:rsid w:val="00F47C3F"/>
    <w:rsid w:val="00F47FD4"/>
    <w:rsid w:val="00F509EF"/>
    <w:rsid w:val="00F52864"/>
    <w:rsid w:val="00F53A28"/>
    <w:rsid w:val="00F611DE"/>
    <w:rsid w:val="00F61D58"/>
    <w:rsid w:val="00F61E8F"/>
    <w:rsid w:val="00F63A6B"/>
    <w:rsid w:val="00F63EF3"/>
    <w:rsid w:val="00F64229"/>
    <w:rsid w:val="00F644D9"/>
    <w:rsid w:val="00F64D6E"/>
    <w:rsid w:val="00F6731E"/>
    <w:rsid w:val="00F72CB6"/>
    <w:rsid w:val="00F7376B"/>
    <w:rsid w:val="00F73948"/>
    <w:rsid w:val="00F74D97"/>
    <w:rsid w:val="00F81BA4"/>
    <w:rsid w:val="00F82797"/>
    <w:rsid w:val="00F8471B"/>
    <w:rsid w:val="00F852F8"/>
    <w:rsid w:val="00F91077"/>
    <w:rsid w:val="00F9169C"/>
    <w:rsid w:val="00F92065"/>
    <w:rsid w:val="00F92DE6"/>
    <w:rsid w:val="00F95462"/>
    <w:rsid w:val="00F96278"/>
    <w:rsid w:val="00F96738"/>
    <w:rsid w:val="00FA10CA"/>
    <w:rsid w:val="00FA13AC"/>
    <w:rsid w:val="00FA3266"/>
    <w:rsid w:val="00FA6386"/>
    <w:rsid w:val="00FA7402"/>
    <w:rsid w:val="00FA744D"/>
    <w:rsid w:val="00FB479F"/>
    <w:rsid w:val="00FB5802"/>
    <w:rsid w:val="00FC01E4"/>
    <w:rsid w:val="00FC0278"/>
    <w:rsid w:val="00FC5CCB"/>
    <w:rsid w:val="00FD0CEF"/>
    <w:rsid w:val="00FD21ED"/>
    <w:rsid w:val="00FD2751"/>
    <w:rsid w:val="00FD40BB"/>
    <w:rsid w:val="00FD6E8E"/>
    <w:rsid w:val="00FD750A"/>
    <w:rsid w:val="00FE195B"/>
    <w:rsid w:val="00FE2222"/>
    <w:rsid w:val="00FE27A5"/>
    <w:rsid w:val="00FE6154"/>
    <w:rsid w:val="00FE6A2A"/>
    <w:rsid w:val="00FE6BD3"/>
    <w:rsid w:val="00FE6E56"/>
    <w:rsid w:val="00FF081E"/>
    <w:rsid w:val="00FF0D05"/>
    <w:rsid w:val="00FF0EA0"/>
    <w:rsid w:val="00FF325B"/>
    <w:rsid w:val="00FF405D"/>
    <w:rsid w:val="00FF489E"/>
    <w:rsid w:val="00FF5B07"/>
    <w:rsid w:val="00FF6312"/>
    <w:rsid w:val="00FF7980"/>
    <w:rsid w:val="0457AC35"/>
    <w:rsid w:val="130F1B2E"/>
    <w:rsid w:val="2196C992"/>
    <w:rsid w:val="2A7A9656"/>
    <w:rsid w:val="3F64735D"/>
    <w:rsid w:val="4F794BED"/>
    <w:rsid w:val="58749A9C"/>
    <w:rsid w:val="5A5F5314"/>
    <w:rsid w:val="7C48C9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33172A"/>
  <w15:chartTrackingRefBased/>
  <w15:docId w15:val="{3FD0A697-9958-42DC-BC9D-63CB01F09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lang w:eastAsia="en-US"/>
    </w:rPr>
  </w:style>
  <w:style w:type="paragraph" w:styleId="Heading1">
    <w:name w:val="heading 1"/>
    <w:basedOn w:val="Normal"/>
    <w:next w:val="Normal"/>
    <w:qFormat/>
    <w:pPr>
      <w:keepNext/>
      <w:outlineLvl w:val="0"/>
    </w:pPr>
    <w:rPr>
      <w:rFonts w:ascii="Arial" w:hAnsi="Arial"/>
    </w:rPr>
  </w:style>
  <w:style w:type="paragraph" w:styleId="Heading2">
    <w:name w:val="heading 2"/>
    <w:basedOn w:val="Normal"/>
    <w:next w:val="Normal"/>
    <w:qFormat/>
    <w:pPr>
      <w:keepNext/>
      <w:outlineLvl w:val="1"/>
    </w:pPr>
    <w:rPr>
      <w:rFonts w:ascii="Arial" w:hAnsi="Arial"/>
      <w:b/>
      <w:szCs w:val="24"/>
    </w:rPr>
  </w:style>
  <w:style w:type="paragraph" w:styleId="Heading3">
    <w:name w:val="heading 3"/>
    <w:basedOn w:val="Normal"/>
    <w:next w:val="Normal"/>
    <w:qFormat/>
    <w:pPr>
      <w:keepNext/>
      <w:jc w:val="center"/>
      <w:outlineLvl w:val="2"/>
    </w:pPr>
    <w:rPr>
      <w:rFonts w:ascii="Book Antiqua" w:hAnsi="Book Antiqua"/>
      <w:b/>
      <w:bCs/>
      <w:i/>
      <w:iCs/>
      <w:color w:val="0000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rPr>
      <w:lang w:val="x-none" w:eastAsia="x-none"/>
    </w:rPr>
  </w:style>
  <w:style w:type="paragraph" w:styleId="Footer">
    <w:name w:val="footer"/>
    <w:basedOn w:val="Normal"/>
    <w:pPr>
      <w:tabs>
        <w:tab w:val="center" w:pos="4320"/>
        <w:tab w:val="right" w:pos="8640"/>
      </w:tabs>
    </w:p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rPr>
  </w:style>
  <w:style w:type="paragraph" w:styleId="BodyTextIndent">
    <w:name w:val="Body Text Indent"/>
    <w:basedOn w:val="Normal"/>
    <w:pPr>
      <w:ind w:left="720"/>
    </w:pPr>
  </w:style>
  <w:style w:type="paragraph" w:styleId="Title">
    <w:name w:val="Title"/>
    <w:basedOn w:val="Normal"/>
    <w:qFormat/>
    <w:pPr>
      <w:jc w:val="center"/>
    </w:pPr>
    <w:rPr>
      <w:rFonts w:ascii="Arial" w:hAnsi="Arial" w:cs="Arial"/>
      <w:b/>
      <w:bCs/>
      <w:szCs w:val="24"/>
    </w:rPr>
  </w:style>
  <w:style w:type="paragraph" w:styleId="BalloonText">
    <w:name w:val="Balloon Text"/>
    <w:basedOn w:val="Normal"/>
    <w:semiHidden/>
    <w:rPr>
      <w:rFonts w:ascii="Tahoma" w:hAnsi="Tahoma" w:cs="Tahoma"/>
      <w:sz w:val="16"/>
      <w:szCs w:val="16"/>
    </w:rPr>
  </w:style>
  <w:style w:type="paragraph" w:styleId="BodyText">
    <w:name w:val="Body Text"/>
    <w:basedOn w:val="Normal"/>
  </w:style>
  <w:style w:type="paragraph" w:styleId="List2">
    <w:name w:val="List 2"/>
    <w:basedOn w:val="Normal"/>
    <w:pPr>
      <w:widowControl w:val="0"/>
      <w:autoSpaceDE w:val="0"/>
      <w:autoSpaceDN w:val="0"/>
      <w:adjustRightInd w:val="0"/>
      <w:ind w:left="720" w:hanging="360"/>
    </w:pPr>
    <w:rPr>
      <w:rFonts w:ascii="Courier" w:hAnsi="Courier"/>
      <w:sz w:val="20"/>
    </w:rPr>
  </w:style>
  <w:style w:type="character" w:customStyle="1" w:styleId="HeaderChar">
    <w:name w:val="Header Char"/>
    <w:link w:val="Header"/>
    <w:rsid w:val="00D376C1"/>
    <w:rPr>
      <w:sz w:val="24"/>
    </w:rPr>
  </w:style>
  <w:style w:type="paragraph" w:styleId="ListParagraph">
    <w:name w:val="List Paragraph"/>
    <w:basedOn w:val="Normal"/>
    <w:uiPriority w:val="34"/>
    <w:qFormat/>
    <w:rsid w:val="00056DEF"/>
    <w:pPr>
      <w:ind w:left="720"/>
    </w:pPr>
    <w:rPr>
      <w:szCs w:val="24"/>
    </w:rPr>
  </w:style>
  <w:style w:type="paragraph" w:styleId="Subtitle">
    <w:name w:val="Subtitle"/>
    <w:basedOn w:val="Normal"/>
    <w:next w:val="Normal"/>
    <w:link w:val="SubtitleChar"/>
    <w:qFormat/>
    <w:rsid w:val="00B05E5E"/>
    <w:pPr>
      <w:spacing w:after="60"/>
      <w:jc w:val="center"/>
      <w:outlineLvl w:val="1"/>
    </w:pPr>
    <w:rPr>
      <w:rFonts w:ascii="Cambria" w:hAnsi="Cambria"/>
      <w:szCs w:val="24"/>
      <w:lang w:val="x-none" w:eastAsia="x-none"/>
    </w:rPr>
  </w:style>
  <w:style w:type="character" w:customStyle="1" w:styleId="SubtitleChar">
    <w:name w:val="Subtitle Char"/>
    <w:link w:val="Subtitle"/>
    <w:rsid w:val="00B05E5E"/>
    <w:rPr>
      <w:rFonts w:ascii="Cambria" w:eastAsia="Times New Roman" w:hAnsi="Cambria" w:cs="Times New Roman"/>
      <w:sz w:val="24"/>
      <w:szCs w:val="24"/>
    </w:rPr>
  </w:style>
  <w:style w:type="character" w:styleId="Hyperlink">
    <w:name w:val="Hyperlink"/>
    <w:basedOn w:val="DefaultParagraphFont"/>
    <w:rsid w:val="0022428C"/>
    <w:rPr>
      <w:color w:val="0563C1" w:themeColor="hyperlink"/>
      <w:u w:val="single"/>
    </w:rPr>
  </w:style>
  <w:style w:type="character" w:styleId="UnresolvedMention">
    <w:name w:val="Unresolved Mention"/>
    <w:basedOn w:val="DefaultParagraphFont"/>
    <w:uiPriority w:val="99"/>
    <w:semiHidden/>
    <w:unhideWhenUsed/>
    <w:rsid w:val="002242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03D3812D770C4BA9042F936922DF85" ma:contentTypeVersion="13" ma:contentTypeDescription="Create a new document." ma:contentTypeScope="" ma:versionID="a26469089c00eb6b3d89511a661fe751">
  <xsd:schema xmlns:xsd="http://www.w3.org/2001/XMLSchema" xmlns:xs="http://www.w3.org/2001/XMLSchema" xmlns:p="http://schemas.microsoft.com/office/2006/metadata/properties" xmlns:ns3="32f2f580-32aa-43bb-8fc7-4419ac77984c" xmlns:ns4="9e30191f-b7cf-410f-8ccc-785b30aca09d" targetNamespace="http://schemas.microsoft.com/office/2006/metadata/properties" ma:root="true" ma:fieldsID="8baf10da1e3624153f04c809b0186021" ns3:_="" ns4:_="">
    <xsd:import namespace="32f2f580-32aa-43bb-8fc7-4419ac77984c"/>
    <xsd:import namespace="9e30191f-b7cf-410f-8ccc-785b30aca09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f2f580-32aa-43bb-8fc7-4419ac7798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30191f-b7cf-410f-8ccc-785b30aca09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7B123-2875-4083-B692-DF938250AC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f2f580-32aa-43bb-8fc7-4419ac77984c"/>
    <ds:schemaRef ds:uri="9e30191f-b7cf-410f-8ccc-785b30aca0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93B4EC-40A2-431F-B4C6-80A73F0C873B}">
  <ds:schemaRefs>
    <ds:schemaRef ds:uri="http://schemas.microsoft.com/sharepoint/v3/contenttype/forms"/>
  </ds:schemaRefs>
</ds:datastoreItem>
</file>

<file path=customXml/itemProps3.xml><?xml version="1.0" encoding="utf-8"?>
<ds:datastoreItem xmlns:ds="http://schemas.openxmlformats.org/officeDocument/2006/customXml" ds:itemID="{004694E6-AD96-4CA9-9B08-8D48C87A312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EE4BC0E-F917-433C-9EE0-81D92B034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2216</Words>
  <Characters>1263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WOODMEN ROAD METROPOLITAN DISTRICT</vt:lpstr>
    </vt:vector>
  </TitlesOfParts>
  <Company>Olive Real Estate Group, Inc.</Company>
  <LinksUpToDate>false</LinksUpToDate>
  <CharactersWithSpaces>1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ODMEN ROAD METROPOLITAN DISTRICT</dc:title>
  <dc:subject/>
  <dc:creator>reception</dc:creator>
  <cp:keywords/>
  <dc:description/>
  <cp:lastModifiedBy>Randy Case</cp:lastModifiedBy>
  <cp:revision>5</cp:revision>
  <cp:lastPrinted>2018-12-03T21:46:00Z</cp:lastPrinted>
  <dcterms:created xsi:type="dcterms:W3CDTF">2019-10-01T15:51:00Z</dcterms:created>
  <dcterms:modified xsi:type="dcterms:W3CDTF">2019-10-0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03D3812D770C4BA9042F936922DF85</vt:lpwstr>
  </property>
</Properties>
</file>